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6B0810" w:rsidTr="006B0810">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6B0810">
              <w:trPr>
                <w:tblCellSpacing w:w="0" w:type="dxa"/>
                <w:jc w:val="center"/>
              </w:trPr>
              <w:tc>
                <w:tcPr>
                  <w:tcW w:w="5000" w:type="pct"/>
                  <w:tcMar>
                    <w:top w:w="0" w:type="dxa"/>
                    <w:left w:w="225" w:type="dxa"/>
                    <w:bottom w:w="105" w:type="dxa"/>
                    <w:right w:w="225" w:type="dxa"/>
                  </w:tcMar>
                  <w:hideMark/>
                </w:tcPr>
                <w:p w:rsidR="006B0810" w:rsidRDefault="006B0810"/>
              </w:tc>
            </w:tr>
            <w:tr w:rsidR="006B0810">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6B0810">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6B0810">
                          <w:trPr>
                            <w:tblCellSpacing w:w="0" w:type="dxa"/>
                            <w:jc w:val="center"/>
                          </w:trPr>
                          <w:tc>
                            <w:tcPr>
                              <w:tcW w:w="5000" w:type="pct"/>
                              <w:tcMar>
                                <w:top w:w="0" w:type="dxa"/>
                                <w:left w:w="135" w:type="dxa"/>
                                <w:bottom w:w="0" w:type="dxa"/>
                                <w:right w:w="135" w:type="dxa"/>
                              </w:tcMar>
                              <w:vAlign w:val="bottom"/>
                              <w:hideMark/>
                            </w:tcPr>
                            <w:p w:rsidR="006B0810" w:rsidRDefault="006B0810">
                              <w:pPr>
                                <w:rPr>
                                  <w:sz w:val="20"/>
                                  <w:szCs w:val="20"/>
                                </w:rPr>
                              </w:pPr>
                            </w:p>
                          </w:tc>
                        </w:tr>
                      </w:tbl>
                      <w:p w:rsidR="006B0810" w:rsidRDefault="006B0810">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6B0810">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6B0810">
                                <w:trPr>
                                  <w:tblCellSpacing w:w="0" w:type="dxa"/>
                                  <w:jc w:val="right"/>
                                </w:trPr>
                                <w:tc>
                                  <w:tcPr>
                                    <w:tcW w:w="0" w:type="auto"/>
                                    <w:vAlign w:val="bottom"/>
                                    <w:hideMark/>
                                  </w:tcPr>
                                  <w:p w:rsidR="006B0810" w:rsidRDefault="006B0810">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67" name="Picture 67"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6B0810">
                                      <w:trPr>
                                        <w:tblCellSpacing w:w="0" w:type="dxa"/>
                                        <w:jc w:val="right"/>
                                      </w:trPr>
                                      <w:tc>
                                        <w:tcPr>
                                          <w:tcW w:w="0" w:type="auto"/>
                                          <w:shd w:val="clear" w:color="auto" w:fill="000000"/>
                                          <w:tcMar>
                                            <w:top w:w="210" w:type="dxa"/>
                                            <w:left w:w="540" w:type="dxa"/>
                                            <w:bottom w:w="0" w:type="dxa"/>
                                            <w:right w:w="540" w:type="dxa"/>
                                          </w:tcMar>
                                          <w:vAlign w:val="bottom"/>
                                          <w:hideMark/>
                                        </w:tcPr>
                                        <w:p w:rsidR="006B0810" w:rsidRDefault="006B0810">
                                          <w:pPr>
                                            <w:jc w:val="center"/>
                                            <w:rPr>
                                              <w:rFonts w:ascii="Arial" w:hAnsi="Arial" w:cs="Arial"/>
                                              <w:color w:val="FFFFFF"/>
                                            </w:rPr>
                                          </w:pPr>
                                          <w:r>
                                            <w:rPr>
                                              <w:rFonts w:ascii="Arial" w:hAnsi="Arial" w:cs="Arial"/>
                                              <w:b/>
                                              <w:bCs/>
                                              <w:color w:val="FFFFFF"/>
                                            </w:rPr>
                                            <w:t>Date 4/19/15</w:t>
                                          </w:r>
                                        </w:p>
                                      </w:tc>
                                    </w:tr>
                                  </w:tbl>
                                  <w:p w:rsidR="006B0810" w:rsidRDefault="006B0810">
                                    <w:pPr>
                                      <w:jc w:val="right"/>
                                      <w:rPr>
                                        <w:sz w:val="20"/>
                                        <w:szCs w:val="20"/>
                                      </w:rPr>
                                    </w:pPr>
                                  </w:p>
                                </w:tc>
                              </w:tr>
                            </w:tbl>
                            <w:p w:rsidR="006B0810" w:rsidRDefault="006B0810">
                              <w:pPr>
                                <w:jc w:val="right"/>
                                <w:rPr>
                                  <w:sz w:val="20"/>
                                  <w:szCs w:val="20"/>
                                </w:rPr>
                              </w:pPr>
                            </w:p>
                          </w:tc>
                        </w:tr>
                      </w:tbl>
                      <w:p w:rsidR="006B0810" w:rsidRDefault="006B0810">
                        <w:pPr>
                          <w:jc w:val="right"/>
                          <w:rPr>
                            <w:sz w:val="20"/>
                            <w:szCs w:val="20"/>
                          </w:rPr>
                        </w:pPr>
                      </w:p>
                    </w:tc>
                  </w:tr>
                </w:tbl>
                <w:p w:rsidR="006B0810" w:rsidRDefault="006B0810">
                  <w:pPr>
                    <w:jc w:val="center"/>
                    <w:rPr>
                      <w:sz w:val="20"/>
                      <w:szCs w:val="20"/>
                    </w:rPr>
                  </w:pPr>
                </w:p>
              </w:tc>
            </w:tr>
            <w:tr w:rsidR="006B0810">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6B0810">
                    <w:trPr>
                      <w:tblCellSpacing w:w="0" w:type="dxa"/>
                    </w:trPr>
                    <w:tc>
                      <w:tcPr>
                        <w:tcW w:w="0" w:type="auto"/>
                        <w:hideMark/>
                      </w:tcPr>
                      <w:p w:rsidR="006B0810" w:rsidRDefault="006B0810">
                        <w:r>
                          <w:rPr>
                            <w:noProof/>
                          </w:rPr>
                          <w:drawing>
                            <wp:inline distT="0" distB="0" distL="0" distR="0">
                              <wp:extent cx="123825" cy="190500"/>
                              <wp:effectExtent l="0" t="0" r="9525" b="0"/>
                              <wp:docPr id="66" name="Picture 66"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B0810">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B0810">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6B0810">
                                      <w:trPr>
                                        <w:tblCellSpacing w:w="0" w:type="dxa"/>
                                      </w:trPr>
                                      <w:tc>
                                        <w:tcPr>
                                          <w:tcW w:w="0" w:type="auto"/>
                                          <w:shd w:val="clear" w:color="auto" w:fill="FFFFFF"/>
                                          <w:hideMark/>
                                        </w:tcPr>
                                        <w:p w:rsidR="006B0810" w:rsidRDefault="006B0810">
                                          <w:r>
                                            <w:rPr>
                                              <w:noProof/>
                                            </w:rPr>
                                            <w:drawing>
                                              <wp:inline distT="0" distB="0" distL="0" distR="0">
                                                <wp:extent cx="123825" cy="76200"/>
                                                <wp:effectExtent l="0" t="0" r="9525" b="0"/>
                                                <wp:docPr id="65" name="Picture 65"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6B0810">
                                            <w:trPr>
                                              <w:trHeight w:val="15"/>
                                              <w:tblCellSpacing w:w="0" w:type="dxa"/>
                                              <w:jc w:val="center"/>
                                            </w:trPr>
                                            <w:tc>
                                              <w:tcPr>
                                                <w:tcW w:w="0" w:type="auto"/>
                                                <w:shd w:val="clear" w:color="auto" w:fill="E9E9E9"/>
                                                <w:vAlign w:val="center"/>
                                                <w:hideMark/>
                                              </w:tcPr>
                                              <w:p w:rsidR="006B0810" w:rsidRDefault="006B0810"/>
                                            </w:tc>
                                          </w:tr>
                                          <w:tr w:rsidR="006B0810">
                                            <w:trPr>
                                              <w:trHeight w:val="15"/>
                                              <w:tblCellSpacing w:w="0" w:type="dxa"/>
                                              <w:jc w:val="center"/>
                                            </w:trPr>
                                            <w:tc>
                                              <w:tcPr>
                                                <w:tcW w:w="0" w:type="auto"/>
                                                <w:shd w:val="clear" w:color="auto" w:fill="EDEDED"/>
                                                <w:vAlign w:val="center"/>
                                                <w:hideMark/>
                                              </w:tcPr>
                                              <w:p w:rsidR="006B0810" w:rsidRDefault="006B0810">
                                                <w:pPr>
                                                  <w:rPr>
                                                    <w:sz w:val="20"/>
                                                    <w:szCs w:val="20"/>
                                                  </w:rPr>
                                                </w:pPr>
                                              </w:p>
                                            </w:tc>
                                          </w:tr>
                                          <w:tr w:rsidR="006B0810">
                                            <w:trPr>
                                              <w:trHeight w:val="15"/>
                                              <w:tblCellSpacing w:w="0" w:type="dxa"/>
                                              <w:jc w:val="center"/>
                                            </w:trPr>
                                            <w:tc>
                                              <w:tcPr>
                                                <w:tcW w:w="0" w:type="auto"/>
                                                <w:shd w:val="clear" w:color="auto" w:fill="F1F1F1"/>
                                                <w:vAlign w:val="center"/>
                                                <w:hideMark/>
                                              </w:tcPr>
                                              <w:p w:rsidR="006B0810" w:rsidRDefault="006B0810">
                                                <w:pPr>
                                                  <w:rPr>
                                                    <w:sz w:val="20"/>
                                                    <w:szCs w:val="20"/>
                                                  </w:rPr>
                                                </w:pPr>
                                              </w:p>
                                            </w:tc>
                                          </w:tr>
                                          <w:tr w:rsidR="006B0810">
                                            <w:trPr>
                                              <w:trHeight w:val="15"/>
                                              <w:tblCellSpacing w:w="0" w:type="dxa"/>
                                              <w:jc w:val="center"/>
                                            </w:trPr>
                                            <w:tc>
                                              <w:tcPr>
                                                <w:tcW w:w="0" w:type="auto"/>
                                                <w:shd w:val="clear" w:color="auto" w:fill="F6F6F6"/>
                                                <w:vAlign w:val="center"/>
                                                <w:hideMark/>
                                              </w:tcPr>
                                              <w:p w:rsidR="006B0810" w:rsidRDefault="006B0810">
                                                <w:pPr>
                                                  <w:rPr>
                                                    <w:sz w:val="20"/>
                                                    <w:szCs w:val="20"/>
                                                  </w:rPr>
                                                </w:pPr>
                                              </w:p>
                                            </w:tc>
                                          </w:tr>
                                          <w:tr w:rsidR="006B0810">
                                            <w:trPr>
                                              <w:trHeight w:val="15"/>
                                              <w:tblCellSpacing w:w="0" w:type="dxa"/>
                                              <w:jc w:val="center"/>
                                            </w:trPr>
                                            <w:tc>
                                              <w:tcPr>
                                                <w:tcW w:w="0" w:type="auto"/>
                                                <w:shd w:val="clear" w:color="auto" w:fill="F9F9F9"/>
                                                <w:vAlign w:val="center"/>
                                                <w:hideMark/>
                                              </w:tcPr>
                                              <w:p w:rsidR="006B0810" w:rsidRDefault="006B0810">
                                                <w:pPr>
                                                  <w:rPr>
                                                    <w:sz w:val="20"/>
                                                    <w:szCs w:val="20"/>
                                                  </w:rPr>
                                                </w:pPr>
                                              </w:p>
                                            </w:tc>
                                          </w:tr>
                                          <w:tr w:rsidR="006B0810">
                                            <w:trPr>
                                              <w:trHeight w:val="15"/>
                                              <w:tblCellSpacing w:w="0" w:type="dxa"/>
                                              <w:jc w:val="center"/>
                                            </w:trPr>
                                            <w:tc>
                                              <w:tcPr>
                                                <w:tcW w:w="0" w:type="auto"/>
                                                <w:shd w:val="clear" w:color="auto" w:fill="FCFCFC"/>
                                                <w:vAlign w:val="center"/>
                                                <w:hideMark/>
                                              </w:tcPr>
                                              <w:p w:rsidR="006B0810" w:rsidRDefault="006B0810">
                                                <w:pPr>
                                                  <w:rPr>
                                                    <w:sz w:val="20"/>
                                                    <w:szCs w:val="20"/>
                                                  </w:rPr>
                                                </w:pPr>
                                              </w:p>
                                            </w:tc>
                                          </w:tr>
                                          <w:tr w:rsidR="006B0810">
                                            <w:trPr>
                                              <w:trHeight w:val="15"/>
                                              <w:tblCellSpacing w:w="0" w:type="dxa"/>
                                              <w:jc w:val="center"/>
                                            </w:trPr>
                                            <w:tc>
                                              <w:tcPr>
                                                <w:tcW w:w="0" w:type="auto"/>
                                                <w:shd w:val="clear" w:color="auto" w:fill="FDFDFD"/>
                                                <w:vAlign w:val="center"/>
                                                <w:hideMark/>
                                              </w:tcPr>
                                              <w:p w:rsidR="006B0810" w:rsidRDefault="006B0810">
                                                <w:pPr>
                                                  <w:rPr>
                                                    <w:sz w:val="20"/>
                                                    <w:szCs w:val="20"/>
                                                  </w:rPr>
                                                </w:pPr>
                                              </w:p>
                                            </w:tc>
                                          </w:tr>
                                          <w:tr w:rsidR="006B0810">
                                            <w:trPr>
                                              <w:trHeight w:val="15"/>
                                              <w:tblCellSpacing w:w="0" w:type="dxa"/>
                                              <w:jc w:val="center"/>
                                            </w:trPr>
                                            <w:tc>
                                              <w:tcPr>
                                                <w:tcW w:w="0" w:type="auto"/>
                                                <w:shd w:val="clear" w:color="auto" w:fill="FEFEFE"/>
                                                <w:vAlign w:val="center"/>
                                                <w:hideMark/>
                                              </w:tcPr>
                                              <w:p w:rsidR="006B0810" w:rsidRDefault="006B0810">
                                                <w:pPr>
                                                  <w:rPr>
                                                    <w:sz w:val="20"/>
                                                    <w:szCs w:val="20"/>
                                                  </w:rPr>
                                                </w:pPr>
                                              </w:p>
                                            </w:tc>
                                          </w:tr>
                                        </w:tbl>
                                        <w:p w:rsidR="006B0810" w:rsidRDefault="006B0810">
                                          <w:pPr>
                                            <w:jc w:val="center"/>
                                            <w:rPr>
                                              <w:sz w:val="20"/>
                                              <w:szCs w:val="20"/>
                                            </w:rPr>
                                          </w:pPr>
                                        </w:p>
                                      </w:tc>
                                      <w:tc>
                                        <w:tcPr>
                                          <w:tcW w:w="0" w:type="auto"/>
                                          <w:shd w:val="clear" w:color="auto" w:fill="FFFFFF"/>
                                          <w:hideMark/>
                                        </w:tcPr>
                                        <w:p w:rsidR="006B0810" w:rsidRDefault="006B0810">
                                          <w:r>
                                            <w:rPr>
                                              <w:noProof/>
                                            </w:rPr>
                                            <w:drawing>
                                              <wp:inline distT="0" distB="0" distL="0" distR="0">
                                                <wp:extent cx="123825" cy="76200"/>
                                                <wp:effectExtent l="0" t="0" r="9525" b="0"/>
                                                <wp:docPr id="64" name="Picture 64"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sz w:val="20"/>
                                  <w:szCs w:val="20"/>
                                </w:rPr>
                              </w:pPr>
                            </w:p>
                          </w:tc>
                        </w:tr>
                      </w:tbl>
                      <w:p w:rsidR="006B0810" w:rsidRDefault="006B0810">
                        <w:pPr>
                          <w:jc w:val="center"/>
                          <w:rPr>
                            <w:sz w:val="20"/>
                            <w:szCs w:val="20"/>
                          </w:rPr>
                        </w:pPr>
                      </w:p>
                    </w:tc>
                    <w:tc>
                      <w:tcPr>
                        <w:tcW w:w="0" w:type="auto"/>
                        <w:hideMark/>
                      </w:tcPr>
                      <w:p w:rsidR="006B0810" w:rsidRDefault="006B0810">
                        <w:r>
                          <w:rPr>
                            <w:noProof/>
                          </w:rPr>
                          <w:drawing>
                            <wp:inline distT="0" distB="0" distL="0" distR="0">
                              <wp:extent cx="123825" cy="190500"/>
                              <wp:effectExtent l="0" t="0" r="9525" b="0"/>
                              <wp:docPr id="63" name="Picture 63"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6B0810" w:rsidRDefault="006B0810">
                  <w:pPr>
                    <w:rPr>
                      <w:sz w:val="20"/>
                      <w:szCs w:val="20"/>
                    </w:rPr>
                  </w:pPr>
                </w:p>
              </w:tc>
            </w:tr>
            <w:tr w:rsidR="006B0810">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6B0810">
                    <w:trPr>
                      <w:tblCellSpacing w:w="0" w:type="dxa"/>
                      <w:jc w:val="center"/>
                    </w:trPr>
                    <w:tc>
                      <w:tcPr>
                        <w:tcW w:w="0" w:type="auto"/>
                        <w:shd w:val="clear" w:color="auto" w:fill="F7F7F7"/>
                        <w:vAlign w:val="bottom"/>
                        <w:hideMark/>
                      </w:tcPr>
                      <w:p w:rsidR="006B0810" w:rsidRDefault="006B0810">
                        <w:r>
                          <w:rPr>
                            <w:noProof/>
                          </w:rPr>
                          <w:drawing>
                            <wp:inline distT="0" distB="0" distL="0" distR="0">
                              <wp:extent cx="28575" cy="342900"/>
                              <wp:effectExtent l="0" t="0" r="9525" b="0"/>
                              <wp:docPr id="62" name="Picture 62"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6B0810" w:rsidRDefault="006B0810">
                        <w:r>
                          <w:rPr>
                            <w:noProof/>
                          </w:rPr>
                          <w:drawing>
                            <wp:inline distT="0" distB="0" distL="0" distR="0">
                              <wp:extent cx="19050" cy="342900"/>
                              <wp:effectExtent l="0" t="0" r="0" b="0"/>
                              <wp:docPr id="61" name="Picture 61"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6B0810" w:rsidRDefault="006B0810">
                        <w:r>
                          <w:rPr>
                            <w:noProof/>
                          </w:rPr>
                          <w:drawing>
                            <wp:inline distT="0" distB="0" distL="0" distR="0">
                              <wp:extent cx="9525" cy="342900"/>
                              <wp:effectExtent l="0" t="0" r="9525" b="0"/>
                              <wp:docPr id="60" name="Picture 60"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6B0810" w:rsidRDefault="006B0810">
                        <w:r>
                          <w:rPr>
                            <w:noProof/>
                          </w:rPr>
                          <w:drawing>
                            <wp:inline distT="0" distB="0" distL="0" distR="0">
                              <wp:extent cx="9525" cy="342900"/>
                              <wp:effectExtent l="0" t="0" r="9525" b="0"/>
                              <wp:docPr id="59" name="Picture 59"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6B0810" w:rsidRDefault="006B0810">
                        <w:r>
                          <w:rPr>
                            <w:noProof/>
                          </w:rPr>
                          <w:drawing>
                            <wp:inline distT="0" distB="0" distL="0" distR="0">
                              <wp:extent cx="9525" cy="342900"/>
                              <wp:effectExtent l="0" t="0" r="9525" b="0"/>
                              <wp:docPr id="58" name="Picture 58"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6B0810" w:rsidRDefault="006B0810">
                        <w:r>
                          <w:rPr>
                            <w:noProof/>
                          </w:rPr>
                          <w:drawing>
                            <wp:inline distT="0" distB="0" distL="0" distR="0">
                              <wp:extent cx="9525" cy="342900"/>
                              <wp:effectExtent l="0" t="0" r="9525" b="0"/>
                              <wp:docPr id="57" name="Picture 57"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6B0810" w:rsidRDefault="006B0810">
                        <w:r>
                          <w:rPr>
                            <w:noProof/>
                          </w:rPr>
                          <w:drawing>
                            <wp:inline distT="0" distB="0" distL="0" distR="0">
                              <wp:extent cx="9525" cy="342900"/>
                              <wp:effectExtent l="0" t="0" r="9525" b="0"/>
                              <wp:docPr id="56" name="Picture 56"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6B0810" w:rsidRDefault="006B0810">
                        <w:r>
                          <w:rPr>
                            <w:noProof/>
                          </w:rPr>
                          <w:drawing>
                            <wp:inline distT="0" distB="0" distL="0" distR="0">
                              <wp:extent cx="9525" cy="342900"/>
                              <wp:effectExtent l="0" t="0" r="9525" b="0"/>
                              <wp:docPr id="55" name="Picture 55"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6B0810" w:rsidRDefault="006B0810">
                        <w:r>
                          <w:rPr>
                            <w:noProof/>
                          </w:rPr>
                          <w:drawing>
                            <wp:inline distT="0" distB="0" distL="0" distR="0">
                              <wp:extent cx="9525" cy="342900"/>
                              <wp:effectExtent l="0" t="0" r="9525" b="0"/>
                              <wp:docPr id="54" name="Picture 54"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6B0810" w:rsidRDefault="006B0810">
                        <w:r>
                          <w:rPr>
                            <w:noProof/>
                          </w:rPr>
                          <w:drawing>
                            <wp:inline distT="0" distB="0" distL="0" distR="0">
                              <wp:extent cx="9525" cy="342900"/>
                              <wp:effectExtent l="0" t="0" r="9525" b="0"/>
                              <wp:docPr id="53" name="Picture 53"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6B0810">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0" w:type="dxa"/>
                                            <w:left w:w="540" w:type="dxa"/>
                                            <w:bottom w:w="0" w:type="dxa"/>
                                            <w:right w:w="540" w:type="dxa"/>
                                          </w:tcMar>
                                          <w:vAlign w:val="bottom"/>
                                          <w:hideMark/>
                                        </w:tcPr>
                                        <w:p w:rsidR="006B0810" w:rsidRDefault="006B0810">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2" name="Picture 52"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0" w:type="dxa"/>
                                            <w:left w:w="540" w:type="dxa"/>
                                            <w:bottom w:w="0" w:type="dxa"/>
                                            <w:right w:w="540" w:type="dxa"/>
                                          </w:tcMar>
                                          <w:vAlign w:val="bottom"/>
                                          <w:hideMark/>
                                        </w:tcPr>
                                        <w:p w:rsidR="006B0810" w:rsidRDefault="006B0810">
                                          <w:pPr>
                                            <w:jc w:val="center"/>
                                            <w:rPr>
                                              <w:rFonts w:ascii="Georgia" w:hAnsi="Georgia" w:cs="Arial"/>
                                              <w:color w:val="000090"/>
                                              <w:sz w:val="36"/>
                                              <w:szCs w:val="36"/>
                                            </w:rPr>
                                          </w:pPr>
                                          <w:r>
                                            <w:rPr>
                                              <w:rFonts w:ascii="Georgia" w:hAnsi="Georgia" w:cs="Arial"/>
                                              <w:color w:val="000090"/>
                                              <w:sz w:val="36"/>
                                              <w:szCs w:val="36"/>
                                            </w:rPr>
                                            <w:t>  </w:t>
                                          </w:r>
                                        </w:p>
                                        <w:p w:rsidR="006B0810" w:rsidRDefault="006B0810">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6B0810" w:rsidRDefault="006B0810">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6B0810" w:rsidRDefault="006B0810">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tcMar>
                                                  <w:top w:w="0" w:type="dxa"/>
                                                  <w:left w:w="0" w:type="dxa"/>
                                                  <w:bottom w:w="15" w:type="dxa"/>
                                                  <w:right w:w="0" w:type="dxa"/>
                                                </w:tcMar>
                                                <w:vAlign w:val="center"/>
                                                <w:hideMark/>
                                              </w:tcPr>
                                              <w:p w:rsidR="006B0810" w:rsidRDefault="006B0810">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hideMark/>
                                        </w:tcPr>
                                        <w:p w:rsidR="006B0810" w:rsidRDefault="006B0810">
                                          <w:pPr>
                                            <w:ind w:left="720"/>
                                            <w:jc w:val="center"/>
                                            <w:rPr>
                                              <w:rFonts w:ascii="Arial" w:hAnsi="Arial" w:cs="Arial"/>
                                              <w:color w:val="000000"/>
                                              <w:sz w:val="28"/>
                                              <w:szCs w:val="28"/>
                                            </w:rPr>
                                          </w:pPr>
                                          <w:r>
                                            <w:rPr>
                                              <w:rStyle w:val="Strong"/>
                                              <w:rFonts w:ascii="Arial" w:hAnsi="Arial" w:cs="Arial"/>
                                              <w:color w:val="000000"/>
                                              <w:sz w:val="28"/>
                                              <w:szCs w:val="28"/>
                                            </w:rPr>
                                            <w:t>4/19/15</w:t>
                                          </w:r>
                                        </w:p>
                                        <w:p w:rsidR="006B0810" w:rsidRDefault="006B0810">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6B0810" w:rsidRDefault="006B0810">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6B0810" w:rsidRDefault="006B0810">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6B0810" w:rsidRDefault="006B0810">
                                          <w:pPr>
                                            <w:spacing w:after="240"/>
                                            <w:ind w:left="1440"/>
                                            <w:rPr>
                                              <w:rFonts w:ascii="Arial" w:hAnsi="Arial" w:cs="Arial"/>
                                              <w:color w:val="000000"/>
                                            </w:rPr>
                                          </w:pPr>
                                          <w:hyperlink r:id="rId23" w:tgtFrame="_new" w:history="1">
                                            <w:r>
                                              <w:rPr>
                                                <w:rStyle w:val="Hyperlink"/>
                                                <w:rFonts w:ascii="Arial" w:hAnsi="Arial" w:cs="Arial"/>
                                                <w:color w:val="000000"/>
                                              </w:rPr>
                                              <w:t>Europe faces a 'real threat' from Russia, warns US army commander</w:t>
                                            </w:r>
                                          </w:hyperlink>
                                        </w:p>
                                        <w:p w:rsidR="006B0810" w:rsidRDefault="006B0810">
                                          <w:pPr>
                                            <w:spacing w:after="240"/>
                                            <w:ind w:left="1440"/>
                                            <w:rPr>
                                              <w:rFonts w:ascii="Arial" w:hAnsi="Arial" w:cs="Arial"/>
                                              <w:color w:val="000000"/>
                                            </w:rPr>
                                          </w:pPr>
                                          <w:hyperlink r:id="rId24" w:tgtFrame="_new" w:history="1">
                                            <w:r>
                                              <w:rPr>
                                                <w:rStyle w:val="Hyperlink"/>
                                                <w:rFonts w:ascii="Arial" w:hAnsi="Arial" w:cs="Arial"/>
                                                <w:color w:val="000000"/>
                                              </w:rPr>
                                              <w:t>Russian president Putin says he is ready to work with United States</w:t>
                                            </w:r>
                                          </w:hyperlink>
                                        </w:p>
                                        <w:p w:rsidR="006B0810" w:rsidRDefault="006B0810">
                                          <w:pPr>
                                            <w:spacing w:after="240"/>
                                            <w:ind w:left="1440"/>
                                            <w:rPr>
                                              <w:rFonts w:ascii="Arial" w:hAnsi="Arial" w:cs="Arial"/>
                                              <w:color w:val="000000"/>
                                            </w:rPr>
                                          </w:pPr>
                                          <w:hyperlink r:id="rId25" w:tgtFrame="_new" w:history="1">
                                            <w:r>
                                              <w:rPr>
                                                <w:rStyle w:val="Hyperlink"/>
                                                <w:rFonts w:ascii="Arial" w:hAnsi="Arial" w:cs="Arial"/>
                                                <w:color w:val="000000"/>
                                              </w:rPr>
                                              <w:t>Russians are using undiscovered exploits to hack the US government</w:t>
                                            </w:r>
                                          </w:hyperlink>
                                        </w:p>
                                        <w:p w:rsidR="006B0810" w:rsidRDefault="006B0810">
                                          <w:pPr>
                                            <w:spacing w:after="240"/>
                                            <w:ind w:left="1440"/>
                                            <w:rPr>
                                              <w:rFonts w:ascii="Arial" w:hAnsi="Arial" w:cs="Arial"/>
                                              <w:color w:val="000000"/>
                                            </w:rPr>
                                          </w:pPr>
                                          <w:hyperlink r:id="rId26" w:tgtFrame="_new" w:history="1">
                                            <w:r>
                                              <w:rPr>
                                                <w:rStyle w:val="Hyperlink"/>
                                                <w:rFonts w:ascii="Arial" w:hAnsi="Arial" w:cs="Arial"/>
                                                <w:color w:val="000000"/>
                                              </w:rPr>
                                              <w:t>Russian cyber attackers used two unknown flaws: security company</w:t>
                                            </w:r>
                                          </w:hyperlink>
                                        </w:p>
                                        <w:p w:rsidR="006B0810" w:rsidRDefault="006B0810">
                                          <w:pPr>
                                            <w:spacing w:after="240"/>
                                            <w:ind w:left="1440"/>
                                            <w:rPr>
                                              <w:rFonts w:ascii="Arial" w:hAnsi="Arial" w:cs="Arial"/>
                                              <w:color w:val="000000"/>
                                            </w:rPr>
                                          </w:pPr>
                                          <w:hyperlink r:id="rId27" w:tgtFrame="_new" w:history="1">
                                            <w:r>
                                              <w:rPr>
                                                <w:rStyle w:val="Hyperlink"/>
                                                <w:rFonts w:ascii="Arial" w:hAnsi="Arial" w:cs="Arial"/>
                                                <w:color w:val="000000"/>
                                              </w:rPr>
                                              <w:t>Putin warns Israel against selling arms to Ukraine</w:t>
                                            </w:r>
                                          </w:hyperlink>
                                        </w:p>
                                        <w:p w:rsidR="006B0810" w:rsidRDefault="006B0810">
                                          <w:pPr>
                                            <w:spacing w:after="240"/>
                                            <w:ind w:left="1440"/>
                                            <w:rPr>
                                              <w:rFonts w:ascii="Arial" w:hAnsi="Arial" w:cs="Arial"/>
                                              <w:color w:val="000000"/>
                                            </w:rPr>
                                          </w:pPr>
                                          <w:hyperlink r:id="rId28" w:tgtFrame="_new" w:history="1">
                                            <w:r>
                                              <w:rPr>
                                                <w:rStyle w:val="Hyperlink"/>
                                                <w:rFonts w:ascii="Arial" w:hAnsi="Arial" w:cs="Arial"/>
                                                <w:color w:val="000000"/>
                                              </w:rPr>
                                              <w:t xml:space="preserve">Khamenei calls Iran's ambition for nuclear weapons a 'myth' </w:t>
                                            </w:r>
                                          </w:hyperlink>
                                        </w:p>
                                        <w:p w:rsidR="006B0810" w:rsidRDefault="006B0810">
                                          <w:pPr>
                                            <w:spacing w:after="240"/>
                                            <w:ind w:left="1440"/>
                                            <w:rPr>
                                              <w:rFonts w:ascii="Arial" w:hAnsi="Arial" w:cs="Arial"/>
                                              <w:color w:val="000000"/>
                                            </w:rPr>
                                          </w:pPr>
                                          <w:hyperlink r:id="rId29" w:tgtFrame="_new" w:history="1">
                                            <w:r>
                                              <w:rPr>
                                                <w:rStyle w:val="Hyperlink"/>
                                                <w:rFonts w:ascii="Arial" w:hAnsi="Arial" w:cs="Arial"/>
                                                <w:color w:val="000000"/>
                                              </w:rPr>
                                              <w:t>Iran marks Army Day with cries of 'Death to Israel, US'</w:t>
                                            </w:r>
                                          </w:hyperlink>
                                        </w:p>
                                        <w:p w:rsidR="006B0810" w:rsidRDefault="006B0810">
                                          <w:pPr>
                                            <w:spacing w:after="240"/>
                                            <w:ind w:left="1440"/>
                                            <w:rPr>
                                              <w:rFonts w:ascii="Arial" w:hAnsi="Arial" w:cs="Arial"/>
                                              <w:color w:val="000000"/>
                                            </w:rPr>
                                          </w:pPr>
                                          <w:hyperlink r:id="rId30" w:tgtFrame="_new" w:history="1">
                                            <w:r>
                                              <w:rPr>
                                                <w:rStyle w:val="Hyperlink"/>
                                                <w:rFonts w:ascii="Arial" w:hAnsi="Arial" w:cs="Arial"/>
                                                <w:color w:val="000000"/>
                                              </w:rPr>
                                              <w:t xml:space="preserve">Netanyahu: 'The Iranian missiles get bigger, but the 'death to Israel' threat stays the same </w:t>
                                            </w:r>
                                          </w:hyperlink>
                                        </w:p>
                                        <w:p w:rsidR="006B0810" w:rsidRDefault="006B0810">
                                          <w:pPr>
                                            <w:spacing w:after="240"/>
                                            <w:ind w:left="1440"/>
                                            <w:rPr>
                                              <w:rFonts w:ascii="Arial" w:hAnsi="Arial" w:cs="Arial"/>
                                              <w:color w:val="000000"/>
                                            </w:rPr>
                                          </w:pPr>
                                          <w:hyperlink r:id="rId31" w:tgtFrame="_new" w:history="1">
                                            <w:r>
                                              <w:rPr>
                                                <w:rStyle w:val="Hyperlink"/>
                                                <w:rFonts w:ascii="Arial" w:hAnsi="Arial" w:cs="Arial"/>
                                                <w:color w:val="000000"/>
                                              </w:rPr>
                                              <w:t>Small explosive device goes off near UNRWA headquarters in Gaza</w:t>
                                            </w:r>
                                          </w:hyperlink>
                                        </w:p>
                                        <w:p w:rsidR="006B0810" w:rsidRDefault="006B0810">
                                          <w:pPr>
                                            <w:spacing w:after="240"/>
                                            <w:ind w:left="1440"/>
                                            <w:rPr>
                                              <w:rFonts w:ascii="Arial" w:hAnsi="Arial" w:cs="Arial"/>
                                              <w:color w:val="000000"/>
                                            </w:rPr>
                                          </w:pPr>
                                          <w:hyperlink r:id="rId32" w:tgtFrame="_new" w:history="1">
                                            <w:r>
                                              <w:rPr>
                                                <w:rStyle w:val="Hyperlink"/>
                                                <w:rFonts w:ascii="Arial" w:hAnsi="Arial" w:cs="Arial"/>
                                                <w:color w:val="000000"/>
                                              </w:rPr>
                                              <w:t>UN: No evidence that building material sent to Gaza being used for military purposes</w:t>
                                            </w:r>
                                          </w:hyperlink>
                                        </w:p>
                                        <w:p w:rsidR="006B0810" w:rsidRDefault="006B0810">
                                          <w:pPr>
                                            <w:spacing w:after="240"/>
                                            <w:ind w:left="1440"/>
                                            <w:rPr>
                                              <w:rFonts w:ascii="Arial" w:hAnsi="Arial" w:cs="Arial"/>
                                              <w:color w:val="000000"/>
                                            </w:rPr>
                                          </w:pPr>
                                          <w:hyperlink r:id="rId33" w:tgtFrame="_new" w:history="1">
                                            <w:proofErr w:type="spellStart"/>
                                            <w:r>
                                              <w:rPr>
                                                <w:rStyle w:val="Hyperlink"/>
                                                <w:rFonts w:ascii="Arial" w:hAnsi="Arial" w:cs="Arial"/>
                                                <w:color w:val="000000"/>
                                              </w:rPr>
                                              <w:t>Arava</w:t>
                                            </w:r>
                                            <w:proofErr w:type="spellEnd"/>
                                            <w:r>
                                              <w:rPr>
                                                <w:rStyle w:val="Hyperlink"/>
                                                <w:rFonts w:ascii="Arial" w:hAnsi="Arial" w:cs="Arial"/>
                                                <w:color w:val="000000"/>
                                              </w:rPr>
                                              <w:t xml:space="preserve"> residents seek border fence to prevent future terror</w:t>
                                            </w:r>
                                          </w:hyperlink>
                                        </w:p>
                                        <w:p w:rsidR="006B0810" w:rsidRDefault="006B0810">
                                          <w:pPr>
                                            <w:spacing w:after="240"/>
                                            <w:ind w:left="1440"/>
                                            <w:rPr>
                                              <w:rFonts w:ascii="Arial" w:hAnsi="Arial" w:cs="Arial"/>
                                              <w:color w:val="000000"/>
                                            </w:rPr>
                                          </w:pPr>
                                          <w:hyperlink r:id="rId34" w:tgtFrame="_new" w:history="1">
                                            <w:r>
                                              <w:rPr>
                                                <w:rStyle w:val="Hyperlink"/>
                                                <w:rFonts w:ascii="Arial" w:hAnsi="Arial" w:cs="Arial"/>
                                                <w:color w:val="000000"/>
                                              </w:rPr>
                                              <w:t>Israel unfroze Palestinians funds 'for stability, humanitarian reasons'</w:t>
                                            </w:r>
                                          </w:hyperlink>
                                        </w:p>
                                        <w:p w:rsidR="006B0810" w:rsidRDefault="006B0810">
                                          <w:pPr>
                                            <w:spacing w:after="240"/>
                                            <w:ind w:left="1440"/>
                                            <w:rPr>
                                              <w:rFonts w:ascii="Arial" w:hAnsi="Arial" w:cs="Arial"/>
                                              <w:color w:val="000000"/>
                                            </w:rPr>
                                          </w:pPr>
                                          <w:hyperlink r:id="rId35" w:tgtFrame="_new" w:history="1">
                                            <w:r>
                                              <w:rPr>
                                                <w:rStyle w:val="Hyperlink"/>
                                                <w:rFonts w:ascii="Arial" w:hAnsi="Arial" w:cs="Arial"/>
                                                <w:color w:val="000000"/>
                                              </w:rPr>
                                              <w:t>Zionist Union chief Herzog vows: 'We'll unseat Netanyahu from opposition'</w:t>
                                            </w:r>
                                          </w:hyperlink>
                                        </w:p>
                                        <w:p w:rsidR="006B0810" w:rsidRDefault="006B0810">
                                          <w:pPr>
                                            <w:spacing w:after="240"/>
                                            <w:ind w:left="1440"/>
                                            <w:rPr>
                                              <w:rFonts w:ascii="Arial" w:hAnsi="Arial" w:cs="Arial"/>
                                              <w:color w:val="000000"/>
                                            </w:rPr>
                                          </w:pPr>
                                          <w:hyperlink r:id="rId36" w:tgtFrame="_new" w:history="1">
                                            <w:r>
                                              <w:rPr>
                                                <w:rStyle w:val="Hyperlink"/>
                                                <w:rFonts w:ascii="Arial" w:hAnsi="Arial" w:cs="Arial"/>
                                                <w:color w:val="000000"/>
                                              </w:rPr>
                                              <w:t>Holocaust deniers gather in secret London conference</w:t>
                                            </w:r>
                                          </w:hyperlink>
                                        </w:p>
                                        <w:p w:rsidR="006B0810" w:rsidRDefault="006B0810">
                                          <w:pPr>
                                            <w:spacing w:after="240"/>
                                            <w:ind w:left="1440"/>
                                            <w:rPr>
                                              <w:rFonts w:ascii="Arial" w:hAnsi="Arial" w:cs="Arial"/>
                                              <w:color w:val="000000"/>
                                            </w:rPr>
                                          </w:pPr>
                                          <w:hyperlink r:id="rId37" w:tgtFrame="_new" w:history="1">
                                            <w:r>
                                              <w:rPr>
                                                <w:rStyle w:val="Hyperlink"/>
                                                <w:rFonts w:ascii="Arial" w:hAnsi="Arial" w:cs="Arial"/>
                                                <w:color w:val="000000"/>
                                              </w:rPr>
                                              <w:t>Rouhani says Saudis will harvest hatred in Yemen</w:t>
                                            </w:r>
                                          </w:hyperlink>
                                        </w:p>
                                        <w:p w:rsidR="006B0810" w:rsidRDefault="006B0810">
                                          <w:pPr>
                                            <w:spacing w:after="240"/>
                                            <w:ind w:left="1440"/>
                                            <w:rPr>
                                              <w:rFonts w:ascii="Arial" w:hAnsi="Arial" w:cs="Arial"/>
                                              <w:color w:val="000000"/>
                                            </w:rPr>
                                          </w:pPr>
                                          <w:hyperlink r:id="rId38" w:tgtFrame="_new" w:history="1">
                                            <w:r>
                                              <w:rPr>
                                                <w:rStyle w:val="Hyperlink"/>
                                                <w:rFonts w:ascii="Arial" w:hAnsi="Arial" w:cs="Arial"/>
                                                <w:color w:val="000000"/>
                                              </w:rPr>
                                              <w:t>Yemen rejects Iranian peace plan, calls it 'political maneuver' to dominate region</w:t>
                                            </w:r>
                                          </w:hyperlink>
                                        </w:p>
                                        <w:p w:rsidR="006B0810" w:rsidRDefault="006B0810">
                                          <w:pPr>
                                            <w:spacing w:after="240"/>
                                            <w:ind w:left="1440"/>
                                            <w:rPr>
                                              <w:rFonts w:ascii="Arial" w:hAnsi="Arial" w:cs="Arial"/>
                                              <w:color w:val="000000"/>
                                            </w:rPr>
                                          </w:pPr>
                                          <w:hyperlink r:id="rId39" w:tgtFrame="_new" w:history="1">
                                            <w:r>
                                              <w:rPr>
                                                <w:rStyle w:val="Hyperlink"/>
                                                <w:rFonts w:ascii="Arial" w:hAnsi="Arial" w:cs="Arial"/>
                                                <w:color w:val="000000"/>
                                              </w:rPr>
                                              <w:t>Obama suggests possible compromise on Iran sanctions</w:t>
                                            </w:r>
                                          </w:hyperlink>
                                        </w:p>
                                        <w:p w:rsidR="006B0810" w:rsidRDefault="006B0810">
                                          <w:pPr>
                                            <w:spacing w:after="240"/>
                                            <w:ind w:left="1440"/>
                                            <w:rPr>
                                              <w:rFonts w:ascii="Arial" w:hAnsi="Arial" w:cs="Arial"/>
                                              <w:color w:val="000000"/>
                                            </w:rPr>
                                          </w:pPr>
                                          <w:hyperlink r:id="rId40" w:tgtFrame="_new" w:history="1">
                                            <w:r>
                                              <w:rPr>
                                                <w:rStyle w:val="Hyperlink"/>
                                                <w:rFonts w:ascii="Arial" w:hAnsi="Arial" w:cs="Arial"/>
                                                <w:color w:val="000000"/>
                                              </w:rPr>
                                              <w:t>Neighbors Rattled When FBI Arrests Orange County Man For Exporting Hi-Tech Electronics to Iran</w:t>
                                            </w:r>
                                          </w:hyperlink>
                                        </w:p>
                                        <w:p w:rsidR="006B0810" w:rsidRDefault="006B0810">
                                          <w:pPr>
                                            <w:spacing w:after="240"/>
                                            <w:ind w:left="1440"/>
                                            <w:rPr>
                                              <w:rFonts w:ascii="Arial" w:hAnsi="Arial" w:cs="Arial"/>
                                              <w:color w:val="000000"/>
                                            </w:rPr>
                                          </w:pPr>
                                          <w:hyperlink r:id="rId41" w:tgtFrame="_new" w:history="1">
                                            <w:r>
                                              <w:rPr>
                                                <w:rStyle w:val="Hyperlink"/>
                                                <w:rFonts w:ascii="Arial" w:hAnsi="Arial" w:cs="Arial"/>
                                                <w:color w:val="000000"/>
                                              </w:rPr>
                                              <w:t>Iranian Army Chief: 'US planes visiting Islamic State controlled airports'</w:t>
                                            </w:r>
                                          </w:hyperlink>
                                        </w:p>
                                        <w:p w:rsidR="006B0810" w:rsidRDefault="006B0810">
                                          <w:pPr>
                                            <w:spacing w:after="240"/>
                                            <w:ind w:left="1440"/>
                                            <w:rPr>
                                              <w:rFonts w:ascii="Arial" w:hAnsi="Arial" w:cs="Arial"/>
                                              <w:color w:val="000000"/>
                                            </w:rPr>
                                          </w:pPr>
                                          <w:hyperlink r:id="rId42" w:tgtFrame="_new" w:history="1">
                                            <w:proofErr w:type="spellStart"/>
                                            <w:r>
                                              <w:rPr>
                                                <w:rStyle w:val="Hyperlink"/>
                                                <w:rFonts w:ascii="Arial" w:hAnsi="Arial" w:cs="Arial"/>
                                                <w:color w:val="000000"/>
                                              </w:rPr>
                                              <w:t>UN:More</w:t>
                                            </w:r>
                                            <w:proofErr w:type="spellEnd"/>
                                            <w:r>
                                              <w:rPr>
                                                <w:rStyle w:val="Hyperlink"/>
                                                <w:rFonts w:ascii="Arial" w:hAnsi="Arial" w:cs="Arial"/>
                                                <w:color w:val="000000"/>
                                              </w:rPr>
                                              <w:t xml:space="preserve"> than 90,000 people fleeing violence in Iraq's Anbar province </w:t>
                                            </w:r>
                                          </w:hyperlink>
                                        </w:p>
                                        <w:p w:rsidR="006B0810" w:rsidRDefault="006B0810">
                                          <w:pPr>
                                            <w:spacing w:after="240"/>
                                            <w:ind w:left="1440"/>
                                            <w:rPr>
                                              <w:rFonts w:ascii="Arial" w:hAnsi="Arial" w:cs="Arial"/>
                                              <w:color w:val="000000"/>
                                            </w:rPr>
                                          </w:pPr>
                                          <w:hyperlink r:id="rId43" w:tgtFrame="_new" w:history="1">
                                            <w:r>
                                              <w:rPr>
                                                <w:rStyle w:val="Hyperlink"/>
                                                <w:rFonts w:ascii="Arial" w:hAnsi="Arial" w:cs="Arial"/>
                                                <w:color w:val="000000"/>
                                              </w:rPr>
                                              <w:t>Iraqi soldiers retake key oil refinery from ISIS militants</w:t>
                                            </w:r>
                                          </w:hyperlink>
                                        </w:p>
                                        <w:p w:rsidR="006B0810" w:rsidRDefault="006B0810">
                                          <w:pPr>
                                            <w:spacing w:after="240"/>
                                            <w:ind w:left="1440"/>
                                            <w:rPr>
                                              <w:rFonts w:ascii="Arial" w:hAnsi="Arial" w:cs="Arial"/>
                                              <w:color w:val="000000"/>
                                            </w:rPr>
                                          </w:pPr>
                                          <w:hyperlink r:id="rId44" w:tgtFrame="_new" w:history="1">
                                            <w:r>
                                              <w:rPr>
                                                <w:rStyle w:val="Hyperlink"/>
                                                <w:rFonts w:ascii="Arial" w:hAnsi="Arial" w:cs="Arial"/>
                                                <w:color w:val="000000"/>
                                              </w:rPr>
                                              <w:t>IS Claims Deadly U.S. Consulate Blast In Iraq</w:t>
                                            </w:r>
                                          </w:hyperlink>
                                        </w:p>
                                        <w:p w:rsidR="006B0810" w:rsidRDefault="006B0810">
                                          <w:pPr>
                                            <w:spacing w:after="240"/>
                                            <w:ind w:left="1440"/>
                                            <w:rPr>
                                              <w:rFonts w:ascii="Arial" w:hAnsi="Arial" w:cs="Arial"/>
                                              <w:color w:val="000000"/>
                                            </w:rPr>
                                          </w:pPr>
                                          <w:hyperlink r:id="rId45" w:tgtFrame="_new" w:history="1">
                                            <w:r>
                                              <w:rPr>
                                                <w:rStyle w:val="Hyperlink"/>
                                                <w:rFonts w:ascii="Arial" w:hAnsi="Arial" w:cs="Arial"/>
                                                <w:color w:val="000000"/>
                                              </w:rPr>
                                              <w:t>Islamist group claims attack on U.N. peacekeepers in Mali</w:t>
                                            </w:r>
                                          </w:hyperlink>
                                        </w:p>
                                        <w:p w:rsidR="006B0810" w:rsidRDefault="006B0810">
                                          <w:pPr>
                                            <w:spacing w:after="240"/>
                                            <w:ind w:left="1440"/>
                                            <w:rPr>
                                              <w:rFonts w:ascii="Arial" w:hAnsi="Arial" w:cs="Arial"/>
                                              <w:color w:val="000000"/>
                                            </w:rPr>
                                          </w:pPr>
                                          <w:hyperlink r:id="rId46" w:tgtFrame="_new" w:history="1">
                                            <w:r>
                                              <w:rPr>
                                                <w:rStyle w:val="Hyperlink"/>
                                                <w:rFonts w:ascii="Arial" w:hAnsi="Arial" w:cs="Arial"/>
                                                <w:color w:val="000000"/>
                                              </w:rPr>
                                              <w:t>Afghanistan President, Ashraf Ghani, Blames ISIS for Deadly Suicide Bombing at Bank</w:t>
                                            </w:r>
                                          </w:hyperlink>
                                        </w:p>
                                        <w:p w:rsidR="006B0810" w:rsidRDefault="006B0810">
                                          <w:pPr>
                                            <w:spacing w:after="240"/>
                                            <w:ind w:left="1440"/>
                                            <w:rPr>
                                              <w:rFonts w:ascii="Arial" w:hAnsi="Arial" w:cs="Arial"/>
                                              <w:color w:val="000000"/>
                                            </w:rPr>
                                          </w:pPr>
                                          <w:hyperlink r:id="rId47" w:tgtFrame="_new" w:history="1">
                                            <w:r>
                                              <w:rPr>
                                                <w:rStyle w:val="Hyperlink"/>
                                                <w:rFonts w:ascii="Arial" w:hAnsi="Arial" w:cs="Arial"/>
                                                <w:color w:val="000000"/>
                                              </w:rPr>
                                              <w:t>Somalia's al-</w:t>
                                            </w:r>
                                            <w:proofErr w:type="spellStart"/>
                                            <w:r>
                                              <w:rPr>
                                                <w:rStyle w:val="Hyperlink"/>
                                                <w:rFonts w:ascii="Arial" w:hAnsi="Arial" w:cs="Arial"/>
                                                <w:color w:val="000000"/>
                                              </w:rPr>
                                              <w:t>Shabab</w:t>
                                            </w:r>
                                            <w:proofErr w:type="spellEnd"/>
                                            <w:r>
                                              <w:rPr>
                                                <w:rStyle w:val="Hyperlink"/>
                                                <w:rFonts w:ascii="Arial" w:hAnsi="Arial" w:cs="Arial"/>
                                                <w:color w:val="000000"/>
                                              </w:rPr>
                                              <w:t xml:space="preserve"> fighters attack African Union troops </w:t>
                                            </w:r>
                                          </w:hyperlink>
                                        </w:p>
                                        <w:p w:rsidR="006B0810" w:rsidRDefault="006B0810">
                                          <w:pPr>
                                            <w:spacing w:after="240"/>
                                            <w:ind w:left="1440"/>
                                            <w:rPr>
                                              <w:rFonts w:ascii="Arial" w:hAnsi="Arial" w:cs="Arial"/>
                                              <w:color w:val="000000"/>
                                            </w:rPr>
                                          </w:pPr>
                                          <w:hyperlink r:id="rId48" w:tgtFrame="_new" w:history="1">
                                            <w:r>
                                              <w:rPr>
                                                <w:rStyle w:val="Hyperlink"/>
                                                <w:rFonts w:ascii="Arial" w:hAnsi="Arial" w:cs="Arial"/>
                                                <w:color w:val="000000"/>
                                              </w:rPr>
                                              <w:t>Boko Haram adopts ISIS' bloody religious cleansing strategy</w:t>
                                            </w:r>
                                          </w:hyperlink>
                                        </w:p>
                                        <w:p w:rsidR="006B0810" w:rsidRDefault="006B0810">
                                          <w:pPr>
                                            <w:spacing w:after="240"/>
                                            <w:ind w:left="1440"/>
                                            <w:rPr>
                                              <w:rFonts w:ascii="Arial" w:hAnsi="Arial" w:cs="Arial"/>
                                              <w:color w:val="000000"/>
                                            </w:rPr>
                                          </w:pPr>
                                          <w:hyperlink r:id="rId49" w:tgtFrame="_new" w:history="1">
                                            <w:r>
                                              <w:rPr>
                                                <w:rStyle w:val="Hyperlink"/>
                                                <w:rFonts w:ascii="Arial" w:hAnsi="Arial" w:cs="Arial"/>
                                                <w:color w:val="000000"/>
                                              </w:rPr>
                                              <w:t xml:space="preserve">Egypt's </w:t>
                                            </w:r>
                                            <w:proofErr w:type="spellStart"/>
                                            <w:r>
                                              <w:rPr>
                                                <w:rStyle w:val="Hyperlink"/>
                                                <w:rFonts w:ascii="Arial" w:hAnsi="Arial" w:cs="Arial"/>
                                                <w:color w:val="000000"/>
                                              </w:rPr>
                                              <w:t>Morsi</w:t>
                                            </w:r>
                                            <w:proofErr w:type="spellEnd"/>
                                            <w:r>
                                              <w:rPr>
                                                <w:rStyle w:val="Hyperlink"/>
                                                <w:rFonts w:ascii="Arial" w:hAnsi="Arial" w:cs="Arial"/>
                                                <w:color w:val="000000"/>
                                              </w:rPr>
                                              <w:t xml:space="preserve"> faces death sentence, but decision tempered by risk of greater violence </w:t>
                                            </w:r>
                                          </w:hyperlink>
                                        </w:p>
                                        <w:p w:rsidR="006B0810" w:rsidRDefault="006B0810">
                                          <w:pPr>
                                            <w:spacing w:after="240"/>
                                            <w:ind w:left="1440"/>
                                            <w:rPr>
                                              <w:rFonts w:ascii="Arial" w:hAnsi="Arial" w:cs="Arial"/>
                                              <w:color w:val="000000"/>
                                            </w:rPr>
                                          </w:pPr>
                                          <w:hyperlink r:id="rId50" w:tgtFrame="_new" w:history="1">
                                            <w:r>
                                              <w:rPr>
                                                <w:rStyle w:val="Hyperlink"/>
                                                <w:rFonts w:ascii="Arial" w:hAnsi="Arial" w:cs="Arial"/>
                                                <w:color w:val="000000"/>
                                              </w:rPr>
                                              <w:t>Rand Paul: US often creates greater instability when it gets involved in chaotic places</w:t>
                                            </w:r>
                                          </w:hyperlink>
                                        </w:p>
                                        <w:p w:rsidR="006B0810" w:rsidRDefault="006B0810">
                                          <w:pPr>
                                            <w:spacing w:after="240"/>
                                            <w:ind w:left="1440"/>
                                            <w:rPr>
                                              <w:rFonts w:ascii="Arial" w:hAnsi="Arial" w:cs="Arial"/>
                                              <w:color w:val="000000"/>
                                            </w:rPr>
                                          </w:pPr>
                                          <w:hyperlink r:id="rId51" w:tgtFrame="_new" w:history="1">
                                            <w:r>
                                              <w:rPr>
                                                <w:rStyle w:val="Hyperlink"/>
                                                <w:rFonts w:ascii="Arial" w:hAnsi="Arial" w:cs="Arial"/>
                                                <w:color w:val="000000"/>
                                              </w:rPr>
                                              <w:t>Franklin Graham Warns Holocaust Might Be Repeated With Influx of Muslims in US and Europe Who Hate Christians and Jews</w:t>
                                            </w:r>
                                          </w:hyperlink>
                                        </w:p>
                                        <w:p w:rsidR="006B0810" w:rsidRDefault="006B0810">
                                          <w:pPr>
                                            <w:spacing w:after="240"/>
                                            <w:ind w:left="1440"/>
                                            <w:rPr>
                                              <w:rFonts w:ascii="Arial" w:hAnsi="Arial" w:cs="Arial"/>
                                              <w:color w:val="000000"/>
                                            </w:rPr>
                                          </w:pPr>
                                          <w:hyperlink r:id="rId52" w:tgtFrame="_new" w:history="1">
                                            <w:r>
                                              <w:rPr>
                                                <w:rStyle w:val="Hyperlink"/>
                                                <w:rFonts w:ascii="Arial" w:hAnsi="Arial" w:cs="Arial"/>
                                                <w:color w:val="000000"/>
                                              </w:rPr>
                                              <w:t>Arrest of Gulf Cartel leader sparks gunfights and roadblocks near U.S.- Mexico border</w:t>
                                            </w:r>
                                          </w:hyperlink>
                                        </w:p>
                                        <w:p w:rsidR="006B0810" w:rsidRDefault="006B0810">
                                          <w:pPr>
                                            <w:spacing w:after="240"/>
                                            <w:ind w:left="1440"/>
                                            <w:rPr>
                                              <w:rFonts w:ascii="Arial" w:hAnsi="Arial" w:cs="Arial"/>
                                              <w:color w:val="000000"/>
                                            </w:rPr>
                                          </w:pPr>
                                          <w:hyperlink r:id="rId53" w:tgtFrame="_new" w:history="1">
                                            <w:r>
                                              <w:rPr>
                                                <w:rStyle w:val="Hyperlink"/>
                                                <w:rFonts w:ascii="Arial" w:hAnsi="Arial" w:cs="Arial"/>
                                                <w:color w:val="000000"/>
                                              </w:rPr>
                                              <w:t>Separated by 2 decades, the Oklahoma City and Boston Marathon bombings are linked by an enduring mystery</w:t>
                                            </w:r>
                                          </w:hyperlink>
                                        </w:p>
                                        <w:p w:rsidR="006B0810" w:rsidRDefault="006B0810">
                                          <w:pPr>
                                            <w:spacing w:after="240"/>
                                            <w:ind w:left="1440"/>
                                            <w:rPr>
                                              <w:rFonts w:ascii="Arial" w:hAnsi="Arial" w:cs="Arial"/>
                                              <w:color w:val="000000"/>
                                            </w:rPr>
                                          </w:pPr>
                                          <w:hyperlink r:id="rId54" w:tgtFrame="_new" w:history="1">
                                            <w:r>
                                              <w:rPr>
                                                <w:rStyle w:val="Hyperlink"/>
                                                <w:rFonts w:ascii="Arial" w:hAnsi="Arial" w:cs="Arial"/>
                                                <w:color w:val="000000"/>
                                              </w:rPr>
                                              <w:t>McVeigh regarded bombing that killed 168 people a failure</w:t>
                                            </w:r>
                                          </w:hyperlink>
                                        </w:p>
                                        <w:p w:rsidR="006B0810" w:rsidRDefault="006B0810">
                                          <w:pPr>
                                            <w:spacing w:after="240"/>
                                            <w:ind w:left="1440"/>
                                            <w:rPr>
                                              <w:rFonts w:ascii="Arial" w:hAnsi="Arial" w:cs="Arial"/>
                                              <w:color w:val="000000"/>
                                            </w:rPr>
                                          </w:pPr>
                                          <w:hyperlink r:id="rId55" w:tgtFrame="_new" w:history="1">
                                            <w:r>
                                              <w:rPr>
                                                <w:rStyle w:val="Hyperlink"/>
                                                <w:rFonts w:ascii="Arial" w:hAnsi="Arial" w:cs="Arial"/>
                                                <w:color w:val="000000"/>
                                              </w:rPr>
                                              <w:t>IMF nations point to exchange rate, geopolitical risks</w:t>
                                            </w:r>
                                          </w:hyperlink>
                                        </w:p>
                                        <w:p w:rsidR="006B0810" w:rsidRDefault="006B0810">
                                          <w:pPr>
                                            <w:spacing w:after="240"/>
                                            <w:ind w:left="1440"/>
                                            <w:rPr>
                                              <w:rFonts w:ascii="Arial" w:hAnsi="Arial" w:cs="Arial"/>
                                              <w:color w:val="000000"/>
                                            </w:rPr>
                                          </w:pPr>
                                          <w:hyperlink r:id="rId56" w:tgtFrame="_new" w:history="1">
                                            <w:r>
                                              <w:rPr>
                                                <w:rStyle w:val="Hyperlink"/>
                                                <w:rFonts w:ascii="Arial" w:hAnsi="Arial" w:cs="Arial"/>
                                                <w:color w:val="000000"/>
                                              </w:rPr>
                                              <w:t>Finance officials see rising risks to economic recovery</w:t>
                                            </w:r>
                                          </w:hyperlink>
                                        </w:p>
                                        <w:p w:rsidR="006B0810" w:rsidRDefault="006B0810">
                                          <w:pPr>
                                            <w:spacing w:after="240"/>
                                            <w:ind w:left="1440"/>
                                            <w:rPr>
                                              <w:rFonts w:ascii="Arial" w:hAnsi="Arial" w:cs="Arial"/>
                                              <w:color w:val="000000"/>
                                            </w:rPr>
                                          </w:pPr>
                                          <w:hyperlink r:id="rId57" w:tgtFrame="_new" w:history="1">
                                            <w:r>
                                              <w:rPr>
                                                <w:rStyle w:val="Hyperlink"/>
                                                <w:rFonts w:ascii="Arial" w:hAnsi="Arial" w:cs="Arial"/>
                                                <w:color w:val="000000"/>
                                              </w:rPr>
                                              <w:t>Finland was the canary in the coal mine of Europe's state fragmentation</w:t>
                                            </w:r>
                                          </w:hyperlink>
                                        </w:p>
                                        <w:p w:rsidR="006B0810" w:rsidRDefault="006B0810">
                                          <w:pPr>
                                            <w:spacing w:after="240"/>
                                            <w:ind w:left="1440"/>
                                            <w:rPr>
                                              <w:rFonts w:ascii="Arial" w:hAnsi="Arial" w:cs="Arial"/>
                                              <w:color w:val="000000"/>
                                            </w:rPr>
                                          </w:pPr>
                                          <w:hyperlink r:id="rId58" w:tgtFrame="_new" w:history="1">
                                            <w:r>
                                              <w:rPr>
                                                <w:rStyle w:val="Hyperlink"/>
                                                <w:rFonts w:ascii="Arial" w:hAnsi="Arial" w:cs="Arial"/>
                                                <w:color w:val="000000"/>
                                              </w:rPr>
                                              <w:t>Thousands in Germany protest against Europe-U.S. trade deal</w:t>
                                            </w:r>
                                          </w:hyperlink>
                                        </w:p>
                                        <w:p w:rsidR="006B0810" w:rsidRDefault="006B0810">
                                          <w:pPr>
                                            <w:spacing w:after="240"/>
                                            <w:ind w:left="1440"/>
                                            <w:rPr>
                                              <w:rFonts w:ascii="Arial" w:hAnsi="Arial" w:cs="Arial"/>
                                              <w:color w:val="000000"/>
                                            </w:rPr>
                                          </w:pPr>
                                          <w:hyperlink r:id="rId59" w:tgtFrame="_new" w:history="1">
                                            <w:r>
                                              <w:rPr>
                                                <w:rStyle w:val="Hyperlink"/>
                                                <w:rFonts w:ascii="Arial" w:hAnsi="Arial" w:cs="Arial"/>
                                                <w:color w:val="000000"/>
                                              </w:rPr>
                                              <w:t>Appeals court panel takes up challenge to Obama's immigration actions</w:t>
                                            </w:r>
                                          </w:hyperlink>
                                        </w:p>
                                        <w:p w:rsidR="006B0810" w:rsidRDefault="006B0810">
                                          <w:pPr>
                                            <w:spacing w:after="240"/>
                                            <w:ind w:left="1440"/>
                                            <w:rPr>
                                              <w:rFonts w:ascii="Arial" w:hAnsi="Arial" w:cs="Arial"/>
                                              <w:color w:val="000000"/>
                                            </w:rPr>
                                          </w:pPr>
                                          <w:hyperlink r:id="rId60" w:tgtFrame="_new" w:history="1">
                                            <w:r>
                                              <w:rPr>
                                                <w:rStyle w:val="Hyperlink"/>
                                                <w:rFonts w:ascii="Arial" w:hAnsi="Arial" w:cs="Arial"/>
                                                <w:color w:val="000000"/>
                                              </w:rPr>
                                              <w:t>Obamacare repeal falls off Republicans' to-do list as law takes hold</w:t>
                                            </w:r>
                                          </w:hyperlink>
                                        </w:p>
                                        <w:p w:rsidR="006B0810" w:rsidRDefault="006B0810">
                                          <w:pPr>
                                            <w:spacing w:after="240"/>
                                            <w:ind w:left="1440"/>
                                            <w:rPr>
                                              <w:rFonts w:ascii="Arial" w:hAnsi="Arial" w:cs="Arial"/>
                                              <w:color w:val="000000"/>
                                            </w:rPr>
                                          </w:pPr>
                                          <w:hyperlink r:id="rId61" w:tgtFrame="_new" w:history="1">
                                            <w:r>
                                              <w:rPr>
                                                <w:rStyle w:val="Hyperlink"/>
                                                <w:rFonts w:ascii="Arial" w:hAnsi="Arial" w:cs="Arial"/>
                                                <w:color w:val="000000"/>
                                              </w:rPr>
                                              <w:t xml:space="preserve">5.4 magnitude earthquake hits near </w:t>
                                            </w:r>
                                            <w:proofErr w:type="spellStart"/>
                                            <w:r>
                                              <w:rPr>
                                                <w:rStyle w:val="Hyperlink"/>
                                                <w:rFonts w:ascii="Arial" w:hAnsi="Arial" w:cs="Arial"/>
                                                <w:color w:val="000000"/>
                                              </w:rPr>
                                              <w:t>Kermadec</w:t>
                                            </w:r>
                                            <w:proofErr w:type="spellEnd"/>
                                            <w:r>
                                              <w:rPr>
                                                <w:rStyle w:val="Hyperlink"/>
                                                <w:rFonts w:ascii="Arial" w:hAnsi="Arial" w:cs="Arial"/>
                                                <w:color w:val="000000"/>
                                              </w:rPr>
                                              <w:t xml:space="preserve"> Islands</w:t>
                                            </w:r>
                                          </w:hyperlink>
                                        </w:p>
                                        <w:p w:rsidR="006B0810" w:rsidRDefault="006B0810">
                                          <w:pPr>
                                            <w:spacing w:after="240"/>
                                            <w:ind w:left="1440"/>
                                            <w:rPr>
                                              <w:rFonts w:ascii="Arial" w:hAnsi="Arial" w:cs="Arial"/>
                                              <w:color w:val="000000"/>
                                            </w:rPr>
                                          </w:pPr>
                                          <w:hyperlink r:id="rId62" w:tgtFrame="_new" w:history="1">
                                            <w:r>
                                              <w:rPr>
                                                <w:rStyle w:val="Hyperlink"/>
                                                <w:rFonts w:ascii="Arial" w:hAnsi="Arial" w:cs="Arial"/>
                                                <w:color w:val="000000"/>
                                              </w:rPr>
                                              <w:t>5.3 magnitude earthquake hits near Mauritius - Reunion region</w:t>
                                            </w:r>
                                          </w:hyperlink>
                                        </w:p>
                                        <w:p w:rsidR="006B0810" w:rsidRDefault="006B0810">
                                          <w:pPr>
                                            <w:spacing w:after="240"/>
                                            <w:ind w:left="1440"/>
                                            <w:rPr>
                                              <w:rFonts w:ascii="Arial" w:hAnsi="Arial" w:cs="Arial"/>
                                              <w:color w:val="000000"/>
                                            </w:rPr>
                                          </w:pPr>
                                          <w:hyperlink r:id="rId63"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4,000ft</w:t>
                                            </w:r>
                                          </w:hyperlink>
                                        </w:p>
                                        <w:p w:rsidR="006B0810" w:rsidRDefault="006B0810">
                                          <w:pPr>
                                            <w:spacing w:after="240"/>
                                            <w:ind w:left="1440"/>
                                            <w:rPr>
                                              <w:rFonts w:ascii="Arial" w:hAnsi="Arial" w:cs="Arial"/>
                                              <w:color w:val="000000"/>
                                            </w:rPr>
                                          </w:pPr>
                                          <w:hyperlink r:id="rId64" w:tgtFrame="_new" w:history="1">
                                            <w:r>
                                              <w:rPr>
                                                <w:rStyle w:val="Hyperlink"/>
                                                <w:rFonts w:ascii="Arial" w:hAnsi="Arial" w:cs="Arial"/>
                                                <w:color w:val="000000"/>
                                              </w:rPr>
                                              <w:t>Colima volcano in Mexico erupts to 20,000ft</w:t>
                                            </w:r>
                                          </w:hyperlink>
                                        </w:p>
                                        <w:p w:rsidR="006B0810" w:rsidRDefault="006B0810">
                                          <w:pPr>
                                            <w:spacing w:after="240"/>
                                            <w:ind w:left="1440"/>
                                            <w:rPr>
                                              <w:rFonts w:ascii="Arial" w:hAnsi="Arial" w:cs="Arial"/>
                                              <w:color w:val="000000"/>
                                            </w:rPr>
                                          </w:pPr>
                                          <w:hyperlink r:id="rId65" w:tgtFrame="_new" w:history="1">
                                            <w:r>
                                              <w:rPr>
                                                <w:rStyle w:val="Hyperlink"/>
                                                <w:rFonts w:ascii="Arial" w:hAnsi="Arial" w:cs="Arial"/>
                                                <w:color w:val="000000"/>
                                              </w:rPr>
                                              <w:t>Fuego volcano in Guatemala erupts to 18,000ft</w:t>
                                            </w:r>
                                          </w:hyperlink>
                                        </w:p>
                                        <w:p w:rsidR="006B0810" w:rsidRDefault="006B0810">
                                          <w:pPr>
                                            <w:spacing w:after="240"/>
                                            <w:ind w:left="1440"/>
                                            <w:rPr>
                                              <w:rFonts w:ascii="Arial" w:hAnsi="Arial" w:cs="Arial"/>
                                              <w:color w:val="000000"/>
                                            </w:rPr>
                                          </w:pPr>
                                          <w:hyperlink r:id="rId66" w:tgtFrame="_new" w:history="1">
                                            <w:proofErr w:type="spellStart"/>
                                            <w:r>
                                              <w:rPr>
                                                <w:rStyle w:val="Hyperlink"/>
                                                <w:rFonts w:ascii="Arial" w:hAnsi="Arial" w:cs="Arial"/>
                                                <w:color w:val="000000"/>
                                              </w:rPr>
                                              <w:t>Reventador</w:t>
                                            </w:r>
                                            <w:proofErr w:type="spellEnd"/>
                                            <w:r>
                                              <w:rPr>
                                                <w:rStyle w:val="Hyperlink"/>
                                                <w:rFonts w:ascii="Arial" w:hAnsi="Arial" w:cs="Arial"/>
                                                <w:color w:val="000000"/>
                                              </w:rPr>
                                              <w:t xml:space="preserve"> volcano in Ecuador erupts to 13,500ft</w:t>
                                            </w:r>
                                          </w:hyperlink>
                                        </w:p>
                                        <w:p w:rsidR="006B0810" w:rsidRDefault="006B0810">
                                          <w:pPr>
                                            <w:spacing w:after="240"/>
                                            <w:ind w:left="1440"/>
                                            <w:rPr>
                                              <w:rFonts w:ascii="Arial" w:hAnsi="Arial" w:cs="Arial"/>
                                              <w:color w:val="000000"/>
                                            </w:rPr>
                                          </w:pPr>
                                          <w:hyperlink r:id="rId67" w:tgtFrame="_new" w:history="1">
                                            <w:r>
                                              <w:rPr>
                                                <w:rStyle w:val="Hyperlink"/>
                                                <w:rFonts w:ascii="Arial" w:hAnsi="Arial" w:cs="Arial"/>
                                                <w:color w:val="000000"/>
                                              </w:rPr>
                                              <w:t>Dry Wells Plague California as Drought Has Water Tables Plunging</w:t>
                                            </w:r>
                                          </w:hyperlink>
                                        </w:p>
                                        <w:p w:rsidR="006B0810" w:rsidRDefault="006B0810">
                                          <w:pPr>
                                            <w:spacing w:after="240"/>
                                            <w:ind w:left="1440"/>
                                            <w:rPr>
                                              <w:rFonts w:ascii="Arial" w:hAnsi="Arial" w:cs="Arial"/>
                                              <w:color w:val="000000"/>
                                            </w:rPr>
                                          </w:pPr>
                                          <w:hyperlink r:id="rId68" w:tgtFrame="_new" w:history="1">
                                            <w:r>
                                              <w:rPr>
                                                <w:rStyle w:val="Hyperlink"/>
                                                <w:rFonts w:ascii="Arial" w:hAnsi="Arial" w:cs="Arial"/>
                                                <w:color w:val="000000"/>
                                              </w:rPr>
                                              <w:t>California prepares for historic mandatory cutbacks on water</w:t>
                                            </w:r>
                                          </w:hyperlink>
                                        </w:p>
                                        <w:p w:rsidR="006B0810" w:rsidRDefault="006B0810">
                                          <w:pPr>
                                            <w:spacing w:after="240"/>
                                            <w:ind w:left="1440"/>
                                            <w:rPr>
                                              <w:rFonts w:ascii="Arial" w:hAnsi="Arial" w:cs="Arial"/>
                                              <w:color w:val="000000"/>
                                            </w:rPr>
                                          </w:pPr>
                                          <w:hyperlink r:id="rId69" w:tgtFrame="_new" w:history="1">
                                            <w:r>
                                              <w:rPr>
                                                <w:rStyle w:val="Hyperlink"/>
                                                <w:rFonts w:ascii="Arial" w:hAnsi="Arial" w:cs="Arial"/>
                                                <w:color w:val="000000"/>
                                              </w:rPr>
                                              <w:t>Homes Evacuated After California Wildfire Quickly Expands near Los Angeles</w:t>
                                            </w:r>
                                          </w:hyperlink>
                                        </w:p>
                                        <w:p w:rsidR="006B0810" w:rsidRDefault="006B0810">
                                          <w:pPr>
                                            <w:spacing w:after="240"/>
                                            <w:ind w:left="1440"/>
                                            <w:rPr>
                                              <w:rFonts w:ascii="Arial" w:hAnsi="Arial" w:cs="Arial"/>
                                              <w:color w:val="000000"/>
                                            </w:rPr>
                                          </w:pPr>
                                          <w:hyperlink r:id="rId70" w:tgtFrame="_new" w:history="1">
                                            <w:r>
                                              <w:rPr>
                                                <w:rStyle w:val="Hyperlink"/>
                                                <w:rFonts w:ascii="Arial" w:hAnsi="Arial" w:cs="Arial"/>
                                                <w:color w:val="000000"/>
                                              </w:rPr>
                                              <w:t>Oil Spill You've Never Heard of Has Been Leaking Into Gulf of Mexico for a Decade</w:t>
                                            </w:r>
                                          </w:hyperlink>
                                        </w:p>
                                        <w:p w:rsidR="006B0810" w:rsidRDefault="006B0810">
                                          <w:pPr>
                                            <w:ind w:left="1440"/>
                                            <w:rPr>
                                              <w:rFonts w:ascii="Arial" w:hAnsi="Arial" w:cs="Arial"/>
                                              <w:color w:val="000000"/>
                                            </w:rPr>
                                          </w:pPr>
                                          <w:hyperlink r:id="rId71" w:tgtFrame="_new" w:history="1">
                                            <w:r>
                                              <w:rPr>
                                                <w:rStyle w:val="Hyperlink"/>
                                                <w:rFonts w:ascii="Arial" w:hAnsi="Arial" w:cs="Arial"/>
                                                <w:color w:val="000000"/>
                                              </w:rPr>
                                              <w:t>Andy Stanley: Churches Should Be 'Safest Place on the Planet' for Gay Youth</w:t>
                                            </w:r>
                                          </w:hyperlink>
                                        </w:p>
                                      </w:tc>
                                    </w:tr>
                                  </w:tbl>
                                  <w:p w:rsidR="006B0810" w:rsidRDefault="006B0810">
                                    <w:pPr>
                                      <w:jc w:val="center"/>
                                      <w:rPr>
                                        <w:sz w:val="20"/>
                                        <w:szCs w:val="20"/>
                                      </w:rPr>
                                    </w:pPr>
                                  </w:p>
                                </w:tc>
                              </w:tr>
                              <w:tr w:rsidR="006B0810">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lastRenderedPageBreak/>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0" w:type="dxa"/>
                                            <w:right w:w="540" w:type="dxa"/>
                                          </w:tcMar>
                                          <w:hideMark/>
                                        </w:tcPr>
                                        <w:p w:rsidR="006B0810" w:rsidRDefault="006B0810">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6B0810" w:rsidRDefault="006B0810">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6B0810" w:rsidRDefault="006B0810">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6B0810" w:rsidRDefault="006B0810">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6B0810" w:rsidRDefault="006B0810">
                                          <w:pPr>
                                            <w:pStyle w:val="NormalWeb"/>
                                            <w:spacing w:before="0" w:beforeAutospacing="0" w:after="0" w:afterAutospacing="0"/>
                                            <w:jc w:val="center"/>
                                            <w:rPr>
                                              <w:rFonts w:ascii="Arial" w:hAnsi="Arial" w:cs="Arial"/>
                                              <w:b/>
                                              <w:bCs/>
                                              <w:color w:val="000090"/>
                                              <w:sz w:val="28"/>
                                              <w:szCs w:val="28"/>
                                            </w:rPr>
                                          </w:pPr>
                                          <w:hyperlink r:id="rId72"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6B0810" w:rsidRDefault="006B0810">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6B0810" w:rsidRDefault="006B0810">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color w:val="000000"/>
                                            </w:rPr>
                                          </w:pPr>
                                        </w:p>
                                        <w:p w:rsidR="006B0810" w:rsidRDefault="006B0810">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6B0810" w:rsidRDefault="006B08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Putin warns Israel: Selling arms to Ukraine would provoke Russian S-300 sales to Syria too</w:t>
                                          </w:r>
                                        </w:p>
                                        <w:p w:rsidR="006B0810" w:rsidRDefault="006B08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Mideast Battle Lines are Drawn</w:t>
                                          </w:r>
                                        </w:p>
                                        <w:p w:rsidR="006B0810" w:rsidRDefault="006B08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rama in the Desert Continues to Unfold</w:t>
                                          </w:r>
                                        </w:p>
                                        <w:p w:rsidR="006B0810" w:rsidRDefault="006B08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Christians Are Being Systematically Purged From the U.S. Military</w:t>
                                          </w:r>
                                        </w:p>
                                        <w:p w:rsidR="006B0810" w:rsidRDefault="006B08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Sowing, reaping and adultery</w:t>
                                          </w:r>
                                        </w:p>
                                        <w:p w:rsidR="006B0810" w:rsidRDefault="006B08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Bond Servant</w:t>
                                          </w:r>
                                          <w:r>
                                            <w:rPr>
                                              <w:rStyle w:val="Strong"/>
                                              <w:rFonts w:ascii="Arial" w:hAnsi="Arial" w:cs="Arial"/>
                                              <w:color w:val="000000"/>
                                            </w:rPr>
                                            <w:t> </w:t>
                                          </w:r>
                                          <w:r>
                                            <w:rPr>
                                              <w:rStyle w:val="Strong"/>
                                              <w:rFonts w:ascii="Arial" w:hAnsi="Arial" w:cs="Arial"/>
                                              <w:color w:val="000000"/>
                                              <w:sz w:val="32"/>
                                              <w:szCs w:val="32"/>
                                            </w:rPr>
                                            <w:t>       </w:t>
                                          </w:r>
                                          <w:r>
                                            <w:rPr>
                                              <w:rFonts w:ascii="Arial" w:hAnsi="Arial" w:cs="Arial"/>
                                              <w:color w:val="000000"/>
                                              <w:sz w:val="32"/>
                                              <w:szCs w:val="32"/>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rFonts w:ascii="Arial" w:hAnsi="Arial" w:cs="Arial"/>
                                              <w:color w:val="000000"/>
                                              <w:sz w:val="20"/>
                                              <w:szCs w:val="20"/>
                                            </w:rPr>
                                          </w:pP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rPr>
                                              <w:rFonts w:ascii="Arial" w:hAnsi="Arial" w:cs="Arial"/>
                                              <w:color w:val="000000"/>
                                              <w:sz w:val="20"/>
                                              <w:szCs w:val="20"/>
                                            </w:rPr>
                                          </w:pPr>
                                          <w:r>
                                            <w:rPr>
                                              <w:rStyle w:val="Strong"/>
                                              <w:rFonts w:ascii="Arial" w:hAnsi="Arial" w:cs="Arial"/>
                                              <w:color w:val="000000"/>
                                              <w:sz w:val="32"/>
                                              <w:szCs w:val="32"/>
                                            </w:rPr>
                                            <w:t>Putin warns Israel: Selling arms to Ukraine would provoke Russian S-300 sales to Syria too</w:t>
                                          </w:r>
                                          <w:r>
                                            <w:rPr>
                                              <w:rFonts w:ascii="Arial" w:hAnsi="Arial" w:cs="Arial"/>
                                              <w:color w:val="000000"/>
                                              <w:sz w:val="20"/>
                                              <w:szCs w:val="20"/>
                                            </w:rPr>
                                            <w:t xml:space="preserve"> - </w:t>
                                          </w:r>
                                          <w:hyperlink r:id="rId73" w:tgtFrame="_blank" w:history="1">
                                            <w:r>
                                              <w:rPr>
                                                <w:rStyle w:val="Hyperlink"/>
                                                <w:rFonts w:ascii="Arial" w:hAnsi="Arial" w:cs="Arial"/>
                                                <w:sz w:val="20"/>
                                                <w:szCs w:val="20"/>
                                              </w:rPr>
                                              <w:t>http://www.debka.com/article/24542/Putin-warns-Israel-Selling-arms-to-Ukraine-would-provoke-Russian-S-300-sales-to-Syria-too</w:t>
                                            </w:r>
                                          </w:hyperlink>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Russian President Vladimir Putin's warning to Israel against selling arms to Kiev - in retaliation for the S-300 air-defense missiles Russia has released for Iran - adds a European dimension to the dispute by planting Israel squarely in the middle of Moscow's Ukraine dispute with the United States. The Russian leader's implied threat to hit back by sending the same missile system to Syria as well as Iran, touches on another dispute between Russia on the one side and the US and Israel on the other, namely the Syria conflic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Whereas critics of the Netanyahu government highlight its falling-out with the Obama administration over the Iranian nuclear issue, they disregard the intense US-Israeli military cooperation in two vital regions of conflict - Syria and Ukrain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his working relationship is not lost on Putin.</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The intelligence updates placed on his Kremlin desk reveal that, just as the US and Israel (and Jordan) have been arming rebel forces fighting in southern Syria, they are also working together to give the Ukrainian army the weapons for breaking its incendiary standoff with the pro-Russian separatist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the last fortnight, thousands of military advisers from the United States, Canada, France, the UK and Germany were shipped into Ukraine to train the national army. Due in the coming days are 290 officers and troops of the American 173 Airborne Brigad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proofErr w:type="spellStart"/>
                                          <w:proofErr w:type="gramStart"/>
                                          <w:r>
                                            <w:rPr>
                                              <w:rFonts w:ascii="Arial" w:hAnsi="Arial" w:cs="Arial"/>
                                              <w:color w:val="000000"/>
                                            </w:rPr>
                                            <w:t>debkafile's</w:t>
                                          </w:r>
                                          <w:proofErr w:type="spellEnd"/>
                                          <w:proofErr w:type="gramEnd"/>
                                          <w:r>
                                            <w:rPr>
                                              <w:rFonts w:ascii="Arial" w:hAnsi="Arial" w:cs="Arial"/>
                                              <w:color w:val="000000"/>
                                            </w:rPr>
                                            <w:t xml:space="preserve"> military sources disclose that the arrivals are gathering at the Ukrainian Army's training center in </w:t>
                                          </w:r>
                                          <w:proofErr w:type="spellStart"/>
                                          <w:r>
                                            <w:rPr>
                                              <w:rFonts w:ascii="Arial" w:hAnsi="Arial" w:cs="Arial"/>
                                              <w:color w:val="000000"/>
                                            </w:rPr>
                                            <w:t>Yavoriv</w:t>
                                          </w:r>
                                          <w:proofErr w:type="spellEnd"/>
                                          <w:r>
                                            <w:rPr>
                                              <w:rFonts w:ascii="Arial" w:hAnsi="Arial" w:cs="Arial"/>
                                              <w:color w:val="000000"/>
                                            </w:rPr>
                                            <w:t>, near Lvov, chosen as assembly point and launching pad for Western and NATO intervention forces in the Ukraine conflict because of its proximity to Polan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US and British air squadrons stationed there for some months are close enough to give the </w:t>
                                          </w:r>
                                          <w:proofErr w:type="spellStart"/>
                                          <w:r>
                                            <w:rPr>
                                              <w:rFonts w:ascii="Arial" w:hAnsi="Arial" w:cs="Arial"/>
                                              <w:color w:val="000000"/>
                                            </w:rPr>
                                            <w:t>Yavoriv</w:t>
                                          </w:r>
                                          <w:proofErr w:type="spellEnd"/>
                                          <w:r>
                                            <w:rPr>
                                              <w:rFonts w:ascii="Arial" w:hAnsi="Arial" w:cs="Arial"/>
                                              <w:color w:val="000000"/>
                                            </w:rPr>
                                            <w:t xml:space="preserve"> center air cover. Also at hand as reinforcements for the Ukrainian military effort are the US and British military personnel, who were posted to Poland after Russia's annexation of Crimea last March, to allay the fears of the Baltic state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Putin has repeatedly cautioned Washington that arming Kiev with US offensive weapons would bring forth matching Russian steps that would hurt US interests in Europe and other parts of the worl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He tried sending this warning through German Chancellor Angela Merkel and French President Francois </w:t>
                                          </w:r>
                                          <w:proofErr w:type="spellStart"/>
                                          <w:r>
                                            <w:rPr>
                                              <w:rFonts w:ascii="Arial" w:hAnsi="Arial" w:cs="Arial"/>
                                              <w:color w:val="000000"/>
                                            </w:rPr>
                                            <w:t>Hollande</w:t>
                                          </w:r>
                                          <w:proofErr w:type="spellEnd"/>
                                          <w:r>
                                            <w:rPr>
                                              <w:rFonts w:ascii="Arial" w:hAnsi="Arial" w:cs="Arial"/>
                                              <w:color w:val="000000"/>
                                            </w:rPr>
                                            <w:t xml:space="preserve">, as well as addressing it to Secretary of State John Kerry at his meetings with Russian Foreign Minister Sergei </w:t>
                                          </w:r>
                                          <w:proofErr w:type="spellStart"/>
                                          <w:r>
                                            <w:rPr>
                                              <w:rFonts w:ascii="Arial" w:hAnsi="Arial" w:cs="Arial"/>
                                              <w:color w:val="000000"/>
                                            </w:rPr>
                                            <w:t>Lavrov</w:t>
                                          </w:r>
                                          <w:proofErr w:type="spellEnd"/>
                                          <w:r>
                                            <w:rPr>
                                              <w:rFonts w:ascii="Arial" w:hAnsi="Arial" w:cs="Arial"/>
                                              <w:color w:val="000000"/>
                                            </w:rPr>
                                            <w:t>. Moscow, said the warning message, would not spare US interests after what Putin sees as the Obama administration's assaults on Russia's national security, by means of NATO's creeping absorption of Ukraine and offensive arms if provided by the US for Kiev's campaign against pro-Russian separatist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Lifting the embargo on S-300 air defense missiles for Iran was the Russian leader's first step toward making good on his warning, but his reprisals are not likely to stop ther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anti-air missiles have not yet been shipped to Iran, but if President Barack Obama forges ahead with expanded military assistance to the Ukraine government, Putin intends sending S-300s not just to </w:t>
                                          </w:r>
                                          <w:proofErr w:type="spellStart"/>
                                          <w:r>
                                            <w:rPr>
                                              <w:rFonts w:ascii="Arial" w:hAnsi="Arial" w:cs="Arial"/>
                                              <w:color w:val="000000"/>
                                            </w:rPr>
                                            <w:t>Iran,but</w:t>
                                          </w:r>
                                          <w:proofErr w:type="spellEnd"/>
                                          <w:r>
                                            <w:rPr>
                                              <w:rFonts w:ascii="Arial" w:hAnsi="Arial" w:cs="Arial"/>
                                              <w:color w:val="000000"/>
                                            </w:rPr>
                                            <w:t xml:space="preserve"> to Syria as well.</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Saturday, April 18, the Russian president declined to say in answer to a question whether Moscow had refrained from sending S-300 missiles to Syria at Israel's request. But he tellingly mentioned Syria in the same breath as his </w:t>
                                          </w:r>
                                          <w:r>
                                            <w:rPr>
                                              <w:rFonts w:ascii="Arial" w:hAnsi="Arial" w:cs="Arial"/>
                                              <w:color w:val="000000"/>
                                            </w:rPr>
                                            <w:lastRenderedPageBreak/>
                                            <w:t>warning to Israel not to supply weapons to the Ukrainian government, saying that the move would be "counterproductive" to efforts to reach peace in east Ukrain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Washington earlier on Friday, Obama said he was surprised that Russia's suspension of missile sales to Iran had "held this long." The US president</w:t>
                                          </w:r>
                                          <w:proofErr w:type="gramStart"/>
                                          <w:r>
                                            <w:rPr>
                                              <w:rFonts w:ascii="Arial" w:hAnsi="Arial" w:cs="Arial"/>
                                              <w:color w:val="000000"/>
                                            </w:rPr>
                                            <w:t>  noted</w:t>
                                          </w:r>
                                          <w:proofErr w:type="gramEnd"/>
                                          <w:r>
                                            <w:rPr>
                                              <w:rFonts w:ascii="Arial" w:hAnsi="Arial" w:cs="Arial"/>
                                              <w:color w:val="000000"/>
                                            </w:rPr>
                                            <w:t xml:space="preserve"> that Putin had previously suspended the sale "at our request. I am frankly surprised that it held this long, given that they were not prohibited by sanctions from selling these defensive weapon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he US president has chosen Ukraine as his arena for a showdown with the Russian president. Putin however, prefers to mount his challenge in Iran and Syria.</w:t>
                                          </w:r>
                                        </w:p>
                                        <w:p w:rsidR="006B0810" w:rsidRDefault="006B0810">
                                          <w:pPr>
                                            <w:rPr>
                                              <w:rFonts w:ascii="Arial" w:hAnsi="Arial" w:cs="Arial"/>
                                              <w:color w:val="000000"/>
                                              <w:sz w:val="20"/>
                                              <w:szCs w:val="20"/>
                                            </w:rPr>
                                          </w:pPr>
                                          <w:r>
                                            <w:rPr>
                                              <w:rFonts w:ascii="Arial" w:hAnsi="Arial" w:cs="Arial"/>
                                              <w:color w:val="000000"/>
                                              <w:sz w:val="20"/>
                                              <w:szCs w:val="20"/>
                                            </w:rPr>
                                            <w:t xml:space="preserve">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tcMar>
                                                  <w:top w:w="0" w:type="dxa"/>
                                                  <w:left w:w="0" w:type="dxa"/>
                                                  <w:bottom w:w="15" w:type="dxa"/>
                                                  <w:right w:w="0" w:type="dxa"/>
                                                </w:tcMar>
                                                <w:vAlign w:val="center"/>
                                                <w:hideMark/>
                                              </w:tcPr>
                                              <w:p w:rsidR="006B0810" w:rsidRDefault="006B0810">
                                                <w:pPr>
                                                  <w:jc w:val="center"/>
                                                </w:pPr>
                                                <w:r>
                                                  <w:rPr>
                                                    <w:noProof/>
                                                  </w:rPr>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color w:val="000000"/>
                                            </w:rPr>
                                          </w:pP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rPr>
                                              <w:rFonts w:ascii="Arial" w:hAnsi="Arial" w:cs="Arial"/>
                                              <w:color w:val="000000"/>
                                            </w:rPr>
                                          </w:pPr>
                                          <w:r>
                                            <w:rPr>
                                              <w:rStyle w:val="Strong"/>
                                              <w:rFonts w:ascii="Arial" w:hAnsi="Arial" w:cs="Arial"/>
                                              <w:color w:val="000000"/>
                                              <w:sz w:val="32"/>
                                              <w:szCs w:val="32"/>
                                            </w:rPr>
                                            <w:t>The Mideast Battle Lines are Drawn</w:t>
                                          </w:r>
                                          <w:r>
                                            <w:rPr>
                                              <w:rFonts w:ascii="Arial" w:hAnsi="Arial" w:cs="Arial"/>
                                              <w:color w:val="000000"/>
                                            </w:rPr>
                                            <w:t xml:space="preserve"> - By Jonathan </w:t>
                                          </w:r>
                                          <w:proofErr w:type="spellStart"/>
                                          <w:r>
                                            <w:rPr>
                                              <w:rFonts w:ascii="Arial" w:hAnsi="Arial" w:cs="Arial"/>
                                              <w:color w:val="000000"/>
                                            </w:rPr>
                                            <w:t>Spyer</w:t>
                                          </w:r>
                                          <w:proofErr w:type="spellEnd"/>
                                          <w:r>
                                            <w:rPr>
                                              <w:rFonts w:ascii="Arial" w:hAnsi="Arial" w:cs="Arial"/>
                                              <w:color w:val="000000"/>
                                            </w:rPr>
                                            <w:t xml:space="preserve"> -</w:t>
                                          </w:r>
                                        </w:p>
                                        <w:p w:rsidR="006B0810" w:rsidRDefault="006B0810">
                                          <w:pPr>
                                            <w:rPr>
                                              <w:rFonts w:ascii="Arial" w:hAnsi="Arial" w:cs="Arial"/>
                                              <w:color w:val="000000"/>
                                            </w:rPr>
                                          </w:pPr>
                                          <w:hyperlink r:id="rId74" w:tgtFrame="_blank" w:history="1">
                                            <w:r>
                                              <w:rPr>
                                                <w:rStyle w:val="Hyperlink"/>
                                                <w:rFonts w:ascii="Arial" w:hAnsi="Arial" w:cs="Arial"/>
                                              </w:rPr>
                                              <w:t>http://www.breakingisraelnews.com/36669/the-mideast-battle-lines-are-drawn-opinion/#YxO3jTsMyqwbBwde.97</w:t>
                                            </w:r>
                                          </w:hyperlink>
                                          <w:r>
                                            <w:rPr>
                                              <w:rFonts w:ascii="Arial" w:hAnsi="Arial" w:cs="Arial"/>
                                              <w:color w:val="000000"/>
                                            </w:rPr>
                                            <w:t xml:space="preserve">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n the last decade, the Middle East has been living through a political convulsion of historic proportions.  Regimes that once appeared immovable have been destroyed or have receded.  New forces have risen up and are making war over the ruin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result of the effective eclipse in recent years of the states of Iraq, Syria and Lebanon has been the emergence of a large and chaotic conflict in the contiguous area once covered by those states.  The failure to develop coherent state-loyal national identities in the areas in question has meant that once central authority disappears, a political-military competition based on forces assembled according to ethnic and sectarian identity emerges.  A sectarian conflict is as a result now raging between the Iraq-Iran border and the Mediterranean.  This dynamic of conflict has now extended to Yeme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In this maelstrom, the Iranians and their clients have emerged as the single most formidable alliance.  Why is this? What are the particular advantages enjoyed by the Iranians and their proxies in this contest?  What explains the belated but determined Saudi-led Sunni reaction to the Iranians' advances in recent days?  And what are the implications of the apparent moves towards a </w:t>
                                          </w:r>
                                          <w:r>
                                            <w:rPr>
                                              <w:rFonts w:ascii="Arial" w:hAnsi="Arial" w:cs="Arial"/>
                                              <w:color w:val="000000"/>
                                            </w:rPr>
                                            <w:lastRenderedPageBreak/>
                                            <w:t>nuclear deal and lifting of sanctions on Iran toward Iranian actions in the regio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ran's partially successful advance across the regio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Iran has, in the Revolutionary Guards Corps and its </w:t>
                                          </w:r>
                                          <w:proofErr w:type="spellStart"/>
                                          <w:r>
                                            <w:rPr>
                                              <w:rFonts w:ascii="Arial" w:hAnsi="Arial" w:cs="Arial"/>
                                              <w:color w:val="000000"/>
                                            </w:rPr>
                                            <w:t>Qods</w:t>
                                          </w:r>
                                          <w:proofErr w:type="spellEnd"/>
                                          <w:r>
                                            <w:rPr>
                                              <w:rFonts w:ascii="Arial" w:hAnsi="Arial" w:cs="Arial"/>
                                              <w:color w:val="000000"/>
                                            </w:rPr>
                                            <w:t xml:space="preserve"> force, an instrument perfectly suited for the moment that the region is currently passing through.  The IRGC is an organization specifically created for the prosecution of proxy war, and the mobilization and sponsorship of paramilitary client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Sunni Arabs (or indeed any other regional actor) do not possess a comparable force.  The result of the centralized commitment of Teheran and the skills of the IRGC is that the Iranians have been winning in a number of conflict arenas in the Middle East,</w:t>
                                          </w:r>
                                          <w:proofErr w:type="gramStart"/>
                                          <w:r>
                                            <w:rPr>
                                              <w:rFonts w:ascii="Arial" w:hAnsi="Arial" w:cs="Arial"/>
                                              <w:color w:val="000000"/>
                                            </w:rPr>
                                            <w:t>  and</w:t>
                                          </w:r>
                                          <w:proofErr w:type="gramEnd"/>
                                          <w:r>
                                            <w:rPr>
                                              <w:rFonts w:ascii="Arial" w:hAnsi="Arial" w:cs="Arial"/>
                                              <w:color w:val="000000"/>
                                            </w:rPr>
                                            <w:t xml:space="preserve"> the Saudis and other Gulf countries have been becoming increasingly alarmed.</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n Lebanon, the effective parallel state maintained by Hezbollah remains the strongest player in the country.  Hezbollah is the prototype and still the strongest of Iran's proxies in the Arab world.  Its strength, the absence of a military tradition among Lebanese Sunnis and Lebanon's small size have enabled the movement to maintain its dominance in spite of the sectarian ferment to its eas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Hezbollah has played a vital role in the Syrian civil war and in the Iranian effort to keep its client in Damascus in power.   The movement has lost around 1000 fighters in Syria, including a number of prominent veteran commanders.  It is thought to have around 5000 men committed in Syria at any given time.  Hezbollah's Syria commitment is testimony to the extent that the movement can ignore the wishes of any other Lebanese factor when answering to the call of its Iranian patrons.  It is also, equally importantly, testimony to the ability of Iran to martial all its regional assets to work together in a coordinated fashion for the interests of any one of them.  This centralization is one of the greatest advantages possessed by Iran in its drive for the domination of the regio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In Syria, Iranian commitment to the Assad regime has preserved it.  Assad has not been doing well in recent days.  In the south, rebels and Sunni Islamist fighters have captured the historic town of </w:t>
                                          </w:r>
                                          <w:proofErr w:type="spellStart"/>
                                          <w:r>
                                            <w:rPr>
                                              <w:rFonts w:ascii="Arial" w:hAnsi="Arial" w:cs="Arial"/>
                                              <w:color w:val="000000"/>
                                            </w:rPr>
                                            <w:t>Bosra</w:t>
                                          </w:r>
                                          <w:proofErr w:type="spellEnd"/>
                                          <w:r>
                                            <w:rPr>
                                              <w:rFonts w:ascii="Arial" w:hAnsi="Arial" w:cs="Arial"/>
                                              <w:color w:val="000000"/>
                                            </w:rPr>
                                            <w:t xml:space="preserve"> al-Sham.  More importantly, in the north, a force led by </w:t>
                                          </w:r>
                                          <w:proofErr w:type="spellStart"/>
                                          <w:r>
                                            <w:rPr>
                                              <w:rFonts w:ascii="Arial" w:hAnsi="Arial" w:cs="Arial"/>
                                              <w:color w:val="000000"/>
                                            </w:rPr>
                                            <w:t>Jabhat</w:t>
                                          </w:r>
                                          <w:proofErr w:type="spellEnd"/>
                                          <w:r>
                                            <w:rPr>
                                              <w:rFonts w:ascii="Arial" w:hAnsi="Arial" w:cs="Arial"/>
                                              <w:color w:val="000000"/>
                                            </w:rPr>
                                            <w:t xml:space="preserve"> al-</w:t>
                                          </w:r>
                                          <w:proofErr w:type="spellStart"/>
                                          <w:r>
                                            <w:rPr>
                                              <w:rFonts w:ascii="Arial" w:hAnsi="Arial" w:cs="Arial"/>
                                              <w:color w:val="000000"/>
                                            </w:rPr>
                                            <w:t>Nusra</w:t>
                                          </w:r>
                                          <w:proofErr w:type="spellEnd"/>
                                          <w:r>
                                            <w:rPr>
                                              <w:rFonts w:ascii="Arial" w:hAnsi="Arial" w:cs="Arial"/>
                                              <w:color w:val="000000"/>
                                            </w:rPr>
                                            <w:t xml:space="preserve">, the Qatar and Turkey-supported franchise of al-Qaeda in Syria, in late March captured </w:t>
                                          </w:r>
                                          <w:proofErr w:type="spellStart"/>
                                          <w:r>
                                            <w:rPr>
                                              <w:rFonts w:ascii="Arial" w:hAnsi="Arial" w:cs="Arial"/>
                                              <w:color w:val="000000"/>
                                            </w:rPr>
                                            <w:t>Idleb</w:t>
                                          </w:r>
                                          <w:proofErr w:type="spellEnd"/>
                                          <w:r>
                                            <w:rPr>
                                              <w:rFonts w:ascii="Arial" w:hAnsi="Arial" w:cs="Arial"/>
                                              <w:color w:val="000000"/>
                                            </w:rPr>
                                            <w:t xml:space="preserve"> City, the second provincial capital to be wrested from government control.  The Islamic State, ominously, is now gaining ground close to Damascu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Despite this, the regime, a long term client of the Iranians, remains the single most powerful element in Syria. It controls around 40% of the area of the </w:t>
                                          </w:r>
                                          <w:r>
                                            <w:rPr>
                                              <w:rFonts w:ascii="Arial" w:hAnsi="Arial" w:cs="Arial"/>
                                              <w:color w:val="000000"/>
                                            </w:rPr>
                                            <w:lastRenderedPageBreak/>
                                            <w:t xml:space="preserve">country and around 60% of the population.  The continued provision of Iranian funds - reputedly at a rate of around $1 billion per </w:t>
                                          </w:r>
                                          <w:proofErr w:type="gramStart"/>
                                          <w:r>
                                            <w:rPr>
                                              <w:rFonts w:ascii="Arial" w:hAnsi="Arial" w:cs="Arial"/>
                                              <w:color w:val="000000"/>
                                            </w:rPr>
                                            <w:t>month ,</w:t>
                                          </w:r>
                                          <w:proofErr w:type="gramEnd"/>
                                          <w:r>
                                            <w:rPr>
                                              <w:rFonts w:ascii="Arial" w:hAnsi="Arial" w:cs="Arial"/>
                                              <w:color w:val="000000"/>
                                            </w:rPr>
                                            <w:t xml:space="preserve"> and of Iranian manpower and of Iranian military expertise is the single most significant factor in ensuring the Assad regime's survival.</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key problem for Assad throughout has been the shortage of reliable manpower willing to engage on his behalf.  The commitment by Iran of its own personnel and that of its Lebanese and Iraqi proxies, and the creation by the Iranians of sectarian proxy militias for the regime (the National Defense Forces and others) have to a considerable degree addressed this problem.  Assad is not close to reconquering the entirety of Syria's territory.  But he is also not in danger of falling.  This is an Iranian achievement, not a Syrian on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n Iraq,</w:t>
                                          </w:r>
                                          <w:proofErr w:type="gramStart"/>
                                          <w:r>
                                            <w:rPr>
                                              <w:rFonts w:ascii="Arial" w:hAnsi="Arial" w:cs="Arial"/>
                                              <w:color w:val="000000"/>
                                            </w:rPr>
                                            <w:t>  the</w:t>
                                          </w:r>
                                          <w:proofErr w:type="gramEnd"/>
                                          <w:r>
                                            <w:rPr>
                                              <w:rFonts w:ascii="Arial" w:hAnsi="Arial" w:cs="Arial"/>
                                              <w:color w:val="000000"/>
                                            </w:rPr>
                                            <w:t xml:space="preserve"> Iranians are taking a key role in the fight against the Islamic State.  Some observers only half-jokingly</w:t>
                                          </w:r>
                                          <w:proofErr w:type="gramStart"/>
                                          <w:r>
                                            <w:rPr>
                                              <w:rFonts w:ascii="Arial" w:hAnsi="Arial" w:cs="Arial"/>
                                              <w:color w:val="000000"/>
                                            </w:rPr>
                                            <w:t>  now</w:t>
                                          </w:r>
                                          <w:proofErr w:type="gramEnd"/>
                                          <w:r>
                                            <w:rPr>
                                              <w:rFonts w:ascii="Arial" w:hAnsi="Arial" w:cs="Arial"/>
                                              <w:color w:val="000000"/>
                                            </w:rPr>
                                            <w:t xml:space="preserve"> refer to </w:t>
                                          </w:r>
                                          <w:proofErr w:type="spellStart"/>
                                          <w:r>
                                            <w:rPr>
                                              <w:rFonts w:ascii="Arial" w:hAnsi="Arial" w:cs="Arial"/>
                                              <w:color w:val="000000"/>
                                            </w:rPr>
                                            <w:t>Qods</w:t>
                                          </w:r>
                                          <w:proofErr w:type="spellEnd"/>
                                          <w:r>
                                            <w:rPr>
                                              <w:rFonts w:ascii="Arial" w:hAnsi="Arial" w:cs="Arial"/>
                                              <w:color w:val="000000"/>
                                            </w:rPr>
                                            <w:t xml:space="preserve"> Force commander General </w:t>
                                          </w:r>
                                          <w:proofErr w:type="spellStart"/>
                                          <w:r>
                                            <w:rPr>
                                              <w:rFonts w:ascii="Arial" w:hAnsi="Arial" w:cs="Arial"/>
                                              <w:color w:val="000000"/>
                                            </w:rPr>
                                            <w:t>Qassem</w:t>
                                          </w:r>
                                          <w:proofErr w:type="spellEnd"/>
                                          <w:r>
                                            <w:rPr>
                                              <w:rFonts w:ascii="Arial" w:hAnsi="Arial" w:cs="Arial"/>
                                              <w:color w:val="000000"/>
                                            </w:rPr>
                                            <w:t xml:space="preserve"> </w:t>
                                          </w:r>
                                          <w:proofErr w:type="spellStart"/>
                                          <w:r>
                                            <w:rPr>
                                              <w:rFonts w:ascii="Arial" w:hAnsi="Arial" w:cs="Arial"/>
                                              <w:color w:val="000000"/>
                                            </w:rPr>
                                            <w:t>Suleimani</w:t>
                                          </w:r>
                                          <w:proofErr w:type="spellEnd"/>
                                          <w:r>
                                            <w:rPr>
                                              <w:rFonts w:ascii="Arial" w:hAnsi="Arial" w:cs="Arial"/>
                                              <w:color w:val="000000"/>
                                            </w:rPr>
                                            <w:t xml:space="preserve"> as the true ruler of that country.</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proofErr w:type="spellStart"/>
                                          <w:r>
                                            <w:rPr>
                                              <w:rFonts w:ascii="Arial" w:hAnsi="Arial" w:cs="Arial"/>
                                              <w:color w:val="000000"/>
                                            </w:rPr>
                                            <w:t>Suleimani</w:t>
                                          </w:r>
                                          <w:proofErr w:type="spellEnd"/>
                                          <w:r>
                                            <w:rPr>
                                              <w:rFonts w:ascii="Arial" w:hAnsi="Arial" w:cs="Arial"/>
                                              <w:color w:val="000000"/>
                                            </w:rPr>
                                            <w:t xml:space="preserve"> has been intermittently present in Iraq, directing the mobilization of Shia militias before the IS threat, since August of last year.  The three most powerful such militias, the </w:t>
                                          </w:r>
                                          <w:proofErr w:type="spellStart"/>
                                          <w:r>
                                            <w:rPr>
                                              <w:rFonts w:ascii="Arial" w:hAnsi="Arial" w:cs="Arial"/>
                                              <w:color w:val="000000"/>
                                            </w:rPr>
                                            <w:t>Badr</w:t>
                                          </w:r>
                                          <w:proofErr w:type="spellEnd"/>
                                          <w:r>
                                            <w:rPr>
                                              <w:rFonts w:ascii="Arial" w:hAnsi="Arial" w:cs="Arial"/>
                                              <w:color w:val="000000"/>
                                            </w:rPr>
                                            <w:t xml:space="preserve"> brigade, </w:t>
                                          </w:r>
                                          <w:proofErr w:type="spellStart"/>
                                          <w:r>
                                            <w:rPr>
                                              <w:rFonts w:ascii="Arial" w:hAnsi="Arial" w:cs="Arial"/>
                                              <w:color w:val="000000"/>
                                            </w:rPr>
                                            <w:t>Asaib</w:t>
                                          </w:r>
                                          <w:proofErr w:type="spellEnd"/>
                                          <w:r>
                                            <w:rPr>
                                              <w:rFonts w:ascii="Arial" w:hAnsi="Arial" w:cs="Arial"/>
                                              <w:color w:val="000000"/>
                                            </w:rPr>
                                            <w:t xml:space="preserve"> </w:t>
                                          </w:r>
                                          <w:proofErr w:type="spellStart"/>
                                          <w:r>
                                            <w:rPr>
                                              <w:rFonts w:ascii="Arial" w:hAnsi="Arial" w:cs="Arial"/>
                                              <w:color w:val="000000"/>
                                            </w:rPr>
                                            <w:t>Ahl</w:t>
                                          </w:r>
                                          <w:proofErr w:type="spellEnd"/>
                                          <w:r>
                                            <w:rPr>
                                              <w:rFonts w:ascii="Arial" w:hAnsi="Arial" w:cs="Arial"/>
                                              <w:color w:val="000000"/>
                                            </w:rPr>
                                            <w:t xml:space="preserve"> al </w:t>
                                          </w:r>
                                          <w:proofErr w:type="spellStart"/>
                                          <w:r>
                                            <w:rPr>
                                              <w:rFonts w:ascii="Arial" w:hAnsi="Arial" w:cs="Arial"/>
                                              <w:color w:val="000000"/>
                                            </w:rPr>
                                            <w:t>Haq</w:t>
                                          </w:r>
                                          <w:proofErr w:type="spellEnd"/>
                                          <w:r>
                                            <w:rPr>
                                              <w:rFonts w:ascii="Arial" w:hAnsi="Arial" w:cs="Arial"/>
                                              <w:color w:val="000000"/>
                                            </w:rPr>
                                            <w:t xml:space="preserve"> and the </w:t>
                                          </w:r>
                                          <w:proofErr w:type="spellStart"/>
                                          <w:r>
                                            <w:rPr>
                                              <w:rFonts w:ascii="Arial" w:hAnsi="Arial" w:cs="Arial"/>
                                              <w:color w:val="000000"/>
                                            </w:rPr>
                                            <w:t>Ktaeb</w:t>
                                          </w:r>
                                          <w:proofErr w:type="spellEnd"/>
                                          <w:r>
                                            <w:rPr>
                                              <w:rFonts w:ascii="Arial" w:hAnsi="Arial" w:cs="Arial"/>
                                              <w:color w:val="000000"/>
                                            </w:rPr>
                                            <w:t xml:space="preserve"> </w:t>
                                          </w:r>
                                          <w:proofErr w:type="spellStart"/>
                                          <w:r>
                                            <w:rPr>
                                              <w:rFonts w:ascii="Arial" w:hAnsi="Arial" w:cs="Arial"/>
                                              <w:color w:val="000000"/>
                                            </w:rPr>
                                            <w:t>Hizballah</w:t>
                                          </w:r>
                                          <w:proofErr w:type="spellEnd"/>
                                          <w:r>
                                            <w:rPr>
                                              <w:rFonts w:ascii="Arial" w:hAnsi="Arial" w:cs="Arial"/>
                                              <w:color w:val="000000"/>
                                            </w:rPr>
                                            <w:t xml:space="preserve">, answer to his command rather than that of the Iraqi government.  The government, meanwhile, is itself dominated by the Shia Islamist and pro-Iranian </w:t>
                                          </w:r>
                                          <w:proofErr w:type="spellStart"/>
                                          <w:r>
                                            <w:rPr>
                                              <w:rFonts w:ascii="Arial" w:hAnsi="Arial" w:cs="Arial"/>
                                              <w:color w:val="000000"/>
                                            </w:rPr>
                                            <w:t>Dawa</w:t>
                                          </w:r>
                                          <w:proofErr w:type="spellEnd"/>
                                          <w:r>
                                            <w:rPr>
                                              <w:rFonts w:ascii="Arial" w:hAnsi="Arial" w:cs="Arial"/>
                                              <w:color w:val="000000"/>
                                            </w:rPr>
                                            <w:t xml:space="preserve"> party.</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The Shia militias have been playing the key role in the fight against the Islamic State.  They were responsible for the first setbacks suffered by IS, in the town of </w:t>
                                          </w:r>
                                          <w:proofErr w:type="spellStart"/>
                                          <w:r>
                                            <w:rPr>
                                              <w:rFonts w:ascii="Arial" w:hAnsi="Arial" w:cs="Arial"/>
                                              <w:color w:val="000000"/>
                                            </w:rPr>
                                            <w:t>Amerli</w:t>
                                          </w:r>
                                          <w:proofErr w:type="spellEnd"/>
                                          <w:r>
                                            <w:rPr>
                                              <w:rFonts w:ascii="Arial" w:hAnsi="Arial" w:cs="Arial"/>
                                              <w:color w:val="000000"/>
                                            </w:rPr>
                                            <w:t xml:space="preserve"> in Salah al-Din province. Ethnic cleansing of local Sunnis followed the 'liberation' of the town. They have been crucial in subsequent engagements. The militias also played a key role in the recent victory against IS in Tikri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Among the Palestinians, Iran has been the sponsor of the Islamic Jihad movement since its emergence.  Since the </w:t>
                                          </w:r>
                                          <w:proofErr w:type="spellStart"/>
                                          <w:r>
                                            <w:rPr>
                                              <w:rFonts w:ascii="Arial" w:hAnsi="Arial" w:cs="Arial"/>
                                              <w:color w:val="000000"/>
                                            </w:rPr>
                                            <w:t>mid 1990s</w:t>
                                          </w:r>
                                          <w:proofErr w:type="spellEnd"/>
                                          <w:r>
                                            <w:rPr>
                                              <w:rFonts w:ascii="Arial" w:hAnsi="Arial" w:cs="Arial"/>
                                              <w:color w:val="000000"/>
                                            </w:rPr>
                                            <w:t xml:space="preserve">, Teheran was also engaged in constructing a strategic relationship with Hamas.  Hamas bet on the wrong horse in the 2011-2013 period. It assumed, as did many others, that a Muslim Brotherhood-led new regional alliance was coming into being, centered on </w:t>
                                          </w:r>
                                          <w:proofErr w:type="spellStart"/>
                                          <w:r>
                                            <w:rPr>
                                              <w:rFonts w:ascii="Arial" w:hAnsi="Arial" w:cs="Arial"/>
                                              <w:color w:val="000000"/>
                                            </w:rPr>
                                            <w:t>Morsi's</w:t>
                                          </w:r>
                                          <w:proofErr w:type="spellEnd"/>
                                          <w:r>
                                            <w:rPr>
                                              <w:rFonts w:ascii="Arial" w:hAnsi="Arial" w:cs="Arial"/>
                                              <w:color w:val="000000"/>
                                            </w:rPr>
                                            <w:t xml:space="preserve"> Egypt and bankrolled by the Emirate of Qatar.  Hamas saw itself as a natural member of this alliance.  As part of its move toward it, the movement closed down its headquarters in Damascus.  Its activists relocated to Doha, Turkey or Cairo.</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But of course the Muslim Brotherhood led alliance proved a fleeting episode. The military coup in Egypt in July 2013 put paid to it.  Since then, Hamas has been engaged in trying to rebuild its bridges to the Iranian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Teheran has a natural interest in the sponsoring of Palestinian opposition to Israel.  As non-Arabs and non-Sunnis, the Iranians are outsiders twice-over in the largely Sunni, Arabic-speaking Middle East.  Sponsorship of Palestinian 'resistance' organizations is designed to contribute toward rectifying this outsider status - the Palestinian cause being still the great cause </w:t>
                                          </w:r>
                                          <w:proofErr w:type="spellStart"/>
                                          <w:r>
                                            <w:rPr>
                                              <w:rFonts w:ascii="Arial" w:hAnsi="Arial" w:cs="Arial"/>
                                              <w:color w:val="000000"/>
                                            </w:rPr>
                                            <w:t>celebre</w:t>
                                          </w:r>
                                          <w:proofErr w:type="spellEnd"/>
                                          <w:r>
                                            <w:rPr>
                                              <w:rFonts w:ascii="Arial" w:hAnsi="Arial" w:cs="Arial"/>
                                              <w:color w:val="000000"/>
                                            </w:rPr>
                                            <w:t xml:space="preserve"> of the Sunni Arab world.</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latest evidence suggests that Iranian-Hamas rapprochement is proceeding apace.  Tens of millions of dollars have been transferred to the Hamas controlled Gaza Strip, to help the movement re-arm and rebuild its damaged infrastructure.  A new network of tunnels is under construction.  Hamas really has no choice but to return to the Iranians if it wishes to continue its war against Israel.</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Lastly, in Yemen, Iranian support for the </w:t>
                                          </w:r>
                                          <w:proofErr w:type="spellStart"/>
                                          <w:r>
                                            <w:rPr>
                                              <w:rFonts w:ascii="Arial" w:hAnsi="Arial" w:cs="Arial"/>
                                              <w:color w:val="000000"/>
                                            </w:rPr>
                                            <w:t>Houthis</w:t>
                                          </w:r>
                                          <w:proofErr w:type="spellEnd"/>
                                          <w:r>
                                            <w:rPr>
                                              <w:rFonts w:ascii="Arial" w:hAnsi="Arial" w:cs="Arial"/>
                                              <w:color w:val="000000"/>
                                            </w:rPr>
                                            <w:t xml:space="preserve"> is of long standing.  But the toppling of the then dictator Ali Abdullah Saleh in 2011 has paved the way for the growing strength of both Sunni and Shia militias in the country.  Iranian support for the </w:t>
                                          </w:r>
                                          <w:proofErr w:type="spellStart"/>
                                          <w:r>
                                            <w:rPr>
                                              <w:rFonts w:ascii="Arial" w:hAnsi="Arial" w:cs="Arial"/>
                                              <w:color w:val="000000"/>
                                            </w:rPr>
                                            <w:t>Houthis</w:t>
                                          </w:r>
                                          <w:proofErr w:type="spellEnd"/>
                                          <w:r>
                                            <w:rPr>
                                              <w:rFonts w:ascii="Arial" w:hAnsi="Arial" w:cs="Arial"/>
                                              <w:color w:val="000000"/>
                                            </w:rPr>
                                            <w:t xml:space="preserve"> has been constant, but has become far more overt since the movement took Sana'a in January, 2015.</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The </w:t>
                                          </w:r>
                                          <w:proofErr w:type="spellStart"/>
                                          <w:r>
                                            <w:rPr>
                                              <w:rFonts w:ascii="Arial" w:hAnsi="Arial" w:cs="Arial"/>
                                              <w:color w:val="000000"/>
                                            </w:rPr>
                                            <w:t>Houthis</w:t>
                                          </w:r>
                                          <w:proofErr w:type="spellEnd"/>
                                          <w:r>
                                            <w:rPr>
                                              <w:rFonts w:ascii="Arial" w:hAnsi="Arial" w:cs="Arial"/>
                                              <w:color w:val="000000"/>
                                            </w:rPr>
                                            <w:t xml:space="preserve"> in February signed a civil aviation agreement with Teheran for direct flights between Sana'a and the Iranian capital.  This will make the process of supplying Iran's allies in Yemen exponentially easier.  In addition, an Iranian ship unloaded 180 tons of weapons for the </w:t>
                                          </w:r>
                                          <w:proofErr w:type="spellStart"/>
                                          <w:r>
                                            <w:rPr>
                                              <w:rFonts w:ascii="Arial" w:hAnsi="Arial" w:cs="Arial"/>
                                              <w:color w:val="000000"/>
                                            </w:rPr>
                                            <w:t>Houthis</w:t>
                                          </w:r>
                                          <w:proofErr w:type="spellEnd"/>
                                          <w:r>
                                            <w:rPr>
                                              <w:rFonts w:ascii="Arial" w:hAnsi="Arial" w:cs="Arial"/>
                                              <w:color w:val="000000"/>
                                            </w:rPr>
                                            <w:t xml:space="preserve"> at the port of al-</w:t>
                                          </w:r>
                                          <w:proofErr w:type="spellStart"/>
                                          <w:r>
                                            <w:rPr>
                                              <w:rFonts w:ascii="Arial" w:hAnsi="Arial" w:cs="Arial"/>
                                              <w:color w:val="000000"/>
                                            </w:rPr>
                                            <w:t>Saleef</w:t>
                                          </w:r>
                                          <w:proofErr w:type="spellEnd"/>
                                          <w:r>
                                            <w:rPr>
                                              <w:rFonts w:ascii="Arial" w:hAnsi="Arial" w:cs="Arial"/>
                                              <w:color w:val="000000"/>
                                            </w:rPr>
                                            <w:t xml:space="preserve"> earlier this month.</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So across the region, where state authority has effectively broken down, it has been the Iranians who have been gaining the upper hand.</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Nevertheless it would be simplistic to conclude that the Iranians have simply swept all before them, and that they dominate Lebanon, Syria, Iraq and Yemen without serious competition.  The Iranians are providing effective support to one side in a civil war in Syria, Iraq and Yemen.  But in none of these countries have they destroyed all opposition to their clients.  In both Iraq and Syria, Sunni Arab and Kurdish elements remain in control of significant sections of the country, and in no imminent danger of losing these to the clients of the Iranian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Similarly, among the Palestinians, Iran appears to be rebuilding its links to Hamas and therefore to the Islamist half of the Palestinian national movement.  But the Ramallah Palestinian Authority is backed by the government of Egypt, by the west, by Jordan and by the Gulf Arabs.  Its security forces are trained in Jordan, under western professional supervision.  It is in no danger of ceding ground to Hamas at any time in the future.  In Gaza, the </w:t>
                                          </w:r>
                                          <w:proofErr w:type="spellStart"/>
                                          <w:r>
                                            <w:rPr>
                                              <w:rFonts w:ascii="Arial" w:hAnsi="Arial" w:cs="Arial"/>
                                              <w:color w:val="000000"/>
                                            </w:rPr>
                                            <w:t>Sisi</w:t>
                                          </w:r>
                                          <w:proofErr w:type="spellEnd"/>
                                          <w:r>
                                            <w:rPr>
                                              <w:rFonts w:ascii="Arial" w:hAnsi="Arial" w:cs="Arial"/>
                                              <w:color w:val="000000"/>
                                            </w:rPr>
                                            <w:t xml:space="preserve"> government's closing of the tunnels for north Sinai to southern Gaza is leaving the Hamas enclave impoverished, forlorn </w:t>
                                          </w:r>
                                          <w:r>
                                            <w:rPr>
                                              <w:rFonts w:ascii="Arial" w:hAnsi="Arial" w:cs="Arial"/>
                                              <w:color w:val="000000"/>
                                            </w:rPr>
                                            <w:lastRenderedPageBreak/>
                                            <w:t>and</w:t>
                                          </w:r>
                                          <w:proofErr w:type="gramStart"/>
                                          <w:r>
                                            <w:rPr>
                                              <w:rFonts w:ascii="Arial" w:hAnsi="Arial" w:cs="Arial"/>
                                              <w:color w:val="000000"/>
                                            </w:rPr>
                                            <w:t>  isolated</w:t>
                                          </w:r>
                                          <w:proofErr w:type="gramEnd"/>
                                          <w:r>
                                            <w:rPr>
                                              <w:rFonts w:ascii="Arial" w:hAnsi="Arial" w:cs="Arial"/>
                                              <w:color w:val="000000"/>
                                            </w:rPr>
                                            <w:t>.  So while the Iranians have an entrée to the Palestinian national movement, their clients are not within sight of defeating their enemies and are at the moment in a somewhat beleaguered positio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Even in Lebanon, where Hezbollah is without doubt the single dominant actor in a military sense, the movement does not exercise open, exclusive rule. And were it to attempt to do so, the likely result would be to plunge the country into civil war.  Rather, Hezbollah maintains a parallel state structure created and financed by the Iranians.  This structure acts without consulting the organs of the 'official' state, sometimes in cooperation with them and sometimes in defiance of their wishes.  But it does not seek to openly and entirely supplant the stat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So the Iranians are embarked on an attempt at regional hegemony.  The effective creation and mobilization of local proxy political-military organizations constitutes a central part of this projec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ran's ability to mobilize its proxies toward unified goals, and its skill in creating and training proxy political-military groups has brought it considerable achievements in a variety of conflict arenas - but not yet total victory in any of them.</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Sunni mobilization to resist the Iranian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A Sunni coalition which seeks to mobilize to challenge the Iranian advance toward regional domination is now in the process of being established.  Saudi Arabia stands at the head of this effor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current Saudi-led Sunni mobilization against an attempt by an Iranian proxy to conquer southern Yemen has been the precipitating factor in galvanizing this Sunni response.  It has an importance far beyond the narrow reaches of Yemen.  It represents the next stage in a process which began with the military coup in Egypt on July 3rd, 2013.  That process is the emergence of</w:t>
                                          </w:r>
                                          <w:proofErr w:type="gramStart"/>
                                          <w:r>
                                            <w:rPr>
                                              <w:rFonts w:ascii="Arial" w:hAnsi="Arial" w:cs="Arial"/>
                                              <w:color w:val="000000"/>
                                            </w:rPr>
                                            <w:t>  a</w:t>
                                          </w:r>
                                          <w:proofErr w:type="gramEnd"/>
                                          <w:r>
                                            <w:rPr>
                                              <w:rFonts w:ascii="Arial" w:hAnsi="Arial" w:cs="Arial"/>
                                              <w:color w:val="000000"/>
                                            </w:rPr>
                                            <w:t xml:space="preserve"> Riyadh-Cairo axis as the central element in current Sunni Arab diplomacy, in opposition to the mainly Shia alliance led by Ira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ree factors contributed to the emergence of this axis.  The first is the apparent abdication of the United States from its role as the guarantor of regional security and the leader of the most powerful group of states in the Middle East.  The second is the advance across the Middle East of Iran and its allies.  The third is the challenge to status quo Sunni powers posed by Sunni political Islam, in both its Muslim Brotherhood and its Salafi form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The successful brokering by Saudi King Salman bin </w:t>
                                          </w:r>
                                          <w:proofErr w:type="spellStart"/>
                                          <w:r>
                                            <w:rPr>
                                              <w:rFonts w:ascii="Arial" w:hAnsi="Arial" w:cs="Arial"/>
                                              <w:color w:val="000000"/>
                                            </w:rPr>
                                            <w:t>Abdulaziz</w:t>
                                          </w:r>
                                          <w:proofErr w:type="spellEnd"/>
                                          <w:r>
                                            <w:rPr>
                                              <w:rFonts w:ascii="Arial" w:hAnsi="Arial" w:cs="Arial"/>
                                              <w:color w:val="000000"/>
                                            </w:rPr>
                                            <w:t xml:space="preserve"> al Saud of a united Sunni response follows the push by the Iran-supported </w:t>
                                          </w:r>
                                          <w:proofErr w:type="spellStart"/>
                                          <w:r>
                                            <w:rPr>
                                              <w:rFonts w:ascii="Arial" w:hAnsi="Arial" w:cs="Arial"/>
                                              <w:color w:val="000000"/>
                                            </w:rPr>
                                            <w:t>Ansar</w:t>
                                          </w:r>
                                          <w:proofErr w:type="spellEnd"/>
                                          <w:r>
                                            <w:rPr>
                                              <w:rFonts w:ascii="Arial" w:hAnsi="Arial" w:cs="Arial"/>
                                              <w:color w:val="000000"/>
                                            </w:rPr>
                                            <w:t xml:space="preserve"> Allah militia (popularly known as the </w:t>
                                          </w:r>
                                          <w:proofErr w:type="spellStart"/>
                                          <w:r>
                                            <w:rPr>
                                              <w:rFonts w:ascii="Arial" w:hAnsi="Arial" w:cs="Arial"/>
                                              <w:color w:val="000000"/>
                                            </w:rPr>
                                            <w:t>Houthis</w:t>
                                          </w:r>
                                          <w:proofErr w:type="spellEnd"/>
                                          <w:r>
                                            <w:rPr>
                                              <w:rFonts w:ascii="Arial" w:hAnsi="Arial" w:cs="Arial"/>
                                              <w:color w:val="000000"/>
                                            </w:rPr>
                                            <w:t xml:space="preserve">) towards the city of Aden and the </w:t>
                                          </w:r>
                                          <w:r>
                                            <w:rPr>
                                              <w:rFonts w:ascii="Arial" w:hAnsi="Arial" w:cs="Arial"/>
                                              <w:color w:val="000000"/>
                                            </w:rPr>
                                            <w:lastRenderedPageBreak/>
                                            <w:t xml:space="preserve">strategically crucial Bab al-Mandeb straits.  This move to unite Yemen under their control is the natural next move for the </w:t>
                                          </w:r>
                                          <w:proofErr w:type="spellStart"/>
                                          <w:r>
                                            <w:rPr>
                                              <w:rFonts w:ascii="Arial" w:hAnsi="Arial" w:cs="Arial"/>
                                              <w:color w:val="000000"/>
                                            </w:rPr>
                                            <w:t>Houthis</w:t>
                                          </w:r>
                                          <w:proofErr w:type="spellEnd"/>
                                          <w:r>
                                            <w:rPr>
                                              <w:rFonts w:ascii="Arial" w:hAnsi="Arial" w:cs="Arial"/>
                                              <w:color w:val="000000"/>
                                            </w:rPr>
                                            <w:t xml:space="preserve"> and their Iranian backers following their capture of the Yemeni capital, Sana'a.</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For the Saudis and their allies, it is a step too far.  Yemen shares a 1500 km poorly-guarded border with Saudi Arabia.  Control by an Iranian proxy of this border would afford Teheran an additional means of direct pressure on the Saudis.  Nine other Sunni states (Morocco, Egypt, Jordan, Sudan, Pakistan, Qatar, Kuwait, Bahrain, and United Arab Emirates) joined the Kingdom in committing to prevent the further advance of the </w:t>
                                          </w:r>
                                          <w:proofErr w:type="spellStart"/>
                                          <w:r>
                                            <w:rPr>
                                              <w:rFonts w:ascii="Arial" w:hAnsi="Arial" w:cs="Arial"/>
                                              <w:color w:val="000000"/>
                                            </w:rPr>
                                            <w:t>Houthis</w:t>
                                          </w:r>
                                          <w:proofErr w:type="spellEnd"/>
                                          <w:r>
                                            <w:rPr>
                                              <w:rFonts w:ascii="Arial" w:hAnsi="Arial" w:cs="Arial"/>
                                              <w:color w:val="000000"/>
                                            </w:rPr>
                                            <w: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So what explains this sudden apparent success of Saudi diplomacy, after a long period in which Sunni attempts to hold back the Iranians and their allies appeared piecemeal and </w:t>
                                          </w:r>
                                          <w:proofErr w:type="spellStart"/>
                                          <w:r>
                                            <w:rPr>
                                              <w:rFonts w:ascii="Arial" w:hAnsi="Arial" w:cs="Arial"/>
                                              <w:color w:val="000000"/>
                                            </w:rPr>
                                            <w:t>unco</w:t>
                                          </w:r>
                                          <w:proofErr w:type="spellEnd"/>
                                          <w:r>
                                            <w:rPr>
                                              <w:rFonts w:ascii="Arial" w:hAnsi="Arial" w:cs="Arial"/>
                                              <w:color w:val="000000"/>
                                            </w:rPr>
                                            <w:t>-ordinated?  Is the new united Sunni response likely to hold?  What results is it likely to achieve? And what might all this mean for Israel?</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t is strongly felt in Riyadh and other Sunni Arab capitals that the United States is determined to withdraw from active involvement in the region and in pursuit of this goal is currently pursuing a dangerous path of appeasement of Iran.  This is most notable, of course, in the nuclear negotiations, where Washington now appears to be willing to countenance Iran becoming a 'threshold' nuclear power.</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But this impression also derives from the US response to Iran's activities across the region. In Iraq, the US appears to be acting in tandem with Iranian goals, with no apparent awareness of the problems in this regard.  In Lebanon, similarly, the west is supporting and equipping the Lebanese Armed Forces, without understanding that the Lebanese state is largely a shell, within which Hezbollah is the living and directing force.  In Syria, the US is pursuing a half-hearted campaign against the Islamic State, while leaving the rest of the country to its internal dynamic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From the perspective of the Saudis, Iranian ruthlessness, clarity and advance combined with the flailing, retreating US policy spells potential disaster.</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As a result, a fully-fledged Sunni alliance against the Iranians is emerging for the first time, independently of the United States.  The resulting prospect is for a long Sunni-Shia conflict in the region to com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What will be the implications of the current nuclear diplomacy between the west and Iran for the emergent Sunni-Shia conflic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Even under the impact of sanctions imposed because of its nuclear activities,</w:t>
                                          </w:r>
                                          <w:proofErr w:type="gramStart"/>
                                          <w:r>
                                            <w:rPr>
                                              <w:rFonts w:ascii="Arial" w:hAnsi="Arial" w:cs="Arial"/>
                                              <w:color w:val="000000"/>
                                            </w:rPr>
                                            <w:t>  Iran</w:t>
                                          </w:r>
                                          <w:proofErr w:type="gramEnd"/>
                                          <w:r>
                                            <w:rPr>
                                              <w:rFonts w:ascii="Arial" w:hAnsi="Arial" w:cs="Arial"/>
                                              <w:color w:val="000000"/>
                                            </w:rPr>
                                            <w:t xml:space="preserve"> nevertheless managed to support its clients and allies.  It has continued to support Hezbollah, its clients in Iraq, and Hamas and Islamic </w:t>
                                          </w:r>
                                          <w:r>
                                            <w:rPr>
                                              <w:rFonts w:ascii="Arial" w:hAnsi="Arial" w:cs="Arial"/>
                                              <w:color w:val="000000"/>
                                            </w:rPr>
                                            <w:lastRenderedPageBreak/>
                                            <w:t>Jihad among the Palestinians.  In a pattern familiar to the experience of totalitarian regimes under sanctions in the past, Iran has preferred to safeguard monies for use in service of its regional ambitions, while allowing its non-regime connected population to suffer the consequent shortage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Nevertheless, with increased commitments in recent months deriving from the collapse of regimes in the Middle East, many observers have had a sense of looming Iranian 'overstretch.'  Iran is now committed to supporting its allies and/or engaging directly in active wars in three Middle East countries - Syria, Iraq and Yemen.  It is also heavily committed to supporting its clients in two other fraught arenas - Lebanon and Israel/the Palestinian territorie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n recent weeks, Hezbollah in Lebanon has closed down a number of projects, such as the English language website of the al-</w:t>
                                          </w:r>
                                          <w:proofErr w:type="spellStart"/>
                                          <w:r>
                                            <w:rPr>
                                              <w:rFonts w:ascii="Arial" w:hAnsi="Arial" w:cs="Arial"/>
                                              <w:color w:val="000000"/>
                                            </w:rPr>
                                            <w:t>Akhbar</w:t>
                                          </w:r>
                                          <w:proofErr w:type="spellEnd"/>
                                          <w:r>
                                            <w:rPr>
                                              <w:rFonts w:ascii="Arial" w:hAnsi="Arial" w:cs="Arial"/>
                                              <w:color w:val="000000"/>
                                            </w:rPr>
                                            <w:t xml:space="preserve"> newspaper. It has, according to a recent article in the Now Lebanon website, also reduced salaries to employees, stipends to political allies and wage payments to relatives of wounded fighter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All these are indications of financial distress, as its patron Iran seeks to support an ever widening list of regional commitment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However, should sanctions be substantially lifted in the months ahead, this would allow the freeing up of billions of </w:t>
                                          </w:r>
                                          <w:proofErr w:type="gramStart"/>
                                          <w:r>
                                            <w:rPr>
                                              <w:rFonts w:ascii="Arial" w:hAnsi="Arial" w:cs="Arial"/>
                                              <w:color w:val="000000"/>
                                            </w:rPr>
                                            <w:t>dollars.</w:t>
                                          </w:r>
                                          <w:proofErr w:type="gramEnd"/>
                                          <w:r>
                                            <w:rPr>
                                              <w:rFonts w:ascii="Arial" w:hAnsi="Arial" w:cs="Arial"/>
                                              <w:color w:val="000000"/>
                                            </w:rPr>
                                            <w:t>  It may be assumed that a considerable part of the funds freed will be put into the service of Iranian regional ambition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New Middle Eas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emerging strategic picture in the Middle East is defined by the coming together of a number of factor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collapse of authoritarian regimes, resulting in the opening up of chaotic political spaces as would be successors do battle over the ruins.  These successor entities, in Yemen, Syria, Iraq, Libya, Lebanon and Gaza are usually based on local ethnic, tribal and sectarian identities.  In the absence of a firm and crystallized national identity in these areas, these more primordial identifications have come to the for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Iranian ambition for hegemony in the Middle East, underlying Teheran's attempt to benefit from the burgeoning regional chaos.  Iran controls a tight, centralized alliance of client organizations.  Its clients control Lebanon, and play a dominant role in Yemen, Iraq, Syria and Gaza.</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The Sunni reaction, deriving precisely from the fear of a rampant Iran inheriting the regional order.  The Sunni interest is preventing overall Iranian </w:t>
                                          </w:r>
                                          <w:r>
                                            <w:rPr>
                                              <w:rFonts w:ascii="Arial" w:hAnsi="Arial" w:cs="Arial"/>
                                              <w:color w:val="000000"/>
                                            </w:rPr>
                                            <w:lastRenderedPageBreak/>
                                            <w:t>victory in Yemen, Syria and Iraq, but is not sufficiently strong to entirely defeat or push back the clients of Ira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Lastly, the absence of the United States from this picture.  Washington is working according to an erroneous reading of the regional map.  It imagines that Teheran is amenable to 'engagement'. The result of this is to encourage Iranian expansionism, and also to encourage the independent Sunni organization to resist Iran which is now under way.</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So the direction of events in the Middle East is toward an ongoing conflict on several fronts between a bloc of mainly Shia forces led by Iran, and a looser, more disparate gathering of Sunni forces in which Saudi Arabia, (and probably also Turkey and Qatar) are set to play central role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is conflict is set to define the next chapter of the troubled history of our region.</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jc w:val="center"/>
                                            <w:rPr>
                                              <w:color w:val="000000"/>
                                            </w:rPr>
                                          </w:pPr>
                                        </w:p>
                                        <w:p w:rsidR="006B0810" w:rsidRDefault="006B0810">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6B0810" w:rsidRDefault="006B0810">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6B0810" w:rsidRDefault="006B0810">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6B0810" w:rsidRDefault="006B0810">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38" name="Picture 38"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files.ctctcdn.com/61c7cfcb201/9299b7a9-a78f-4f2e-ad95-00cc8133853e.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6B0810" w:rsidRDefault="006B0810">
                                          <w:pPr>
                                            <w:pStyle w:val="NormalWeb"/>
                                            <w:spacing w:before="0" w:beforeAutospacing="0" w:after="0" w:afterAutospacing="0"/>
                                            <w:jc w:val="center"/>
                                            <w:rPr>
                                              <w:b/>
                                              <w:bCs/>
                                              <w:color w:val="000000"/>
                                            </w:rPr>
                                          </w:pPr>
                                          <w:r>
                                            <w:rPr>
                                              <w:rFonts w:ascii="Arial" w:hAnsi="Arial" w:cs="Arial"/>
                                              <w:b/>
                                              <w:bCs/>
                                              <w:color w:val="000000"/>
                                              <w:sz w:val="28"/>
                                              <w:szCs w:val="28"/>
                                            </w:rPr>
                                            <w:t> </w:t>
                                          </w:r>
                                        </w:p>
                                        <w:p w:rsidR="006B0810" w:rsidRDefault="006B0810">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6B0810" w:rsidRDefault="006B0810">
                                          <w:pPr>
                                            <w:pStyle w:val="NormalWeb"/>
                                            <w:spacing w:before="0" w:beforeAutospacing="0" w:after="0" w:afterAutospacing="0"/>
                                            <w:jc w:val="center"/>
                                            <w:rPr>
                                              <w:b/>
                                              <w:bCs/>
                                              <w:color w:val="000000"/>
                                            </w:rPr>
                                          </w:pPr>
                                          <w:r>
                                            <w:rPr>
                                              <w:rFonts w:ascii="Arial" w:hAnsi="Arial" w:cs="Arial"/>
                                              <w:b/>
                                              <w:bCs/>
                                              <w:color w:val="000000"/>
                                              <w:sz w:val="28"/>
                                              <w:szCs w:val="28"/>
                                            </w:rPr>
                                            <w:t> </w:t>
                                          </w:r>
                                        </w:p>
                                        <w:p w:rsidR="006B0810" w:rsidRDefault="006B0810">
                                          <w:pPr>
                                            <w:pStyle w:val="NormalWeb"/>
                                            <w:spacing w:before="0" w:beforeAutospacing="0" w:after="0" w:afterAutospacing="0"/>
                                            <w:jc w:val="center"/>
                                            <w:rPr>
                                              <w:b/>
                                              <w:bCs/>
                                              <w:color w:val="000000"/>
                                            </w:rPr>
                                          </w:pPr>
                                          <w:r>
                                            <w:rPr>
                                              <w:rStyle w:val="Strong"/>
                                              <w:rFonts w:ascii="Arial" w:hAnsi="Arial" w:cs="Arial"/>
                                              <w:i/>
                                              <w:iCs/>
                                              <w:color w:val="000000"/>
                                              <w:sz w:val="28"/>
                                              <w:szCs w:val="28"/>
                                            </w:rPr>
                                            <w:lastRenderedPageBreak/>
                                            <w:t xml:space="preserve">"I loved this DVD, from beginning to end the message was clear that all the End Time Signs are converging upon the world, just as the Bible predicted. I cried during the part about the Jewish Aliyah when they landed in Israel and kissed the ground. Great Job!"  - D. </w:t>
                                          </w:r>
                                          <w:proofErr w:type="spellStart"/>
                                          <w:r>
                                            <w:rPr>
                                              <w:rStyle w:val="Strong"/>
                                              <w:rFonts w:ascii="Arial" w:hAnsi="Arial" w:cs="Arial"/>
                                              <w:i/>
                                              <w:iCs/>
                                              <w:color w:val="000000"/>
                                              <w:sz w:val="28"/>
                                              <w:szCs w:val="28"/>
                                            </w:rPr>
                                            <w:t>Koerner</w:t>
                                          </w:r>
                                          <w:proofErr w:type="spellEnd"/>
                                          <w:r>
                                            <w:rPr>
                                              <w:rStyle w:val="Strong"/>
                                              <w:rFonts w:ascii="Arial" w:hAnsi="Arial" w:cs="Arial"/>
                                              <w:i/>
                                              <w:iCs/>
                                              <w:color w:val="000000"/>
                                              <w:sz w:val="28"/>
                                              <w:szCs w:val="28"/>
                                            </w:rPr>
                                            <w:t xml:space="preserve"> - (California)</w:t>
                                          </w:r>
                                          <w:r>
                                            <w:rPr>
                                              <w:rFonts w:ascii="Arial" w:hAnsi="Arial" w:cs="Arial"/>
                                              <w:b/>
                                              <w:bCs/>
                                              <w:color w:val="000000"/>
                                              <w:sz w:val="28"/>
                                              <w:szCs w:val="28"/>
                                            </w:rPr>
                                            <w:br/>
                                            <w:t> </w:t>
                                          </w:r>
                                        </w:p>
                                        <w:p w:rsidR="006B0810" w:rsidRDefault="006B0810">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6B0810" w:rsidRDefault="006B0810">
                                          <w:pPr>
                                            <w:pStyle w:val="NormalWeb"/>
                                            <w:spacing w:before="0" w:beforeAutospacing="0" w:after="0" w:afterAutospacing="0"/>
                                            <w:jc w:val="center"/>
                                            <w:rPr>
                                              <w:b/>
                                              <w:bCs/>
                                              <w:color w:val="000000"/>
                                            </w:rPr>
                                          </w:pPr>
                                          <w:r>
                                            <w:rPr>
                                              <w:rFonts w:ascii="Arial" w:hAnsi="Arial" w:cs="Arial"/>
                                              <w:b/>
                                              <w:bCs/>
                                              <w:color w:val="000000"/>
                                              <w:sz w:val="28"/>
                                              <w:szCs w:val="28"/>
                                            </w:rPr>
                                            <w:t> </w:t>
                                          </w:r>
                                        </w:p>
                                        <w:p w:rsidR="006B0810" w:rsidRDefault="006B0810">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6B0810" w:rsidRDefault="006B0810">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6B0810" w:rsidRDefault="006B0810">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6B0810" w:rsidRDefault="006B0810">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6B0810" w:rsidRDefault="006B0810">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6B0810" w:rsidRDefault="006B0810">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color w:val="000000"/>
                                            </w:rPr>
                                            <w:t>-------------------------------------------------</w:t>
                                          </w:r>
                                        </w:p>
                                        <w:p w:rsidR="006B0810" w:rsidRDefault="006B0810">
                                          <w:pPr>
                                            <w:pStyle w:val="NormalWeb"/>
                                            <w:spacing w:before="0" w:beforeAutospacing="0" w:after="0" w:afterAutospacing="0"/>
                                            <w:jc w:val="center"/>
                                            <w:rPr>
                                              <w:color w:val="000000"/>
                                            </w:rPr>
                                          </w:pPr>
                                          <w:r>
                                            <w:rPr>
                                              <w:rFonts w:ascii="Arial" w:hAnsi="Arial" w:cs="Arial"/>
                                              <w:color w:val="000000"/>
                                              <w:sz w:val="28"/>
                                              <w:szCs w:val="28"/>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6B0810" w:rsidRDefault="006B0810">
                                          <w:pPr>
                                            <w:pStyle w:val="NormalWeb"/>
                                            <w:spacing w:before="0" w:beforeAutospacing="0" w:after="0" w:afterAutospacing="0"/>
                                            <w:jc w:val="center"/>
                                            <w:rPr>
                                              <w:color w:val="000000"/>
                                            </w:rPr>
                                          </w:pPr>
                                          <w:r>
                                            <w:rPr>
                                              <w:rFonts w:ascii="Arial" w:hAnsi="Arial" w:cs="Arial"/>
                                              <w:color w:val="000000"/>
                                              <w:sz w:val="28"/>
                                              <w:szCs w:val="28"/>
                                            </w:rPr>
                                            <w:t> </w:t>
                                          </w:r>
                                        </w:p>
                                        <w:p w:rsidR="006B0810" w:rsidRDefault="006B0810">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6B0810" w:rsidRDefault="006B0810">
                                          <w:pPr>
                                            <w:pStyle w:val="NormalWeb"/>
                                            <w:spacing w:before="0" w:beforeAutospacing="0" w:after="0" w:afterAutospacing="0"/>
                                            <w:jc w:val="center"/>
                                            <w:rPr>
                                              <w:color w:val="000000"/>
                                            </w:rPr>
                                          </w:pPr>
                                          <w:r>
                                            <w:rPr>
                                              <w:color w:val="000000"/>
                                            </w:rPr>
                                            <w:lastRenderedPageBreak/>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6B0810" w:rsidRDefault="006B0810">
                                          <w:pPr>
                                            <w:pStyle w:val="NormalWeb"/>
                                            <w:spacing w:before="0" w:beforeAutospacing="0" w:after="0" w:afterAutospacing="0"/>
                                            <w:jc w:val="center"/>
                                            <w:rPr>
                                              <w:color w:val="000000"/>
                                            </w:rPr>
                                          </w:pPr>
                                          <w:r>
                                            <w:rPr>
                                              <w:color w:val="000000"/>
                                            </w:rPr>
                                            <w:t> </w:t>
                                          </w:r>
                                        </w:p>
                                        <w:p w:rsidR="006B0810" w:rsidRDefault="006B0810">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6B0810" w:rsidRDefault="006B0810">
                                          <w:pPr>
                                            <w:pStyle w:val="NormalWeb"/>
                                            <w:spacing w:before="0" w:beforeAutospacing="0" w:after="0" w:afterAutospacing="0"/>
                                            <w:jc w:val="center"/>
                                            <w:rPr>
                                              <w:color w:val="000000"/>
                                            </w:rPr>
                                          </w:pPr>
                                          <w:r>
                                            <w:rPr>
                                              <w:color w:val="000000"/>
                                            </w:rPr>
                                            <w:t> </w:t>
                                          </w:r>
                                        </w:p>
                                        <w:p w:rsidR="006B0810" w:rsidRDefault="006B0810">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6B0810">
                                            <w:trPr>
                                              <w:tblCellSpacing w:w="15" w:type="dxa"/>
                                              <w:jc w:val="center"/>
                                            </w:trPr>
                                            <w:tc>
                                              <w:tcPr>
                                                <w:tcW w:w="50" w:type="pct"/>
                                                <w:tcMar>
                                                  <w:top w:w="75" w:type="dxa"/>
                                                  <w:left w:w="75" w:type="dxa"/>
                                                  <w:bottom w:w="15" w:type="dxa"/>
                                                  <w:right w:w="75" w:type="dxa"/>
                                                </w:tcMar>
                                                <w:vAlign w:val="center"/>
                                                <w:hideMark/>
                                              </w:tcPr>
                                              <w:p w:rsidR="006B0810" w:rsidRDefault="006B0810">
                                                <w:pPr>
                                                  <w:jc w:val="center"/>
                                                  <w:rPr>
                                                    <w:color w:val="000000"/>
                                                  </w:rPr>
                                                </w:pPr>
                                                <w:r>
                                                  <w:rPr>
                                                    <w:noProof/>
                                                    <w:color w:val="0000FF"/>
                                                  </w:rPr>
                                                  <w:drawing>
                                                    <wp:inline distT="0" distB="0" distL="0" distR="0">
                                                      <wp:extent cx="3629025" cy="2714625"/>
                                                      <wp:effectExtent l="0" t="0" r="9525" b="9525"/>
                                                      <wp:docPr id="37" name="Picture 37" descr="CONVERGENCE of the End Time Signs">
                                                        <a:hlinkClick xmlns:a="http://schemas.openxmlformats.org/drawingml/2006/main" r:id="rId7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NVERGENCE of the End Time Sign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6B0810">
                                            <w:trPr>
                                              <w:tblCellSpacing w:w="15" w:type="dxa"/>
                                              <w:jc w:val="center"/>
                                            </w:trPr>
                                            <w:tc>
                                              <w:tcPr>
                                                <w:tcW w:w="0" w:type="auto"/>
                                                <w:tcMar>
                                                  <w:top w:w="15" w:type="dxa"/>
                                                  <w:left w:w="15" w:type="dxa"/>
                                                  <w:bottom w:w="75" w:type="dxa"/>
                                                  <w:right w:w="15" w:type="dxa"/>
                                                </w:tcMar>
                                                <w:vAlign w:val="center"/>
                                                <w:hideMark/>
                                              </w:tcPr>
                                              <w:p w:rsidR="006B0810" w:rsidRDefault="006B0810">
                                                <w:pPr>
                                                  <w:jc w:val="center"/>
                                                  <w:rPr>
                                                    <w:rFonts w:ascii="Arial" w:hAnsi="Arial" w:cs="Arial"/>
                                                    <w:color w:val="000000"/>
                                                    <w:sz w:val="28"/>
                                                    <w:szCs w:val="28"/>
                                                  </w:rPr>
                                                </w:pPr>
                                                <w:r>
                                                  <w:rPr>
                                                    <w:rStyle w:val="Strong"/>
                                                    <w:rFonts w:ascii="Arial" w:hAnsi="Arial" w:cs="Arial"/>
                                                    <w:color w:val="000000"/>
                                                    <w:sz w:val="28"/>
                                                    <w:szCs w:val="28"/>
                                                  </w:rPr>
                                                  <w:lastRenderedPageBreak/>
                                                  <w:t>CONVERGENCE of the End Time Signs</w:t>
                                                </w:r>
                                              </w:p>
                                            </w:tc>
                                          </w:tr>
                                        </w:tbl>
                                        <w:p w:rsidR="006B0810" w:rsidRDefault="006B0810">
                                          <w:pPr>
                                            <w:jc w:val="center"/>
                                            <w:rPr>
                                              <w:rFonts w:ascii="Arial" w:hAnsi="Arial" w:cs="Arial"/>
                                              <w:color w:val="000000"/>
                                              <w:sz w:val="20"/>
                                              <w:szCs w:val="20"/>
                                            </w:rPr>
                                          </w:pPr>
                                        </w:p>
                                        <w:p w:rsidR="006B0810" w:rsidRDefault="006B0810">
                                          <w:pPr>
                                            <w:jc w:val="center"/>
                                            <w:rPr>
                                              <w:rFonts w:ascii="Arial" w:hAnsi="Arial" w:cs="Arial"/>
                                              <w:color w:val="000000"/>
                                              <w:sz w:val="20"/>
                                              <w:szCs w:val="20"/>
                                            </w:rPr>
                                          </w:pPr>
                                        </w:p>
                                        <w:p w:rsidR="006B0810" w:rsidRDefault="006B0810">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6B0810" w:rsidRDefault="006B0810">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6B0810" w:rsidRDefault="006B0810">
                                          <w:pPr>
                                            <w:spacing w:after="240"/>
                                            <w:jc w:val="center"/>
                                            <w:rPr>
                                              <w:rFonts w:ascii="Arial" w:hAnsi="Arial" w:cs="Arial"/>
                                              <w:color w:val="000000"/>
                                            </w:rPr>
                                          </w:pPr>
                                        </w:p>
                                        <w:p w:rsidR="006B0810" w:rsidRDefault="006B0810">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6B0810" w:rsidRDefault="006B0810">
                                          <w:pPr>
                                            <w:spacing w:line="257" w:lineRule="atLeast"/>
                                            <w:jc w:val="center"/>
                                            <w:rPr>
                                              <w:rFonts w:ascii="Arial" w:hAnsi="Arial" w:cs="Arial"/>
                                              <w:color w:val="000000"/>
                                              <w:sz w:val="36"/>
                                              <w:szCs w:val="36"/>
                                            </w:rPr>
                                          </w:pPr>
                                        </w:p>
                                        <w:p w:rsidR="006B0810" w:rsidRDefault="006B0810">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6B0810" w:rsidRDefault="006B0810">
                                          <w:pPr>
                                            <w:jc w:val="center"/>
                                            <w:rPr>
                                              <w:rFonts w:ascii="Arial" w:hAnsi="Arial" w:cs="Arial"/>
                                              <w:color w:val="000000"/>
                                              <w:sz w:val="20"/>
                                              <w:szCs w:val="20"/>
                                            </w:rPr>
                                          </w:pPr>
                                        </w:p>
                                        <w:p w:rsidR="006B0810" w:rsidRDefault="006B0810">
                                          <w:pPr>
                                            <w:jc w:val="center"/>
                                            <w:rPr>
                                              <w:rFonts w:ascii="Arial" w:hAnsi="Arial" w:cs="Arial"/>
                                              <w:color w:val="000000"/>
                                              <w:sz w:val="20"/>
                                              <w:szCs w:val="20"/>
                                            </w:rPr>
                                          </w:pPr>
                                        </w:p>
                                        <w:p w:rsidR="006B0810" w:rsidRDefault="006B0810">
                                          <w:pPr>
                                            <w:jc w:val="center"/>
                                            <w:rPr>
                                              <w:rFonts w:ascii="Arial" w:hAnsi="Arial" w:cs="Arial"/>
                                              <w:color w:val="001A81"/>
                                              <w:sz w:val="36"/>
                                              <w:szCs w:val="36"/>
                                            </w:rPr>
                                          </w:pPr>
                                          <w:hyperlink r:id="rId78" w:tgtFrame="_blank" w:history="1">
                                            <w:r>
                                              <w:rPr>
                                                <w:rStyle w:val="Hyperlink"/>
                                                <w:rFonts w:ascii="Arial" w:hAnsi="Arial" w:cs="Arial"/>
                                                <w:b/>
                                                <w:bCs/>
                                              </w:rPr>
                                              <w:t>CLICK HERE TO ORDER</w:t>
                                            </w:r>
                                          </w:hyperlink>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color w:val="000000"/>
                                            </w:rPr>
                                          </w:pPr>
                                        </w:p>
                                        <w:p w:rsidR="006B0810" w:rsidRDefault="006B0810">
                                          <w:pPr>
                                            <w:jc w:val="center"/>
                                            <w:rPr>
                                              <w:color w:val="000000"/>
                                            </w:rPr>
                                          </w:pPr>
                                          <w:r>
                                            <w:rPr>
                                              <w:rStyle w:val="Strong"/>
                                              <w:color w:val="000090"/>
                                              <w:sz w:val="40"/>
                                              <w:szCs w:val="40"/>
                                            </w:rPr>
                                            <w:t>CHECK OUT ALL OUR AMAZING DVD'S</w:t>
                                          </w:r>
                                        </w:p>
                                        <w:p w:rsidR="006B0810" w:rsidRDefault="006B0810">
                                          <w:pPr>
                                            <w:jc w:val="center"/>
                                            <w:rPr>
                                              <w:rFonts w:ascii="Georgia" w:hAnsi="Georgia"/>
                                              <w:color w:val="000000"/>
                                              <w:sz w:val="28"/>
                                              <w:szCs w:val="28"/>
                                            </w:rPr>
                                          </w:pPr>
                                        </w:p>
                                        <w:p w:rsidR="006B0810" w:rsidRDefault="006B0810">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w:t>
                                          </w:r>
                                          <w:r>
                                            <w:rPr>
                                              <w:rStyle w:val="Strong"/>
                                              <w:rFonts w:ascii="Courier New" w:hAnsi="Courier New" w:cs="Courier New"/>
                                              <w:color w:val="000000"/>
                                              <w:sz w:val="32"/>
                                              <w:szCs w:val="32"/>
                                            </w:rPr>
                                            <w:lastRenderedPageBreak/>
                                            <w:t>the Days of Noah - Gog and Magog - Perilous Times - The Antichrist - Living on Borrowed Time - Angels,  Aliens &amp; Armageddon - There will be Tribulation - Jerusalem A Cup of Trembling - The Revelation Series - </w:t>
                                          </w:r>
                                        </w:p>
                                        <w:p w:rsidR="006B0810" w:rsidRDefault="006B0810">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6B0810" w:rsidRDefault="006B0810">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6B0810">
                                            <w:trPr>
                                              <w:tblCellSpacing w:w="15" w:type="dxa"/>
                                              <w:jc w:val="center"/>
                                            </w:trPr>
                                            <w:tc>
                                              <w:tcPr>
                                                <w:tcW w:w="6150" w:type="dxa"/>
                                                <w:tcMar>
                                                  <w:top w:w="15" w:type="dxa"/>
                                                  <w:left w:w="15" w:type="dxa"/>
                                                  <w:bottom w:w="15" w:type="dxa"/>
                                                  <w:right w:w="15" w:type="dxa"/>
                                                </w:tcMar>
                                                <w:vAlign w:val="center"/>
                                                <w:hideMark/>
                                              </w:tcPr>
                                              <w:p w:rsidR="006B0810" w:rsidRDefault="006B0810">
                                                <w:pPr>
                                                  <w:jc w:val="center"/>
                                                  <w:rPr>
                                                    <w:color w:val="000000"/>
                                                  </w:rPr>
                                                </w:pPr>
                                                <w:r>
                                                  <w:rPr>
                                                    <w:noProof/>
                                                    <w:color w:val="0000FF"/>
                                                  </w:rPr>
                                                  <w:drawing>
                                                    <wp:inline distT="0" distB="0" distL="0" distR="0">
                                                      <wp:extent cx="3810000" cy="2857500"/>
                                                      <wp:effectExtent l="0" t="0" r="0" b="0"/>
                                                      <wp:docPr id="35" name="Picture 35" descr="Welcome to Prophecy Update">
                                                        <a:hlinkClick xmlns:a="http://schemas.openxmlformats.org/drawingml/2006/main" r:id="rId7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Welcome to Prophecy Updat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6B0810">
                                            <w:trPr>
                                              <w:tblCellSpacing w:w="15" w:type="dxa"/>
                                              <w:jc w:val="center"/>
                                            </w:trPr>
                                            <w:tc>
                                              <w:tcPr>
                                                <w:tcW w:w="0" w:type="auto"/>
                                                <w:tcMar>
                                                  <w:top w:w="15" w:type="dxa"/>
                                                  <w:left w:w="15" w:type="dxa"/>
                                                  <w:bottom w:w="15" w:type="dxa"/>
                                                  <w:right w:w="15" w:type="dxa"/>
                                                </w:tcMar>
                                                <w:vAlign w:val="center"/>
                                                <w:hideMark/>
                                              </w:tcPr>
                                              <w:p w:rsidR="006B0810" w:rsidRDefault="006B0810">
                                                <w:pPr>
                                                  <w:jc w:val="center"/>
                                                  <w:rPr>
                                                    <w:b/>
                                                    <w:bCs/>
                                                    <w:color w:val="000000"/>
                                                  </w:rPr>
                                                </w:pPr>
                                                <w:r>
                                                  <w:rPr>
                                                    <w:b/>
                                                    <w:bCs/>
                                                    <w:color w:val="000000"/>
                                                  </w:rPr>
                                                  <w:t>Welcome to Prophecy Update</w:t>
                                                </w:r>
                                              </w:p>
                                            </w:tc>
                                          </w:tr>
                                        </w:tbl>
                                        <w:p w:rsidR="006B0810" w:rsidRDefault="006B0810">
                                          <w:pPr>
                                            <w:jc w:val="center"/>
                                            <w:rPr>
                                              <w:rFonts w:ascii="Georgia" w:hAnsi="Georgia"/>
                                              <w:color w:val="000000"/>
                                              <w:sz w:val="28"/>
                                              <w:szCs w:val="28"/>
                                            </w:rPr>
                                          </w:pPr>
                                        </w:p>
                                        <w:p w:rsidR="006B0810" w:rsidRDefault="006B0810">
                                          <w:pPr>
                                            <w:rPr>
                                              <w:rFonts w:ascii="Arial" w:hAnsi="Arial" w:cs="Arial"/>
                                              <w:color w:val="000000"/>
                                              <w:sz w:val="20"/>
                                              <w:szCs w:val="20"/>
                                            </w:rPr>
                                          </w:pPr>
                                        </w:p>
                                        <w:p w:rsidR="006B0810" w:rsidRDefault="006B0810">
                                          <w:pPr>
                                            <w:pStyle w:val="NormalWeb"/>
                                            <w:spacing w:before="0" w:beforeAutospacing="0" w:after="0" w:afterAutospacing="0"/>
                                            <w:jc w:val="center"/>
                                            <w:rPr>
                                              <w:rFonts w:ascii="Arial" w:hAnsi="Arial" w:cs="Arial"/>
                                              <w:color w:val="000000"/>
                                              <w:sz w:val="20"/>
                                              <w:szCs w:val="20"/>
                                            </w:rPr>
                                          </w:pPr>
                                          <w:hyperlink r:id="rId81"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6B0810" w:rsidRDefault="006B0810">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6B0810" w:rsidRDefault="006B0810">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6B0810" w:rsidRDefault="006B0810">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 xml:space="preserve">"Awesome - Great Work - Congratulations!"  - D. </w:t>
                                          </w:r>
                                          <w:proofErr w:type="spellStart"/>
                                          <w:r>
                                            <w:rPr>
                                              <w:rStyle w:val="Strong"/>
                                              <w:rFonts w:ascii="Arial" w:hAnsi="Arial" w:cs="Arial"/>
                                              <w:color w:val="000000"/>
                                              <w:sz w:val="20"/>
                                              <w:szCs w:val="20"/>
                                            </w:rPr>
                                            <w:t>Koerner</w:t>
                                          </w:r>
                                          <w:proofErr w:type="spellEnd"/>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color w:val="000000"/>
                                            </w:rPr>
                                          </w:pPr>
                                          <w:r>
                                            <w:rPr>
                                              <w:rFonts w:ascii="Arial" w:hAnsi="Arial" w:cs="Arial"/>
                                              <w:b/>
                                              <w:bCs/>
                                              <w:color w:val="000000"/>
                                              <w:sz w:val="20"/>
                                              <w:szCs w:val="20"/>
                                            </w:rPr>
                                            <w:lastRenderedPageBreak/>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6B0810" w:rsidRDefault="006B0810">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 "Moving and Inspirational" - D. </w:t>
                                          </w:r>
                                          <w:proofErr w:type="spellStart"/>
                                          <w:r>
                                            <w:rPr>
                                              <w:rFonts w:ascii="Arial" w:hAnsi="Arial" w:cs="Arial"/>
                                              <w:b/>
                                              <w:bCs/>
                                              <w:color w:val="000000"/>
                                              <w:sz w:val="20"/>
                                              <w:szCs w:val="20"/>
                                            </w:rPr>
                                            <w:t>Koerner</w:t>
                                          </w:r>
                                          <w:proofErr w:type="spellEnd"/>
                                          <w:r>
                                            <w:rPr>
                                              <w:rFonts w:ascii="Arial" w:hAnsi="Arial" w:cs="Arial"/>
                                              <w:b/>
                                              <w:bCs/>
                                              <w:color w:val="000000"/>
                                              <w:sz w:val="20"/>
                                              <w:szCs w:val="20"/>
                                            </w:rPr>
                                            <w:t>, Bakersfield, CA</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w:t>
                                          </w:r>
                                          <w:r>
                                            <w:rPr>
                                              <w:rFonts w:ascii="Arial" w:hAnsi="Arial" w:cs="Arial"/>
                                              <w:b/>
                                              <w:bCs/>
                                              <w:color w:val="000000"/>
                                              <w:sz w:val="20"/>
                                              <w:szCs w:val="20"/>
                                            </w:rPr>
                                            <w:lastRenderedPageBreak/>
                                            <w:t>the Lord's salvation through Jesus to repent now!" - Don Mills - Director of Programming - CSN Radio - Twin Falls, ID</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6B0810" w:rsidRDefault="006B0810">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6B0810" w:rsidRDefault="006B0810">
                                          <w:pPr>
                                            <w:pStyle w:val="NormalWeb"/>
                                            <w:spacing w:before="0" w:beforeAutospacing="0" w:after="0" w:afterAutospacing="0"/>
                                            <w:jc w:val="center"/>
                                            <w:rPr>
                                              <w:rFonts w:ascii="Arial" w:hAnsi="Arial" w:cs="Arial"/>
                                              <w:color w:val="000000"/>
                                              <w:sz w:val="20"/>
                                              <w:szCs w:val="20"/>
                                            </w:rPr>
                                          </w:pPr>
                                          <w:hyperlink r:id="rId82" w:tgtFrame="_blank" w:history="1">
                                            <w:r>
                                              <w:rPr>
                                                <w:rStyle w:val="Hyperlink"/>
                                                <w:rFonts w:ascii="Arial" w:hAnsi="Arial" w:cs="Arial"/>
                                                <w:b/>
                                                <w:bCs/>
                                                <w:color w:val="3366FF"/>
                                                <w:sz w:val="40"/>
                                                <w:szCs w:val="40"/>
                                              </w:rPr>
                                              <w:t>VISIT OUR STORE BY CLICKING HERE</w:t>
                                            </w:r>
                                          </w:hyperlink>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B0810" w:rsidRDefault="006B0810">
                                          <w:pPr>
                                            <w:rPr>
                                              <w:color w:val="000000"/>
                                            </w:rPr>
                                          </w:pPr>
                                          <w:r>
                                            <w:rPr>
                                              <w:rFonts w:ascii="Arial" w:hAnsi="Arial" w:cs="Arial"/>
                                              <w:color w:val="000000"/>
                                              <w:sz w:val="20"/>
                                              <w:szCs w:val="20"/>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rFonts w:ascii="Arial" w:hAnsi="Arial" w:cs="Arial"/>
                                              <w:color w:val="000000"/>
                                              <w:sz w:val="20"/>
                                              <w:szCs w:val="20"/>
                                            </w:rPr>
                                          </w:pP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spacing w:line="254" w:lineRule="auto"/>
                                            <w:rPr>
                                              <w:rFonts w:ascii="Arial" w:hAnsi="Arial" w:cs="Arial"/>
                                              <w:color w:val="000000"/>
                                            </w:rPr>
                                          </w:pPr>
                                          <w:r>
                                            <w:rPr>
                                              <w:rStyle w:val="Strong"/>
                                              <w:rFonts w:ascii="Arial" w:hAnsi="Arial" w:cs="Arial"/>
                                              <w:color w:val="000000"/>
                                              <w:sz w:val="32"/>
                                              <w:szCs w:val="32"/>
                                            </w:rPr>
                                            <w:t>Drama in the Desert Continues to Unfold</w:t>
                                          </w:r>
                                          <w:r>
                                            <w:rPr>
                                              <w:rFonts w:ascii="Arial" w:hAnsi="Arial" w:cs="Arial"/>
                                              <w:color w:val="000000"/>
                                            </w:rPr>
                                            <w:t xml:space="preserve"> - A. V. Rauf -</w:t>
                                          </w:r>
                                        </w:p>
                                        <w:p w:rsidR="006B0810" w:rsidRDefault="006B0810">
                                          <w:pPr>
                                            <w:spacing w:line="254" w:lineRule="auto"/>
                                            <w:rPr>
                                              <w:rFonts w:ascii="Arial" w:hAnsi="Arial" w:cs="Arial"/>
                                              <w:color w:val="000000"/>
                                            </w:rPr>
                                          </w:pPr>
                                          <w:hyperlink r:id="rId83" w:tgtFrame="_blank" w:history="1">
                                            <w:r>
                                              <w:rPr>
                                                <w:rStyle w:val="Hyperlink"/>
                                                <w:rFonts w:ascii="Arial" w:hAnsi="Arial" w:cs="Arial"/>
                                              </w:rPr>
                                              <w:t>http://bibleprophecyfortoday.com/2015/04/19/drama-in-the-desert-continues-to-unfold/</w:t>
                                            </w:r>
                                          </w:hyperlink>
                                          <w:r>
                                            <w:rPr>
                                              <w:rFonts w:ascii="Arial" w:hAnsi="Arial" w:cs="Arial"/>
                                              <w:color w:val="000000"/>
                                            </w:rPr>
                                            <w:t xml:space="preserve">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saiah 21:1-2-The burden of the desert of the sea. As whirlwinds in the south pass through; so it cometh from the desert, from a terrible land. A grievous vision is declared unto me; the treacherous dealer </w:t>
                                          </w:r>
                                          <w:proofErr w:type="spellStart"/>
                                          <w:r>
                                            <w:rPr>
                                              <w:rFonts w:ascii="Arial" w:hAnsi="Arial" w:cs="Arial"/>
                                              <w:color w:val="000000"/>
                                            </w:rPr>
                                            <w:t>dealeth</w:t>
                                          </w:r>
                                          <w:proofErr w:type="spellEnd"/>
                                          <w:r>
                                            <w:rPr>
                                              <w:rFonts w:ascii="Arial" w:hAnsi="Arial" w:cs="Arial"/>
                                              <w:color w:val="000000"/>
                                            </w:rPr>
                                            <w:t xml:space="preserve"> treacherously, and the spoiler </w:t>
                                          </w:r>
                                          <w:proofErr w:type="spellStart"/>
                                          <w:r>
                                            <w:rPr>
                                              <w:rFonts w:ascii="Arial" w:hAnsi="Arial" w:cs="Arial"/>
                                              <w:color w:val="000000"/>
                                            </w:rPr>
                                            <w:t>spoileth</w:t>
                                          </w:r>
                                          <w:proofErr w:type="spellEnd"/>
                                          <w:r>
                                            <w:rPr>
                                              <w:rFonts w:ascii="Arial" w:hAnsi="Arial" w:cs="Arial"/>
                                              <w:color w:val="000000"/>
                                            </w:rPr>
                                            <w:t>. Go up, O Elam: besiege, O Media; all the sighing thereof have I made to cease.</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saiah 21:14-17--The burden upon Arabia. In the forest in Arabia shall ye lodge, O ye travelling companies of </w:t>
                                          </w:r>
                                          <w:proofErr w:type="spellStart"/>
                                          <w:r>
                                            <w:rPr>
                                              <w:rFonts w:ascii="Arial" w:hAnsi="Arial" w:cs="Arial"/>
                                              <w:color w:val="000000"/>
                                            </w:rPr>
                                            <w:t>Dedanim</w:t>
                                          </w:r>
                                          <w:proofErr w:type="spellEnd"/>
                                          <w:r>
                                            <w:rPr>
                                              <w:rFonts w:ascii="Arial" w:hAnsi="Arial" w:cs="Arial"/>
                                              <w:color w:val="000000"/>
                                            </w:rPr>
                                            <w:t xml:space="preserve">. The inhabitants of the land of </w:t>
                                          </w:r>
                                          <w:proofErr w:type="spellStart"/>
                                          <w:r>
                                            <w:rPr>
                                              <w:rFonts w:ascii="Arial" w:hAnsi="Arial" w:cs="Arial"/>
                                              <w:color w:val="000000"/>
                                            </w:rPr>
                                            <w:t>Tema</w:t>
                                          </w:r>
                                          <w:proofErr w:type="spellEnd"/>
                                          <w:r>
                                            <w:rPr>
                                              <w:rFonts w:ascii="Arial" w:hAnsi="Arial" w:cs="Arial"/>
                                              <w:color w:val="000000"/>
                                            </w:rPr>
                                            <w:t xml:space="preserve"> brought water to him that was thirsty, they prevented with their bread him that fled. For they fled from the swords, from the drawn sword, and from the bent bow, and from the grievousness of war. For thus hath the Lord said unto me, Within a year, according to the years of </w:t>
                                          </w:r>
                                          <w:proofErr w:type="gramStart"/>
                                          <w:r>
                                            <w:rPr>
                                              <w:rFonts w:ascii="Arial" w:hAnsi="Arial" w:cs="Arial"/>
                                              <w:color w:val="000000"/>
                                            </w:rPr>
                                            <w:t>an</w:t>
                                          </w:r>
                                          <w:proofErr w:type="gramEnd"/>
                                          <w:r>
                                            <w:rPr>
                                              <w:rFonts w:ascii="Arial" w:hAnsi="Arial" w:cs="Arial"/>
                                              <w:color w:val="000000"/>
                                            </w:rPr>
                                            <w:t xml:space="preserve"> hireling, and all the glory of </w:t>
                                          </w:r>
                                          <w:proofErr w:type="spellStart"/>
                                          <w:r>
                                            <w:rPr>
                                              <w:rFonts w:ascii="Arial" w:hAnsi="Arial" w:cs="Arial"/>
                                              <w:color w:val="000000"/>
                                            </w:rPr>
                                            <w:t>Kedar</w:t>
                                          </w:r>
                                          <w:proofErr w:type="spellEnd"/>
                                          <w:r>
                                            <w:rPr>
                                              <w:rFonts w:ascii="Arial" w:hAnsi="Arial" w:cs="Arial"/>
                                              <w:color w:val="000000"/>
                                            </w:rPr>
                                            <w:t xml:space="preserve"> shall fail: And the residue of the number of archers, the mighty men of the children of </w:t>
                                          </w:r>
                                          <w:proofErr w:type="spellStart"/>
                                          <w:r>
                                            <w:rPr>
                                              <w:rFonts w:ascii="Arial" w:hAnsi="Arial" w:cs="Arial"/>
                                              <w:color w:val="000000"/>
                                            </w:rPr>
                                            <w:t>Kedar</w:t>
                                          </w:r>
                                          <w:proofErr w:type="spellEnd"/>
                                          <w:r>
                                            <w:rPr>
                                              <w:rFonts w:ascii="Arial" w:hAnsi="Arial" w:cs="Arial"/>
                                              <w:color w:val="000000"/>
                                            </w:rPr>
                                            <w:t>, shall be diminished: for the Lord God of Israel hath spoken it.</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The majority of the Middle East is pure desert. Across the border of Yemen in Saudi Arabia there are enormous stretches of desert. Across the western border in North Africa, again there are thousands of miles of desert sands.</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As the sands blow in every direction this is just what is happening on the socio-political scene in the area. Again, I mentioned that it really is spiritual and any astute student of the Bible can clearly see that God's written words are beginning to come to pass. We are seeing a dramatic shift in power bases as well.   As mentioned in an earlier post, this is the continuation of "Arab Spring,' which began in 2011 and has since seen many a leader toppled and replaced in various countries in the Middle East.</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n reference to the above mentioned Scripture, we know that Elam and Media make up parts of Persia, otherwise known as Iran. So this verse above is most certainly referring to Iran. Coincidence you say? </w:t>
                                          </w:r>
                                          <w:proofErr w:type="spellStart"/>
                                          <w:r>
                                            <w:rPr>
                                              <w:rFonts w:ascii="Arial" w:hAnsi="Arial" w:cs="Arial"/>
                                              <w:color w:val="000000"/>
                                            </w:rPr>
                                            <w:t>Ive</w:t>
                                          </w:r>
                                          <w:proofErr w:type="spellEnd"/>
                                          <w:r>
                                            <w:rPr>
                                              <w:rFonts w:ascii="Arial" w:hAnsi="Arial" w:cs="Arial"/>
                                              <w:color w:val="000000"/>
                                            </w:rPr>
                                            <w:t xml:space="preserve"> heard it said that coincidence is not a kosher word. The Bushehr nuclear reactor happens to be located in this same area.</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Further up the desert is Iran. As we know Iran is no friend of the US (or are they?) or Israel. But Iran is an ally of the forces now dominating Yemen led by the </w:t>
                                          </w:r>
                                          <w:proofErr w:type="spellStart"/>
                                          <w:r>
                                            <w:rPr>
                                              <w:rFonts w:ascii="Arial" w:hAnsi="Arial" w:cs="Arial"/>
                                              <w:color w:val="000000"/>
                                            </w:rPr>
                                            <w:t>Houthi</w:t>
                                          </w:r>
                                          <w:proofErr w:type="spellEnd"/>
                                          <w:r>
                                            <w:rPr>
                                              <w:rFonts w:ascii="Arial" w:hAnsi="Arial" w:cs="Arial"/>
                                              <w:color w:val="000000"/>
                                            </w:rPr>
                                            <w:t xml:space="preserve"> rebels. Iran and Saudi Arabia do not see eye-to-eye and we may very well have a Sunni vs. Shi'ite war in the making here.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Genesis 16:11-12-And the angel of the Lord said unto her, Behold, thou art with child and shalt bear a son, and shalt call his name Ishmael; because the Lord hath heard thy affliction. And he will be a wild man; his hand will be against every man, and every man's hand against him; and he shall dwell in the presence of all his brethren.</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It is being reported that Iran has just forbidden its citizens from practicing the Hajj to Mecca, one of the five pillars of Islam. Will Iran eventually abandon Mecca altogether? Iran has aspirations to bring the whole desert region under her control. Many believe that Iran will try to destabilize Saudi Arabia and turn it into a Shiite, Iran-controlled nation.</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Karbala, not Mecca is becoming Iran's holiest place and a history lesson could help in understanding why this may ultimately come to fruition in the very near future.</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According to the Shi'ite tradition, Al-</w:t>
                                          </w:r>
                                          <w:proofErr w:type="spellStart"/>
                                          <w:r>
                                            <w:rPr>
                                              <w:rFonts w:ascii="Arial" w:hAnsi="Arial" w:cs="Arial"/>
                                              <w:color w:val="000000"/>
                                            </w:rPr>
                                            <w:t>Husayn</w:t>
                                          </w:r>
                                          <w:proofErr w:type="spellEnd"/>
                                          <w:r>
                                            <w:rPr>
                                              <w:rFonts w:ascii="Arial" w:hAnsi="Arial" w:cs="Arial"/>
                                              <w:color w:val="000000"/>
                                            </w:rPr>
                                            <w:t xml:space="preserve"> ibn 'Ali ibn </w:t>
                                          </w:r>
                                          <w:proofErr w:type="spellStart"/>
                                          <w:r>
                                            <w:rPr>
                                              <w:rFonts w:ascii="Arial" w:hAnsi="Arial" w:cs="Arial"/>
                                              <w:color w:val="000000"/>
                                            </w:rPr>
                                            <w:t>Abi</w:t>
                                          </w:r>
                                          <w:proofErr w:type="spellEnd"/>
                                          <w:r>
                                            <w:rPr>
                                              <w:rFonts w:ascii="Arial" w:hAnsi="Arial" w:cs="Arial"/>
                                              <w:color w:val="000000"/>
                                            </w:rPr>
                                            <w:t xml:space="preserve"> </w:t>
                                          </w:r>
                                          <w:proofErr w:type="spellStart"/>
                                          <w:r>
                                            <w:rPr>
                                              <w:rFonts w:ascii="Arial" w:hAnsi="Arial" w:cs="Arial"/>
                                              <w:color w:val="000000"/>
                                            </w:rPr>
                                            <w:t>Talib</w:t>
                                          </w:r>
                                          <w:proofErr w:type="spellEnd"/>
                                          <w:r>
                                            <w:rPr>
                                              <w:rFonts w:ascii="Arial" w:hAnsi="Arial" w:cs="Arial"/>
                                              <w:color w:val="000000"/>
                                            </w:rPr>
                                            <w:t xml:space="preserve"> was their messianic figure. It was in Karbala that he was martyred.  He was the son of Ali ibn </w:t>
                                          </w:r>
                                          <w:proofErr w:type="spellStart"/>
                                          <w:r>
                                            <w:rPr>
                                              <w:rFonts w:ascii="Arial" w:hAnsi="Arial" w:cs="Arial"/>
                                              <w:color w:val="000000"/>
                                            </w:rPr>
                                            <w:t>Abi</w:t>
                                          </w:r>
                                          <w:proofErr w:type="spellEnd"/>
                                          <w:r>
                                            <w:rPr>
                                              <w:rFonts w:ascii="Arial" w:hAnsi="Arial" w:cs="Arial"/>
                                              <w:color w:val="000000"/>
                                            </w:rPr>
                                            <w:t xml:space="preserve"> </w:t>
                                          </w:r>
                                          <w:proofErr w:type="spellStart"/>
                                          <w:r>
                                            <w:rPr>
                                              <w:rFonts w:ascii="Arial" w:hAnsi="Arial" w:cs="Arial"/>
                                              <w:color w:val="000000"/>
                                            </w:rPr>
                                            <w:t>Ṭalib</w:t>
                                          </w:r>
                                          <w:proofErr w:type="spellEnd"/>
                                          <w:r>
                                            <w:rPr>
                                              <w:rFonts w:ascii="Arial" w:hAnsi="Arial" w:cs="Arial"/>
                                              <w:color w:val="000000"/>
                                            </w:rPr>
                                            <w:t xml:space="preserve">  who was the fourth </w:t>
                                          </w:r>
                                          <w:proofErr w:type="spellStart"/>
                                          <w:r>
                                            <w:rPr>
                                              <w:rFonts w:ascii="Arial" w:hAnsi="Arial" w:cs="Arial"/>
                                              <w:color w:val="000000"/>
                                            </w:rPr>
                                            <w:t>Rashidun</w:t>
                                          </w:r>
                                          <w:proofErr w:type="spellEnd"/>
                                          <w:r>
                                            <w:rPr>
                                              <w:rFonts w:ascii="Arial" w:hAnsi="Arial" w:cs="Arial"/>
                                              <w:color w:val="000000"/>
                                            </w:rPr>
                                            <w:t xml:space="preserve"> Caliph of Sunni Islam, and the very first Imam of Shia Islam and Fatimah Zahra, the daughter of their prophet Mohammed himself.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Al-</w:t>
                                          </w:r>
                                          <w:proofErr w:type="spellStart"/>
                                          <w:r>
                                            <w:rPr>
                                              <w:rFonts w:ascii="Arial" w:hAnsi="Arial" w:cs="Arial"/>
                                              <w:color w:val="000000"/>
                                            </w:rPr>
                                            <w:t>Husayn</w:t>
                                          </w:r>
                                          <w:proofErr w:type="spellEnd"/>
                                          <w:r>
                                            <w:rPr>
                                              <w:rFonts w:ascii="Arial" w:hAnsi="Arial" w:cs="Arial"/>
                                              <w:color w:val="000000"/>
                                            </w:rPr>
                                            <w:t xml:space="preserve"> was ultimately killed and beheaded in the Battle of Karbala on October 10, 680 along with most of his family members.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The annual memorial for him, which is celebrated even now is called Ashura</w:t>
                                          </w:r>
                                          <w:proofErr w:type="gramStart"/>
                                          <w:r>
                                            <w:rPr>
                                              <w:rFonts w:ascii="Arial" w:hAnsi="Arial" w:cs="Arial"/>
                                              <w:color w:val="000000"/>
                                            </w:rPr>
                                            <w:t>  and</w:t>
                                          </w:r>
                                          <w:proofErr w:type="gramEnd"/>
                                          <w:r>
                                            <w:rPr>
                                              <w:rFonts w:ascii="Arial" w:hAnsi="Arial" w:cs="Arial"/>
                                              <w:color w:val="000000"/>
                                            </w:rPr>
                                            <w:t xml:space="preserve"> is a day of mourning for Shi'ite Muslims. One needs to understand that it was the murderous rampage at Karbala that ultimately spawned the later Shi'ite movements. Anger at </w:t>
                                          </w:r>
                                          <w:proofErr w:type="spellStart"/>
                                          <w:r>
                                            <w:rPr>
                                              <w:rFonts w:ascii="Arial" w:hAnsi="Arial" w:cs="Arial"/>
                                              <w:color w:val="000000"/>
                                            </w:rPr>
                                            <w:t>Husayn's</w:t>
                                          </w:r>
                                          <w:proofErr w:type="spellEnd"/>
                                          <w:r>
                                            <w:rPr>
                                              <w:rFonts w:ascii="Arial" w:hAnsi="Arial" w:cs="Arial"/>
                                              <w:color w:val="000000"/>
                                            </w:rPr>
                                            <w:t xml:space="preserve"> death was turned into a rallying cry that helped undermine and ultimately overthrow the Umayyad Caliphate which overtook Al-</w:t>
                                          </w:r>
                                          <w:proofErr w:type="spellStart"/>
                                          <w:r>
                                            <w:rPr>
                                              <w:rFonts w:ascii="Arial" w:hAnsi="Arial" w:cs="Arial"/>
                                              <w:color w:val="000000"/>
                                            </w:rPr>
                                            <w:t>Husayn</w:t>
                                          </w:r>
                                          <w:proofErr w:type="spellEnd"/>
                                          <w:r>
                                            <w:rPr>
                                              <w:rFonts w:ascii="Arial" w:hAnsi="Arial" w:cs="Arial"/>
                                              <w:color w:val="000000"/>
                                            </w:rPr>
                                            <w:t xml:space="preserve">. I have to mention here that the grim and violent goings on that take place during Ashura are very similar to what the prophets that faced Elijah the </w:t>
                                          </w:r>
                                          <w:proofErr w:type="spellStart"/>
                                          <w:r>
                                            <w:rPr>
                                              <w:rFonts w:ascii="Arial" w:hAnsi="Arial" w:cs="Arial"/>
                                              <w:color w:val="000000"/>
                                            </w:rPr>
                                            <w:t>Tishbite</w:t>
                                          </w:r>
                                          <w:proofErr w:type="spellEnd"/>
                                          <w:r>
                                            <w:rPr>
                                              <w:rFonts w:ascii="Arial" w:hAnsi="Arial" w:cs="Arial"/>
                                              <w:color w:val="000000"/>
                                            </w:rPr>
                                            <w:t xml:space="preserve"> in the Bible did when they were trying to summon Baal:</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 Kings 18:27-29-And it came to pass at noon, that Elijah mocked them, and said, Cry aloud: for he is a god; either he is talking, or he is pursuing, or he is in a journey, or peradventure he </w:t>
                                          </w:r>
                                          <w:proofErr w:type="spellStart"/>
                                          <w:r>
                                            <w:rPr>
                                              <w:rFonts w:ascii="Arial" w:hAnsi="Arial" w:cs="Arial"/>
                                              <w:color w:val="000000"/>
                                            </w:rPr>
                                            <w:t>sleepeth</w:t>
                                          </w:r>
                                          <w:proofErr w:type="spellEnd"/>
                                          <w:r>
                                            <w:rPr>
                                              <w:rFonts w:ascii="Arial" w:hAnsi="Arial" w:cs="Arial"/>
                                              <w:color w:val="000000"/>
                                            </w:rPr>
                                            <w:t>, and must be awaked. And they cried aloud, and cut themselves after their manner with knives and lancets, till the blood gushed out upon them.  And it came to pass, when midday was past, and they prophesied until the time of the offering of the evening sacrifice, that there was neither voice, nor any to answer, nor any that regarded.</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One must have at least a basic understanding of Sunni and Shiite hatred. These two sects of Islam have been feuding with one another since the beginning of Islam. Not much has changed. The only common denominator here is their mutual hatred towards Israel and the Jews. If anything, this is now coming to a fever pitch and something is going to give. Shi'ite Iran's worldview is predicated on the belief that appearance of the Islamic Mahdi is now apparent and the spread and dominance of the Shi'ite sect of Islam will ultimately come to fruition.</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Just a few days ago, at the behest of Vladimir Putin, Russia lifted a ban on the sale of a sophisticated air-defense system to Iran. Russian Foreign Minister Sergey </w:t>
                                          </w:r>
                                          <w:proofErr w:type="spellStart"/>
                                          <w:r>
                                            <w:rPr>
                                              <w:rFonts w:ascii="Arial" w:hAnsi="Arial" w:cs="Arial"/>
                                              <w:color w:val="000000"/>
                                            </w:rPr>
                                            <w:t>Lavrov</w:t>
                                          </w:r>
                                          <w:proofErr w:type="spellEnd"/>
                                          <w:r>
                                            <w:rPr>
                                              <w:rFonts w:ascii="Arial" w:hAnsi="Arial" w:cs="Arial"/>
                                              <w:color w:val="000000"/>
                                            </w:rPr>
                                            <w:t xml:space="preserve"> said the move to end the ban on shipping the S-300 anti-aircraft missile system to Iran was prompted by the recent progress in talks over Tehran's nuclear program. The ban had been in place since 2010. This was five years ago.</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decision was also applauded by Iranian Foreign Minister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who also said: "But Russia is an important neighbor for us, an important partner."</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xml:space="preserve">Did you hear that? Iran (Persia) and Russia (Gog) are important partners. What does the Bible have to say about this? </w:t>
                                          </w:r>
                                          <w:proofErr w:type="spellStart"/>
                                          <w:r>
                                            <w:rPr>
                                              <w:rFonts w:ascii="Arial" w:hAnsi="Arial" w:cs="Arial"/>
                                              <w:color w:val="000000"/>
                                            </w:rPr>
                                            <w:t>Im</w:t>
                                          </w:r>
                                          <w:proofErr w:type="spellEnd"/>
                                          <w:r>
                                            <w:rPr>
                                              <w:rFonts w:ascii="Arial" w:hAnsi="Arial" w:cs="Arial"/>
                                              <w:color w:val="000000"/>
                                            </w:rPr>
                                            <w:t xml:space="preserve"> glad you asked. The preliminary stages of the great war of Gog and Magog also referred by some scholars as World War 3 as outlined is outlined in Ezekiel 38 &amp; 39 are beginning to materialize. And I haven't even mentioned what has been happening in Turkey. (Please see my previous posts Antichrist and the Assyrian Connection and the War of Gog and Magog Parts 1-4)</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I want to mention a certain scripture and tie this in to what is happening in both Saudi Arabia and Yemen:</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Ezekiel 38:13-Sheba, and </w:t>
                                          </w:r>
                                          <w:proofErr w:type="spellStart"/>
                                          <w:r>
                                            <w:rPr>
                                              <w:rFonts w:ascii="Arial" w:hAnsi="Arial" w:cs="Arial"/>
                                              <w:color w:val="000000"/>
                                            </w:rPr>
                                            <w:t>Dedan</w:t>
                                          </w:r>
                                          <w:proofErr w:type="spellEnd"/>
                                          <w:r>
                                            <w:rPr>
                                              <w:rFonts w:ascii="Arial" w:hAnsi="Arial" w:cs="Arial"/>
                                              <w:color w:val="000000"/>
                                            </w:rPr>
                                            <w:t xml:space="preserve">, and the merchants of </w:t>
                                          </w:r>
                                          <w:proofErr w:type="spellStart"/>
                                          <w:r>
                                            <w:rPr>
                                              <w:rFonts w:ascii="Arial" w:hAnsi="Arial" w:cs="Arial"/>
                                              <w:color w:val="000000"/>
                                            </w:rPr>
                                            <w:t>Tarshish</w:t>
                                          </w:r>
                                          <w:proofErr w:type="spellEnd"/>
                                          <w:r>
                                            <w:rPr>
                                              <w:rFonts w:ascii="Arial" w:hAnsi="Arial" w:cs="Arial"/>
                                              <w:color w:val="000000"/>
                                            </w:rPr>
                                            <w:t xml:space="preserve">, with all the young lions thereof, shall say unto thee, Art thou come to take a spoil? </w:t>
                                          </w:r>
                                          <w:proofErr w:type="gramStart"/>
                                          <w:r>
                                            <w:rPr>
                                              <w:rFonts w:ascii="Arial" w:hAnsi="Arial" w:cs="Arial"/>
                                              <w:color w:val="000000"/>
                                            </w:rPr>
                                            <w:t>hast</w:t>
                                          </w:r>
                                          <w:proofErr w:type="gramEnd"/>
                                          <w:r>
                                            <w:rPr>
                                              <w:rFonts w:ascii="Arial" w:hAnsi="Arial" w:cs="Arial"/>
                                              <w:color w:val="000000"/>
                                            </w:rPr>
                                            <w:t xml:space="preserve"> thou gathered thy company to take a prey? </w:t>
                                          </w:r>
                                          <w:proofErr w:type="gramStart"/>
                                          <w:r>
                                            <w:rPr>
                                              <w:rFonts w:ascii="Arial" w:hAnsi="Arial" w:cs="Arial"/>
                                              <w:color w:val="000000"/>
                                            </w:rPr>
                                            <w:t>to</w:t>
                                          </w:r>
                                          <w:proofErr w:type="gramEnd"/>
                                          <w:r>
                                            <w:rPr>
                                              <w:rFonts w:ascii="Arial" w:hAnsi="Arial" w:cs="Arial"/>
                                              <w:color w:val="000000"/>
                                            </w:rPr>
                                            <w:t xml:space="preserve"> carry away silver and gold, to take away cattle and goods, to take a great spoil?</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 mentioned in the previous posts that Sheba was the ancient name for Yemen and </w:t>
                                          </w:r>
                                          <w:proofErr w:type="spellStart"/>
                                          <w:r>
                                            <w:rPr>
                                              <w:rFonts w:ascii="Arial" w:hAnsi="Arial" w:cs="Arial"/>
                                              <w:color w:val="000000"/>
                                            </w:rPr>
                                            <w:t>Dedan</w:t>
                                          </w:r>
                                          <w:proofErr w:type="spellEnd"/>
                                          <w:r>
                                            <w:rPr>
                                              <w:rFonts w:ascii="Arial" w:hAnsi="Arial" w:cs="Arial"/>
                                              <w:color w:val="000000"/>
                                            </w:rPr>
                                            <w:t xml:space="preserve"> was the ancient name for Saudi Arabia. I also mentioned that the name </w:t>
                                          </w:r>
                                          <w:proofErr w:type="spellStart"/>
                                          <w:r>
                                            <w:rPr>
                                              <w:rFonts w:ascii="Arial" w:hAnsi="Arial" w:cs="Arial"/>
                                              <w:color w:val="000000"/>
                                            </w:rPr>
                                            <w:t>Brittania</w:t>
                                          </w:r>
                                          <w:proofErr w:type="spellEnd"/>
                                          <w:r>
                                            <w:rPr>
                                              <w:rFonts w:ascii="Arial" w:hAnsi="Arial" w:cs="Arial"/>
                                              <w:color w:val="000000"/>
                                            </w:rPr>
                                            <w:t xml:space="preserve">, from which Great Britain gets its name, means a land of tin, and it is an island beyond </w:t>
                                          </w:r>
                                          <w:proofErr w:type="spellStart"/>
                                          <w:r>
                                            <w:rPr>
                                              <w:rFonts w:ascii="Arial" w:hAnsi="Arial" w:cs="Arial"/>
                                              <w:color w:val="000000"/>
                                            </w:rPr>
                                            <w:t>Tarsish</w:t>
                                          </w:r>
                                          <w:proofErr w:type="spellEnd"/>
                                          <w:r>
                                            <w:rPr>
                                              <w:rFonts w:ascii="Arial" w:hAnsi="Arial" w:cs="Arial"/>
                                              <w:color w:val="000000"/>
                                            </w:rPr>
                                            <w:t xml:space="preserve">. Now in the ancient world, </w:t>
                                          </w:r>
                                          <w:proofErr w:type="spellStart"/>
                                          <w:r>
                                            <w:rPr>
                                              <w:rFonts w:ascii="Arial" w:hAnsi="Arial" w:cs="Arial"/>
                                              <w:color w:val="000000"/>
                                            </w:rPr>
                                            <w:t>Tarsish</w:t>
                                          </w:r>
                                          <w:proofErr w:type="spellEnd"/>
                                          <w:r>
                                            <w:rPr>
                                              <w:rFonts w:ascii="Arial" w:hAnsi="Arial" w:cs="Arial"/>
                                              <w:color w:val="000000"/>
                                            </w:rPr>
                                            <w:t xml:space="preserve"> was thought of being at the tip of Spain. The area we know as Gibraltar. The young lions thereof are the </w:t>
                                          </w:r>
                                          <w:proofErr w:type="spellStart"/>
                                          <w:r>
                                            <w:rPr>
                                              <w:rFonts w:ascii="Arial" w:hAnsi="Arial" w:cs="Arial"/>
                                              <w:color w:val="000000"/>
                                            </w:rPr>
                                            <w:t>commonwelth</w:t>
                                          </w:r>
                                          <w:proofErr w:type="spellEnd"/>
                                          <w:r>
                                            <w:rPr>
                                              <w:rFonts w:ascii="Arial" w:hAnsi="Arial" w:cs="Arial"/>
                                              <w:color w:val="000000"/>
                                            </w:rPr>
                                            <w:t xml:space="preserve"> that sprang from Britain as in the United States of </w:t>
                                          </w:r>
                                          <w:proofErr w:type="spellStart"/>
                                          <w:r>
                                            <w:rPr>
                                              <w:rFonts w:ascii="Arial" w:hAnsi="Arial" w:cs="Arial"/>
                                              <w:color w:val="000000"/>
                                            </w:rPr>
                                            <w:t>Ameica</w:t>
                                          </w:r>
                                          <w:proofErr w:type="spellEnd"/>
                                          <w:r>
                                            <w:rPr>
                                              <w:rFonts w:ascii="Arial" w:hAnsi="Arial" w:cs="Arial"/>
                                              <w:color w:val="000000"/>
                                            </w:rPr>
                                            <w:t>.</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Most Bible commentators and analysts agree with this exposition. But let's get back to the desert here.</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According to the Wall Street Journal, the Iran-backed </w:t>
                                          </w:r>
                                          <w:proofErr w:type="spellStart"/>
                                          <w:r>
                                            <w:rPr>
                                              <w:rFonts w:ascii="Arial" w:hAnsi="Arial" w:cs="Arial"/>
                                              <w:color w:val="000000"/>
                                            </w:rPr>
                                            <w:t>Houthi</w:t>
                                          </w:r>
                                          <w:proofErr w:type="spellEnd"/>
                                          <w:r>
                                            <w:rPr>
                                              <w:rFonts w:ascii="Arial" w:hAnsi="Arial" w:cs="Arial"/>
                                              <w:color w:val="000000"/>
                                            </w:rPr>
                                            <w:t xml:space="preserve"> rebels have seized control of the capital of Yemen and are trying to establish diplomatic relations with Russia and China. They feel threatened by Western support for Saudi Arabia. The </w:t>
                                          </w:r>
                                          <w:proofErr w:type="spellStart"/>
                                          <w:r>
                                            <w:rPr>
                                              <w:rFonts w:ascii="Arial" w:hAnsi="Arial" w:cs="Arial"/>
                                              <w:color w:val="000000"/>
                                            </w:rPr>
                                            <w:t>Houthis</w:t>
                                          </w:r>
                                          <w:proofErr w:type="spellEnd"/>
                                          <w:r>
                                            <w:rPr>
                                              <w:rFonts w:ascii="Arial" w:hAnsi="Arial" w:cs="Arial"/>
                                              <w:color w:val="000000"/>
                                            </w:rPr>
                                            <w:t xml:space="preserve"> have just sent a delegation to Russia to build this relationship.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Keep in mind that remember that Russia is already at war in Ukraine and tension between U.S and Russian relations are escalating.</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Let's also remember that Russia has just announced that she will stand by and help the Palestinians set up their desired state within the borders of Israel.</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Remember I recently posted that Turkey and Saudi Arabia, have been actively engaged in high-level talks with the goal of possibly creating a joint military alliance to oust Syrian President Bashar Assad. Today the prime </w:t>
                                          </w:r>
                                          <w:r>
                                            <w:rPr>
                                              <w:rFonts w:ascii="Arial" w:hAnsi="Arial" w:cs="Arial"/>
                                              <w:color w:val="000000"/>
                                            </w:rPr>
                                            <w:lastRenderedPageBreak/>
                                            <w:t xml:space="preserve">minister of Turkey is </w:t>
                                          </w:r>
                                          <w:proofErr w:type="spellStart"/>
                                          <w:r>
                                            <w:rPr>
                                              <w:rFonts w:ascii="Arial" w:hAnsi="Arial" w:cs="Arial"/>
                                              <w:color w:val="000000"/>
                                            </w:rPr>
                                            <w:t>Recep</w:t>
                                          </w:r>
                                          <w:proofErr w:type="spellEnd"/>
                                          <w:r>
                                            <w:rPr>
                                              <w:rFonts w:ascii="Arial" w:hAnsi="Arial" w:cs="Arial"/>
                                              <w:color w:val="000000"/>
                                            </w:rPr>
                                            <w:t xml:space="preserve"> </w:t>
                                          </w:r>
                                          <w:proofErr w:type="spellStart"/>
                                          <w:r>
                                            <w:rPr>
                                              <w:rFonts w:ascii="Arial" w:hAnsi="Arial" w:cs="Arial"/>
                                              <w:color w:val="000000"/>
                                            </w:rPr>
                                            <w:t>Tayyip</w:t>
                                          </w:r>
                                          <w:proofErr w:type="spellEnd"/>
                                          <w:r>
                                            <w:rPr>
                                              <w:rFonts w:ascii="Arial" w:hAnsi="Arial" w:cs="Arial"/>
                                              <w:color w:val="000000"/>
                                            </w:rPr>
                                            <w:t xml:space="preserve"> Erdogan. Today the Turkish army is on the Syrian border.</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Meanwhile, ISIS has been expanding rapidly in Syria and is now just a stone's throw from Bashar Assad's residence in Damascus. Parts of Damascus have already been brought to ruins.</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saiah 17:1-3-The burden of Damascus. Behold, Damascus is taken away from being a city, and it shall be a ruinous heap. The cities of </w:t>
                                          </w:r>
                                          <w:proofErr w:type="spellStart"/>
                                          <w:r>
                                            <w:rPr>
                                              <w:rFonts w:ascii="Arial" w:hAnsi="Arial" w:cs="Arial"/>
                                              <w:color w:val="000000"/>
                                            </w:rPr>
                                            <w:t>Aroer</w:t>
                                          </w:r>
                                          <w:proofErr w:type="spellEnd"/>
                                          <w:r>
                                            <w:rPr>
                                              <w:rFonts w:ascii="Arial" w:hAnsi="Arial" w:cs="Arial"/>
                                              <w:color w:val="000000"/>
                                            </w:rPr>
                                            <w:t xml:space="preserve"> are forsaken: they shall be for flocks, which shall lie down, and none shall make them afraid. The fortress also shall cease from Ephraim, and the kingdom from Damascus, and the remnant of Syria.</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b/>
                                              <w:bCs/>
                                              <w:color w:val="000000"/>
                                            </w:rPr>
                                            <w:t xml:space="preserve">Could this be a precursor of the Isaiah 17 war to come?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Jeremiah 49:23-27--Concerning Damascus. </w:t>
                                          </w:r>
                                          <w:proofErr w:type="spellStart"/>
                                          <w:r>
                                            <w:rPr>
                                              <w:rFonts w:ascii="Arial" w:hAnsi="Arial" w:cs="Arial"/>
                                              <w:color w:val="000000"/>
                                            </w:rPr>
                                            <w:t>Hamath</w:t>
                                          </w:r>
                                          <w:proofErr w:type="spellEnd"/>
                                          <w:r>
                                            <w:rPr>
                                              <w:rFonts w:ascii="Arial" w:hAnsi="Arial" w:cs="Arial"/>
                                              <w:color w:val="000000"/>
                                            </w:rPr>
                                            <w:t xml:space="preserve"> is confounded, and Arpad: for they have heard evil tidings: they are fainthearted; there is sorrow on the sea; it cannot be quiet. Damascus is waxed feeble, and </w:t>
                                          </w:r>
                                          <w:proofErr w:type="spellStart"/>
                                          <w:r>
                                            <w:rPr>
                                              <w:rFonts w:ascii="Arial" w:hAnsi="Arial" w:cs="Arial"/>
                                              <w:color w:val="000000"/>
                                            </w:rPr>
                                            <w:t>turneth</w:t>
                                          </w:r>
                                          <w:proofErr w:type="spellEnd"/>
                                          <w:r>
                                            <w:rPr>
                                              <w:rFonts w:ascii="Arial" w:hAnsi="Arial" w:cs="Arial"/>
                                              <w:color w:val="000000"/>
                                            </w:rPr>
                                            <w:t xml:space="preserve"> herself to flee, and fear hath seized on her: anguish and sorrows have taken her, as a woman in travail. How is the city of praise not left, the city of my joy! Therefore her young men shall fall in her streets, and all the men of war shall be cut off in that day, </w:t>
                                          </w:r>
                                          <w:proofErr w:type="spellStart"/>
                                          <w:r>
                                            <w:rPr>
                                              <w:rFonts w:ascii="Arial" w:hAnsi="Arial" w:cs="Arial"/>
                                              <w:color w:val="000000"/>
                                            </w:rPr>
                                            <w:t>saith</w:t>
                                          </w:r>
                                          <w:proofErr w:type="spellEnd"/>
                                          <w:r>
                                            <w:rPr>
                                              <w:rFonts w:ascii="Arial" w:hAnsi="Arial" w:cs="Arial"/>
                                              <w:color w:val="000000"/>
                                            </w:rPr>
                                            <w:t xml:space="preserve"> the Lord of hosts. And I will kindle a fire in the wall of Damascus, and it shall consume the palaces of </w:t>
                                          </w:r>
                                          <w:proofErr w:type="spellStart"/>
                                          <w:r>
                                            <w:rPr>
                                              <w:rFonts w:ascii="Arial" w:hAnsi="Arial" w:cs="Arial"/>
                                              <w:color w:val="000000"/>
                                            </w:rPr>
                                            <w:t>Benhadad</w:t>
                                          </w:r>
                                          <w:proofErr w:type="spellEnd"/>
                                          <w:r>
                                            <w:rPr>
                                              <w:rFonts w:ascii="Arial" w:hAnsi="Arial" w:cs="Arial"/>
                                              <w:color w:val="000000"/>
                                            </w:rPr>
                                            <w:t>.</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t won't </w:t>
                                          </w:r>
                                          <w:proofErr w:type="spellStart"/>
                                          <w:r>
                                            <w:rPr>
                                              <w:rFonts w:ascii="Arial" w:hAnsi="Arial" w:cs="Arial"/>
                                              <w:color w:val="000000"/>
                                            </w:rPr>
                                            <w:t>belong</w:t>
                                          </w:r>
                                          <w:proofErr w:type="spellEnd"/>
                                          <w:r>
                                            <w:rPr>
                                              <w:rFonts w:ascii="Arial" w:hAnsi="Arial" w:cs="Arial"/>
                                              <w:color w:val="000000"/>
                                            </w:rPr>
                                            <w:t xml:space="preserve"> before Israel jumps in the foray and takes center stage in this drama in the desert that is unfolding. Remember when Israel destroyed the nuclear reactor in Iraq? Had that not happened then perhaps the Gulf War against Saddam Hussein quite possibly could have been a nuclear confrontation. Israel will not allow Iran to have these weapons. It is blatantly obvious that the pages of your Bible are literally coming to life! The sands of the hourglass are diminishing day by day, minute by minute, second by second.........</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t>I again plea with you to study the Scriptures and accept Jesus Christ as your Lord &amp; Savior while there still remains time and before time runs out. Pray for your family and friends. I didn't even mention the Rapture in this article and that may precede all of what is yet to transpire as mentioned in this article.</w:t>
                                          </w:r>
                                        </w:p>
                                        <w:p w:rsidR="006B0810" w:rsidRDefault="006B0810">
                                          <w:pPr>
                                            <w:spacing w:line="254" w:lineRule="auto"/>
                                            <w:rPr>
                                              <w:rFonts w:ascii="Arial" w:hAnsi="Arial" w:cs="Arial"/>
                                              <w:color w:val="000000"/>
                                            </w:rPr>
                                          </w:pPr>
                                          <w:r>
                                            <w:rPr>
                                              <w:rFonts w:ascii="Arial" w:hAnsi="Arial" w:cs="Arial"/>
                                              <w:color w:val="000000"/>
                                            </w:rPr>
                                            <w:t xml:space="preserve">  </w:t>
                                          </w:r>
                                        </w:p>
                                        <w:p w:rsidR="006B0810" w:rsidRDefault="006B0810">
                                          <w:pPr>
                                            <w:pStyle w:val="NormalWeb"/>
                                            <w:spacing w:before="0" w:beforeAutospacing="0" w:after="0" w:afterAutospacing="0" w:line="254" w:lineRule="auto"/>
                                            <w:rPr>
                                              <w:rFonts w:ascii="Arial" w:hAnsi="Arial" w:cs="Arial"/>
                                              <w:color w:val="000000"/>
                                            </w:rPr>
                                          </w:pPr>
                                          <w:r>
                                            <w:rPr>
                                              <w:rFonts w:ascii="Arial" w:hAnsi="Arial" w:cs="Arial"/>
                                              <w:color w:val="000000"/>
                                            </w:rPr>
                                            <w:b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tcMar>
                                                  <w:top w:w="0" w:type="dxa"/>
                                                  <w:left w:w="0" w:type="dxa"/>
                                                  <w:bottom w:w="15" w:type="dxa"/>
                                                  <w:right w:w="0" w:type="dxa"/>
                                                </w:tcMar>
                                                <w:vAlign w:val="center"/>
                                                <w:hideMark/>
                                              </w:tcPr>
                                              <w:p w:rsidR="006B0810" w:rsidRDefault="006B0810">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shd w:val="clear" w:color="auto" w:fill="FF0000"/>
                                                <w:vAlign w:val="center"/>
                                                <w:hideMark/>
                                              </w:tcPr>
                                              <w:p w:rsidR="006B0810" w:rsidRDefault="006B0810">
                                                <w:pPr>
                                                  <w:jc w:val="center"/>
                                                </w:pPr>
                                                <w:r>
                                                  <w:rPr>
                                                    <w:noProof/>
                                                  </w:rPr>
                                                  <w:lastRenderedPageBreak/>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rFonts w:ascii="Arial" w:hAnsi="Arial" w:cs="Arial"/>
                                              <w:color w:val="000000"/>
                                              <w:sz w:val="20"/>
                                              <w:szCs w:val="20"/>
                                            </w:rPr>
                                          </w:pP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B0810" w:rsidRDefault="006B0810">
                                          <w:pPr>
                                            <w:rPr>
                                              <w:rFonts w:ascii="Arial" w:hAnsi="Arial" w:cs="Arial"/>
                                              <w:color w:val="000000"/>
                                              <w:sz w:val="20"/>
                                              <w:szCs w:val="20"/>
                                            </w:rPr>
                                          </w:pPr>
                                          <w:r>
                                            <w:rPr>
                                              <w:rStyle w:val="Strong"/>
                                              <w:rFonts w:ascii="Arial" w:hAnsi="Arial" w:cs="Arial"/>
                                              <w:color w:val="000000"/>
                                              <w:sz w:val="32"/>
                                              <w:szCs w:val="32"/>
                                            </w:rPr>
                                            <w:t>Christians Are Being Systematically Purged From the U.S. Military</w:t>
                                          </w:r>
                                          <w:r>
                                            <w:rPr>
                                              <w:rFonts w:ascii="Arial" w:hAnsi="Arial" w:cs="Arial"/>
                                              <w:color w:val="000000"/>
                                              <w:sz w:val="20"/>
                                              <w:szCs w:val="20"/>
                                            </w:rPr>
                                            <w:t xml:space="preserve"> - By Michael Snyder -</w:t>
                                          </w:r>
                                        </w:p>
                                        <w:p w:rsidR="006B0810" w:rsidRDefault="006B0810">
                                          <w:pPr>
                                            <w:rPr>
                                              <w:rFonts w:ascii="Arial" w:hAnsi="Arial" w:cs="Arial"/>
                                              <w:color w:val="000000"/>
                                              <w:sz w:val="20"/>
                                              <w:szCs w:val="20"/>
                                            </w:rPr>
                                          </w:pPr>
                                          <w:hyperlink r:id="rId84" w:tgtFrame="_blank" w:history="1">
                                            <w:r>
                                              <w:rPr>
                                                <w:rStyle w:val="Hyperlink"/>
                                                <w:rFonts w:ascii="Arial" w:hAnsi="Arial" w:cs="Arial"/>
                                              </w:rPr>
                                              <w:t>http://endoftheamericandream.com/archives/christians-are-being-systematically-purged-from-the-u-s-military</w:t>
                                            </w:r>
                                          </w:hyperlink>
                                          <w:r>
                                            <w:rPr>
                                              <w:rFonts w:ascii="Arial" w:hAnsi="Arial" w:cs="Arial"/>
                                              <w:color w:val="000000"/>
                                              <w:sz w:val="20"/>
                                              <w:szCs w:val="20"/>
                                            </w:rPr>
                                            <w:t xml:space="preserve">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f you are a Bible-believing Christian, there is no place for you in Barack Obama's version of the U.S. military.  Christian service members all over the nation are being disciplined for reading their Bibles, talking about their faith publicly and encouraging others to live a moral lifestyle.  And just saying the name of "Jesus" at the wrong place or the wrong time while serving in the military is enough to spark a national controversy.  We live at a time when political correctness in America is wildly out of control, and thanks to Obama the U.S. military has become one of the most politically correct institutions in our society.  Things have gotten so bad that dozens of top officers that did not agree with Obama's views have been forced out of the military in recent years.  The U.S. military is being transformed into an overtly anti-Christian institution, and for those of us that are Christians that is a very chilling developmen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Perhaps you think that the title of this article is a bit of an exaggeration.</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Perhaps you think that there is no way things could have gotten that ba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Well, I grew up as a military kid.  In those days, the U.S. military was actually quite welcoming to Christians.  But now things have completely and totally change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For example, just the other day the Washington Times reported that large numbers of Christians are either leaving the military or never joining in the first place because of the "hostile work environment" that currently exist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Christians are leaving the U.S. military or are discouraged from joining in the first place because of a "hostile work environment" that doesn't let them express their beliefs openly, religious freedom advocates say.</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ichael Berry, senior counsel at the Liberty Institute, a Texas-based legal organization dedicated to defending religious liberty in America, said recent high-profile cases of military chaplains facing punishment for private counseling sessions that reflected the teachings of their religion could cause </w:t>
                                          </w:r>
                                          <w:r>
                                            <w:rPr>
                                              <w:rFonts w:ascii="Arial" w:hAnsi="Arial" w:cs="Arial"/>
                                              <w:color w:val="000000"/>
                                            </w:rPr>
                                            <w:lastRenderedPageBreak/>
                                            <w:t>devout Americans who are qualified for military service to think twice about joining the military.</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Could this be what Barack Obama want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Could it be possible that he actually wants to discourage young Bible-believing Christians from serving our country?  Because according to the Times, that is exactly what is happening...</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People of faith are going to stay away from the military," said Mr. Berry in an interview with The Washington Time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 can't tell you how many moms and dads I've spoken to who say, 'My son or daughter wants to join the military, [but] in light of what you've described, I'm not sure I want to let them join the military anymore,' and I don't blame them. I would have serious reservations about my own kids joining," Mr. Berry sai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f you are in the military today, you have got to be so careful about any expression of faith.</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Even the slightest slip up can cause the authorities to crack down on you.</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ust consider the following two examples which come from </w:t>
                                          </w:r>
                                          <w:proofErr w:type="spellStart"/>
                                          <w:r>
                                            <w:rPr>
                                              <w:rFonts w:ascii="Arial" w:hAnsi="Arial" w:cs="Arial"/>
                                              <w:color w:val="000000"/>
                                            </w:rPr>
                                            <w:t>Newsmax</w:t>
                                          </w:r>
                                          <w:proofErr w:type="spellEnd"/>
                                          <w:r>
                                            <w:rPr>
                                              <w:rFonts w:ascii="Arial" w:hAnsi="Arial" w:cs="Arial"/>
                                              <w:color w:val="000000"/>
                                            </w:rPr>
                                            <w: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December, a chaplain for a Ranger training battalion was sent an administrative letter of concern after a soldier complained that he had promoted Christianity and used a Bible during a mandatory suicide-prevention training session.</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Last month, a Navy chaplain was removed from his job and may lose his career after complaints about his private counseling during which he discouraged homosexuality and sex outside of marriag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You mean a Christian chaplain actually "used a Bible" and "promoted Christianity"?</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the old days, doing those things was the very essence of what being a chaplain was all abou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How in the world are you supposed to be a chaplain without "using the Bibl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t doesn't make any sens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Like I said, the U.S. military is becoming an overtly anti-Christian institution, and it starts at the very top.</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Since he has been in the White House, Barack Obama has consistently slammed Bible-believing Christians.  Obviously he considers them to be among his chief political enemies, and he barely tries to hide his animosity for them.  We saw another example of this just recently...</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Consider what Obama-who is on record saying "we are no longer a Christian nation," and who never notes the Islamic identity of murderers or the Christian identity of their victims, and who ignored a recent UN session on Christian persecution-had to say about Christians at the Easter Prayer Breakfast:  "On Easter, I do reflect on the fact that as a Christian, I am supposed to love.  And I have to say that sometimes when I listen to less than loving expressions by Christians, I get concerne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One of the key people that the Obama administration has brought in to advise the Pentagon on matters of faith and the military is a man named Mikey Weinstein.</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Weinstein is the head of the Military Religious Freedom Foundation, and to say that he hates evangelical Christians is a huge understatement.  The following comes from one of my previous article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he MRFF is a very insidious organization.  It is headed up by a man named Mikey Weinstein.  He has called Christians "human monsters" and "enemies of the United States Constitution".  Weinstein is convinced that sharing the gospel of Jesus Christ while in the military is "sedition and treason" and should be punished as such.</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With guys like that telling the Pentagon how to treat Christians, no wonder things have gotten so ba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Obama is "fundamentally transforming" the military, and those that aren't willing to go along are being forced ou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But don't just take my word for i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a previous article, I included these amazing quotes from retired high ranking officer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etired Army Major General Paul </w:t>
                                          </w:r>
                                          <w:proofErr w:type="spellStart"/>
                                          <w:r>
                                            <w:rPr>
                                              <w:rFonts w:ascii="Arial" w:hAnsi="Arial" w:cs="Arial"/>
                                              <w:color w:val="000000"/>
                                            </w:rPr>
                                            <w:t>Vallely</w:t>
                                          </w:r>
                                          <w:proofErr w:type="spellEnd"/>
                                          <w:r>
                                            <w:rPr>
                                              <w:rFonts w:ascii="Arial" w:hAnsi="Arial" w:cs="Arial"/>
                                              <w:color w:val="000000"/>
                                            </w:rPr>
                                            <w:t>: "The White House protects their own. That's why they stalled on the investigation into fast and furious, Benghazi and Obamacare. He's intentionally weakening and gutting our military, Pentagon and reducing us as a superpower, and anyone in the ranks who disagrees or speaks out is being purge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Retired Army Major General Patrick Brady: "There is no doubt he (Obama) is intent on emasculating the military and will fire anyone who disagrees with him."</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Retired Army Lt. General William G. "Jerry" Boykin: "Over the past three years, it is unprecedented for the number of four-star generals to be relieved of duty, and not necessarily relieved for caus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Retired Navy Captain Joseph John: "I believe there are more than 137 officers who have been forced out or given bad evaluation reports so they will never make Flag (officer), because of their failure to comply to certain view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Are you starting to get the pictur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addition, specific evangelical Christian groups are often being singled out as "hate groups" during military training sessions around the country.  The following is from Fox New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Several dozen U.S. Army active duty and reserve troops were told last week that the American Family Association, a well-respected Christian ministry, should be classified as a domestic hate group because the group advocates for traditional family value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he briefing was held at Camp Shelby in Mississippi and listed the AFA alongside domestic hate groups like the Ku Klux Klan, Neo-Nazis, the Black Panthers and the Nation of Islam.</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Needless to say, the AFA is not a hate group.</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But they are Bible-believing Christians that take their faith seriously.</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For Obama and his minions, that is a very bad thing.</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And as I pointed out the other day, we have seen this kind of thing since Obama has been in the White House over and over and over again.  Christians are being demonized as "right-wing extremists" and "potential terrorists", and if this keeps up it won't be too long until we see overt persecution by the governmen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the old days, Christians loved the military and the military loved Christian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But now they are being set directly at odds with each other, and for those of us that are Bible-believing Christians that has a very ominous ring to it.</w:t>
                                          </w:r>
                                        </w:p>
                                        <w:p w:rsidR="006B0810" w:rsidRDefault="006B0810">
                                          <w:pPr>
                                            <w:rPr>
                                              <w:rFonts w:ascii="Arial" w:hAnsi="Arial" w:cs="Arial"/>
                                              <w:color w:val="000000"/>
                                              <w:sz w:val="20"/>
                                              <w:szCs w:val="20"/>
                                            </w:rPr>
                                          </w:pPr>
                                          <w:r>
                                            <w:rPr>
                                              <w:rFonts w:ascii="Arial" w:hAnsi="Arial" w:cs="Arial"/>
                                              <w:color w:val="000000"/>
                                              <w:sz w:val="20"/>
                                              <w:szCs w:val="20"/>
                                            </w:rPr>
                                            <w:t xml:space="preserve">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B0810">
                                            <w:trPr>
                                              <w:trHeight w:val="15"/>
                                              <w:tblCellSpacing w:w="0" w:type="dxa"/>
                                            </w:trPr>
                                            <w:tc>
                                              <w:tcPr>
                                                <w:tcW w:w="0" w:type="auto"/>
                                                <w:shd w:val="clear" w:color="auto" w:fill="FF0000"/>
                                                <w:vAlign w:val="center"/>
                                                <w:hideMark/>
                                              </w:tcPr>
                                              <w:p w:rsidR="006B0810" w:rsidRDefault="006B0810">
                                                <w:pPr>
                                                  <w:jc w:val="center"/>
                                                </w:pPr>
                                                <w:r>
                                                  <w:rPr>
                                                    <w:noProof/>
                                                  </w:rPr>
                                                  <w:lastRenderedPageBreak/>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tcMar>
                                                  <w:top w:w="0" w:type="dxa"/>
                                                  <w:left w:w="0" w:type="dxa"/>
                                                  <w:bottom w:w="15" w:type="dxa"/>
                                                  <w:right w:w="0" w:type="dxa"/>
                                                </w:tcMar>
                                                <w:vAlign w:val="center"/>
                                                <w:hideMark/>
                                              </w:tcPr>
                                              <w:p w:rsidR="006B0810" w:rsidRDefault="006B0810">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rFonts w:ascii="Arial" w:hAnsi="Arial" w:cs="Arial"/>
                                              <w:color w:val="000000"/>
                                              <w:sz w:val="20"/>
                                              <w:szCs w:val="20"/>
                                            </w:rPr>
                                          </w:pP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B0810" w:rsidRDefault="006B0810">
                                          <w:pPr>
                                            <w:rPr>
                                              <w:rFonts w:ascii="Arial" w:hAnsi="Arial" w:cs="Arial"/>
                                              <w:color w:val="000000"/>
                                              <w:sz w:val="20"/>
                                              <w:szCs w:val="20"/>
                                            </w:rPr>
                                          </w:pPr>
                                          <w:r>
                                            <w:rPr>
                                              <w:rStyle w:val="Strong"/>
                                              <w:rFonts w:ascii="Arial" w:hAnsi="Arial" w:cs="Arial"/>
                                              <w:color w:val="000000"/>
                                              <w:sz w:val="32"/>
                                              <w:szCs w:val="32"/>
                                            </w:rPr>
                                            <w:t>Sowing, reaping and adultery</w:t>
                                          </w:r>
                                          <w:r>
                                            <w:rPr>
                                              <w:rFonts w:ascii="Arial" w:hAnsi="Arial" w:cs="Arial"/>
                                              <w:color w:val="000000"/>
                                              <w:sz w:val="20"/>
                                              <w:szCs w:val="20"/>
                                            </w:rPr>
                                            <w:t xml:space="preserve"> - Greg Laurie -</w:t>
                                          </w:r>
                                        </w:p>
                                        <w:p w:rsidR="006B0810" w:rsidRDefault="006B0810">
                                          <w:pPr>
                                            <w:rPr>
                                              <w:rFonts w:ascii="Arial" w:hAnsi="Arial" w:cs="Arial"/>
                                              <w:color w:val="000000"/>
                                              <w:sz w:val="20"/>
                                              <w:szCs w:val="20"/>
                                            </w:rPr>
                                          </w:pPr>
                                          <w:hyperlink r:id="rId85" w:tgtFrame="_blank" w:history="1">
                                            <w:r>
                                              <w:rPr>
                                                <w:rStyle w:val="Hyperlink"/>
                                                <w:rFonts w:ascii="Arial" w:hAnsi="Arial" w:cs="Arial"/>
                                              </w:rPr>
                                              <w:t>http://www.wnd.com/2015/04/sowing-reaping-and-adultery/</w:t>
                                            </w:r>
                                          </w:hyperlink>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Pastor Greg Laurie notes God's forgiveness doesn't mean avoiding sin's consequence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here are different laws that govern the universe. There is a law of gravity, which is an absolute law you cannot violate without paying a price. Then there is the second law of thermodynamics, which essentially says that all things are breaking down. Then there is Murphy's Law, which basically says that anything that can go wrong will go wrong. Then there is the biblical law of sowing and reaping, where we are told, "Do not be deceived: God cannot be mocked. A man reaps what he sows" (Galatians 6:7 NIV). Just as surely as the law of gravity is in play, so is the law of sowing and reaping. There is no getting around i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t may happen today. It may happen tomorrow. It may happen a month from now. Or it may happen a year or 10 years from now. But be sure that your sin will find you out, as the Bible says. You eventually will get caught, and you'll have to face the consequence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here are people who commit crimes every day, and fortunately for many of us, the criminals are not that intelligent. There are some clever ones too, but a lot of them get caught. I read about someone who went into a Colorado bank and robbed it, but he had written the little note he gave to the teller on the back of one of his own checks. Needless to say, he reaped what he had sown.</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One of the Bible's most notable individuals also had to face the consequences of his own actions. David was described as a man after God's own heart (see 1 Samuel 13:14). But there are two names that also come to mind when we think of David: Goliath and Bathsheba. One is associated with his greatest victory, while the other is associated with his greatest defea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David had been ruling for 20 years. Everyone loved him. He was a warrior, a worshiper, a poet and a spiritual man. He was around 50 years old at this time, and whether it was a midlife crisis or something else, he was kicking back and had lowered his guard.</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When things are going reasonably well in our lives and there is no crisis to speak of, we start lowering our guard. There is money in the bank. Everyone in the family is in good health. The bills are paid. The birds are singing. And that is when we are vulnerable. The Bible warns, "So, if you think you are standing firm, be careful that you don't fall!" (1 Corinthians 10:12)</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 heard a man being interviewed who had fallen into the sin of adultery. He said that he used to boast to his friends that if he fell into any sin, it would never be adultery. Anything but that. So guess what sin he fell into? Adultery. Then he quoted Oswald Chambers: "An unguarded strength is a double weakness." When you think you're strong in a certain area and will never fall, you lower your guard. And boom! You get hit ther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hat is exactly what happened to David. He had set himself up for the kill, so to speak. Sins we commit today may not have their full impact on us until much later. Often the stage has been set earlier in our lives for the sins that we fall to today. David didn't fall suddenly; it was a proces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In direct disobedience to God, David had multiple wives and concubines after he became king. God told him not to do it, but he did it anyway. He already was setting himself up for a fall. One night he was walking around the rooftop of his palace and saw the beautiful Bathsheba, bathing herself. There is nothing he could have done to avoid the first look. But what he should have done next was turn his gaze away and shut the door behind him. But David didn't do that. And he committed adultery.</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Let me just say that you have to jump through a lot of hoops to end up in adultery. It doesn't just happen. David was the most culpable, although Bathsheba played a role. Without question, they both sinned. The Bible says that your sin will find you out (see Numbers 32:23), and that certainly was the case with David and Bathsheba. To make matters worse, David had Bathsheba's husband murdered in an attempt to cover it up.</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Enter the prophet Nathan. When he showed up in the king's palace, David paid attention. Though David was powerful, Nathan was the prophet of God. He proceeded to tell David a story. There was a wealthy man in the kingdom with a lot of sheep. A friend arrived, and he wanted to serve him leg of lamb. But instead of selecting one of his own sheep, he took his neighbor's only lamb, which was like a pet. Then he killed it and served it to his dinner guest.</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At this point, David's blood was boiling. He said, "As the Lord lives, the man who has done this shall surely die! And he shall restore fourfold for the lamb, because he did this thing and because he had no pity" (2 Samuel 12:5-6 NKJV).</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Nathan looked at him and said, "You are the man!" (</w:t>
                                          </w:r>
                                          <w:proofErr w:type="gramStart"/>
                                          <w:r>
                                            <w:rPr>
                                              <w:rFonts w:ascii="Arial" w:hAnsi="Arial" w:cs="Arial"/>
                                              <w:color w:val="000000"/>
                                            </w:rPr>
                                            <w:t>verse</w:t>
                                          </w:r>
                                          <w:proofErr w:type="gramEnd"/>
                                          <w:r>
                                            <w:rPr>
                                              <w:rFonts w:ascii="Arial" w:hAnsi="Arial" w:cs="Arial"/>
                                              <w:color w:val="000000"/>
                                            </w:rPr>
                                            <w:t xml:space="preserve"> 7).</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To David's credit, he repented before God, and God forgave him. But he still had to face the repercussion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Here is the thing we sometimes forget. Just because God forgives us doesn't mean we still won't reap what we sow. It doesn't mean that everything - all the effects of our sin - will go away. So think about the big picture when you make those decisions. Yes, you will reap what you sow. But let's not stop there.</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God gave a second chance to David. He forgave him, and David stayed on the throne. He had his problems, but he was remembered as a great king. Even more, David ended up in the most exclusive genealogy in all of human history, in the family history of Jesus Christ. God gives second chances.</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B0810" w:rsidRDefault="006B0810">
                                          <w:pPr>
                                            <w:rPr>
                                              <w:rFonts w:ascii="Arial" w:hAnsi="Arial" w:cs="Arial"/>
                                              <w:color w:val="000000"/>
                                              <w:sz w:val="20"/>
                                              <w:szCs w:val="20"/>
                                            </w:rPr>
                                          </w:pPr>
                                          <w:r>
                                            <w:rPr>
                                              <w:rFonts w:ascii="Arial" w:hAnsi="Arial" w:cs="Arial"/>
                                              <w:color w:val="000000"/>
                                              <w:sz w:val="20"/>
                                              <w:szCs w:val="20"/>
                                            </w:rPr>
                                            <w:t>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6B0810" w:rsidRDefault="006B0810">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6B0810" w:rsidRDefault="006B0810">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h.constantcontact.com/fs115/1111272225814/img/49.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6B0810" w:rsidRDefault="006B08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6B0810" w:rsidRDefault="006B0810">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 xml:space="preserve">Prophecy Update has no corporate sponsors. This ministry is paid for and prayed for by readers and supporters. Without your support, there </w:t>
                                          </w:r>
                                          <w:r>
                                            <w:rPr>
                                              <w:rFonts w:ascii="Courier New" w:hAnsi="Courier New" w:cs="Courier New"/>
                                              <w:color w:val="000000"/>
                                              <w:sz w:val="28"/>
                                              <w:szCs w:val="28"/>
                                            </w:rPr>
                                            <w:lastRenderedPageBreak/>
                                            <w:t>would be no Prophecy Update, Please pray about becoming a monthly supporter - thanks!</w:t>
                                          </w:r>
                                        </w:p>
                                        <w:p w:rsidR="006B0810" w:rsidRDefault="006B0810">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h.constantcontact.com/fs115/1111272225814/img/5.jp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6B0810" w:rsidRDefault="006B08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6B0810" w:rsidRDefault="006B0810">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6B0810" w:rsidRDefault="006B0810">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6B0810" w:rsidRDefault="006B0810">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6B0810" w:rsidRDefault="006B08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6B0810" w:rsidRDefault="006B08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6B0810" w:rsidRDefault="006B08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6B0810" w:rsidRDefault="006B08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6B0810" w:rsidRDefault="006B0810">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w:t>
                                          </w:r>
                                          <w:r>
                                            <w:rPr>
                                              <w:rFonts w:ascii="Arial" w:hAnsi="Arial" w:cs="Arial"/>
                                              <w:color w:val="000000"/>
                                            </w:rPr>
                                            <w:lastRenderedPageBreak/>
                                            <w:t>does make a difference! You will be helping to touch lives, around the world, 24 hours a day, seven days a week, thanks to the internet your generosity carries a global impact! - Thanks!</w:t>
                                          </w:r>
                                        </w:p>
                                        <w:p w:rsidR="006B0810" w:rsidRDefault="006B08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6B0810" w:rsidRDefault="006B0810">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6B0810" w:rsidRDefault="006B0810">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6B0810" w:rsidRDefault="006B0810">
                                          <w:pPr>
                                            <w:pStyle w:val="titletext"/>
                                            <w:spacing w:before="0" w:beforeAutospacing="0" w:after="200" w:afterAutospacing="0"/>
                                            <w:jc w:val="center"/>
                                            <w:rPr>
                                              <w:rFonts w:ascii="Century Gothic" w:hAnsi="Century Gothic" w:cs="Arial"/>
                                              <w:color w:val="3366FF"/>
                                              <w:sz w:val="72"/>
                                              <w:szCs w:val="72"/>
                                            </w:rPr>
                                          </w:pPr>
                                          <w:hyperlink r:id="rId88"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6B0810" w:rsidRDefault="006B0810">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6B0810" w:rsidRDefault="006B0810">
                                          <w:pPr>
                                            <w:pStyle w:val="NormalWeb"/>
                                            <w:spacing w:before="0" w:beforeAutospacing="0" w:after="200" w:afterAutospacing="0"/>
                                            <w:jc w:val="center"/>
                                            <w:rPr>
                                              <w:rFonts w:ascii="Arial" w:hAnsi="Arial" w:cs="Arial"/>
                                              <w:color w:val="000000"/>
                                              <w:sz w:val="36"/>
                                              <w:szCs w:val="36"/>
                                            </w:rPr>
                                          </w:pPr>
                                          <w:hyperlink r:id="rId89"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6B0810" w:rsidRDefault="006B0810">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6B0810" w:rsidRDefault="006B0810">
                                          <w:pPr>
                                            <w:rPr>
                                              <w:rStyle w:val="Strong"/>
                                              <w:sz w:val="32"/>
                                              <w:szCs w:val="32"/>
                                            </w:rPr>
                                          </w:pPr>
                                          <w:r>
                                            <w:rPr>
                                              <w:rStyle w:val="Strong"/>
                                              <w:rFonts w:ascii="Arial" w:hAnsi="Arial" w:cs="Arial"/>
                                              <w:color w:val="000000"/>
                                              <w:sz w:val="32"/>
                                              <w:szCs w:val="32"/>
                                            </w:rPr>
                                            <w:t xml:space="preserve"> or </w:t>
                                          </w:r>
                                        </w:p>
                                        <w:p w:rsidR="006B0810" w:rsidRDefault="006B0810">
                                          <w:pPr>
                                            <w:pStyle w:val="NormalWeb"/>
                                            <w:spacing w:before="0" w:beforeAutospacing="0" w:after="0" w:afterAutospacing="0"/>
                                            <w:jc w:val="center"/>
                                          </w:pPr>
                                          <w:hyperlink r:id="rId90"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6B0810" w:rsidRDefault="006B0810">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6B0810" w:rsidRDefault="006B0810">
                                          <w:pPr>
                                            <w:jc w:val="center"/>
                                            <w:rPr>
                                              <w:rFonts w:ascii="Arial" w:hAnsi="Arial" w:cs="Arial"/>
                                              <w:color w:val="000000"/>
                                              <w:sz w:val="20"/>
                                              <w:szCs w:val="20"/>
                                            </w:rPr>
                                          </w:pPr>
                                        </w:p>
                                        <w:p w:rsidR="006B0810" w:rsidRDefault="006B0810">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6B0810" w:rsidRDefault="006B0810">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6B0810" w:rsidRDefault="006B0810">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6B0810" w:rsidRDefault="006B0810">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6B0810" w:rsidRDefault="006B08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tcMar>
                                                  <w:top w:w="0" w:type="dxa"/>
                                                  <w:left w:w="0" w:type="dxa"/>
                                                  <w:bottom w:w="15" w:type="dxa"/>
                                                  <w:right w:w="0" w:type="dxa"/>
                                                </w:tcMar>
                                                <w:vAlign w:val="center"/>
                                                <w:hideMark/>
                                              </w:tcPr>
                                              <w:p w:rsidR="006B0810" w:rsidRDefault="006B0810">
                                                <w:pPr>
                                                  <w:jc w:val="center"/>
                                                </w:pPr>
                                                <w:r>
                                                  <w:rPr>
                                                    <w:noProof/>
                                                  </w:rPr>
                                                  <w:lastRenderedPageBreak/>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hideMark/>
                                        </w:tcPr>
                                        <w:p w:rsidR="006B0810" w:rsidRDefault="006B0810">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tcMar>
                                                  <w:top w:w="0" w:type="dxa"/>
                                                  <w:left w:w="0" w:type="dxa"/>
                                                  <w:bottom w:w="15" w:type="dxa"/>
                                                  <w:right w:w="0" w:type="dxa"/>
                                                </w:tcMar>
                                                <w:vAlign w:val="center"/>
                                                <w:hideMark/>
                                              </w:tcPr>
                                              <w:p w:rsidR="006B0810" w:rsidRDefault="006B0810">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B0810">
                                            <w:trPr>
                                              <w:trHeight w:val="15"/>
                                              <w:tblCellSpacing w:w="0" w:type="dxa"/>
                                            </w:trPr>
                                            <w:tc>
                                              <w:tcPr>
                                                <w:tcW w:w="0" w:type="auto"/>
                                                <w:shd w:val="clear" w:color="auto" w:fill="FF0000"/>
                                                <w:vAlign w:val="center"/>
                                                <w:hideMark/>
                                              </w:tcPr>
                                              <w:p w:rsidR="006B0810" w:rsidRDefault="006B0810">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hideMark/>
                                        </w:tcPr>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br/>
                                            <w:t> </w:t>
                                          </w:r>
                                        </w:p>
                                        <w:p w:rsidR="006B0810" w:rsidRDefault="006B0810">
                                          <w:pPr>
                                            <w:rPr>
                                              <w:rFonts w:ascii="Arial" w:hAnsi="Arial" w:cs="Arial"/>
                                              <w:color w:val="000000"/>
                                            </w:rPr>
                                          </w:pPr>
                                          <w:r>
                                            <w:rPr>
                                              <w:rStyle w:val="Strong"/>
                                              <w:rFonts w:ascii="Arial" w:hAnsi="Arial" w:cs="Arial"/>
                                              <w:color w:val="000000"/>
                                              <w:sz w:val="32"/>
                                              <w:szCs w:val="32"/>
                                            </w:rPr>
                                            <w:t>Featured Article: The Bond Servant</w:t>
                                          </w:r>
                                          <w:r>
                                            <w:rPr>
                                              <w:rFonts w:ascii="Arial" w:hAnsi="Arial" w:cs="Arial"/>
                                              <w:color w:val="000000"/>
                                            </w:rPr>
                                            <w:t xml:space="preserve"> - A Bible Study by Jack Kelley - </w:t>
                                          </w:r>
                                          <w:hyperlink r:id="rId91" w:tgtFrame="_blank" w:history="1">
                                            <w:r>
                                              <w:rPr>
                                                <w:rStyle w:val="Hyperlink"/>
                                                <w:rFonts w:ascii="Arial" w:hAnsi="Arial" w:cs="Arial"/>
                                              </w:rPr>
                                              <w:t>http://gracethrufaith.com/topical-studies/spiritual-life/bond-servant/</w:t>
                                            </w:r>
                                          </w:hyperlink>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Paul, a bond servant of Jesus Christ, called to be an apostle, and set apart to the gospel of God (Romans 1:1).</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Most translations of Romans 1:1 use either slave or servant in defining Paul's relationship with the Lord, but the phrase "bond servant" is actually the most accurate. In effect, a bond servant enters into the relationship voluntarily with the understanding that it's a lifetime commitment, with no provision for releas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This type of relationship comes from Exodus 21:1-6. According to the Law, a man who couldn't pay a debt he owed had to become the servant of his creditor in order to work off the debt, or until the next </w:t>
                                          </w:r>
                                          <w:proofErr w:type="spellStart"/>
                                          <w:r>
                                            <w:rPr>
                                              <w:rFonts w:ascii="Arial" w:hAnsi="Arial" w:cs="Arial"/>
                                              <w:color w:val="000000"/>
                                            </w:rPr>
                                            <w:t>sabbath</w:t>
                                          </w:r>
                                          <w:proofErr w:type="spellEnd"/>
                                          <w:r>
                                            <w:rPr>
                                              <w:rFonts w:ascii="Arial" w:hAnsi="Arial" w:cs="Arial"/>
                                              <w:color w:val="000000"/>
                                            </w:rPr>
                                            <w:t xml:space="preserve"> year, whichever was shorter. If, during the time of his temporary service, he concluded that his master was a good man to work for, he could voluntarily convert his term of service into a </w:t>
                                          </w:r>
                                          <w:proofErr w:type="spellStart"/>
                                          <w:r>
                                            <w:rPr>
                                              <w:rFonts w:ascii="Arial" w:hAnsi="Arial" w:cs="Arial"/>
                                              <w:color w:val="000000"/>
                                            </w:rPr>
                                            <w:t>life long</w:t>
                                          </w:r>
                                          <w:proofErr w:type="spellEnd"/>
                                          <w:r>
                                            <w:rPr>
                                              <w:rFonts w:ascii="Arial" w:hAnsi="Arial" w:cs="Arial"/>
                                              <w:color w:val="000000"/>
                                            </w:rPr>
                                            <w:t xml:space="preserve"> commitment. In doing so he was agreeing to permanently subordinate his own interests in favor of his master's, to do whatever the master required. This bears repeating. It was the servant's choice to enter into a bond servant relationship with his master, but once the agreement was made he could not choose to undo it later. It was a lifelong commitmen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f his master agreed, they would go before the judges to make the arrangement official, and then the master would drive an awl through his servant's earlobe and into the door post of the house. This was to signify that the servant had become permanently "attached" to the master's household. According to some traditions a golden ring was inserted through the hole in the bond servant's ear to memorialize the even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lastRenderedPageBreak/>
                                            <w:t>Because of the nature and permanence of the relationship, a bond servant frequently became a trusted member of his master's household, eventually representing him in matters pertaining to his business or personal interest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Style w:val="Strong"/>
                                              <w:rFonts w:ascii="Arial" w:hAnsi="Arial" w:cs="Arial"/>
                                              <w:color w:val="000000"/>
                                            </w:rPr>
                                            <w:t>A Divine Exampl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David made reference to this kind of relationship, describing how the Messiah would see Himself in service to His Father.</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Sacrifice and offering you did not desire-but my ears you have opened-burnt offerings and sin offerings you did not require. Then I said, "Here I am, I have come-it is written about me in the scroll. I desire to do your will, my God; your law is within my heart" (Psalm 40:6-8).</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writer of Hebrews put these words in the Lord's mouth in explaining His once for all sacrifice for sin (Hebrews 10:5-7). The phrase "my ears you have opened" is also translated "my ears you have pierced", recalling how the master pierced the ear of the bond servan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is is why Jesus said He could do nothing on his own but only what He saw his father doing (John 5:19) and that he did not speak on His own accord, but the Father commanded him what to say and how to say it (John 12:49). A bond servant subordinates his will to the will of his master.</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In a similar description, Paul said that Jesus, who being God in His very nature, didn't try to make Himself equal to God, but made Himself nothing, taking on the very nature of a servant, being made in human likeness (Phil 2:6-7). The Greek word for servant in this passage is "</w:t>
                                          </w:r>
                                          <w:proofErr w:type="spellStart"/>
                                          <w:r>
                                            <w:rPr>
                                              <w:rFonts w:ascii="Arial" w:hAnsi="Arial" w:cs="Arial"/>
                                              <w:color w:val="000000"/>
                                            </w:rPr>
                                            <w:t>doulos</w:t>
                                          </w:r>
                                          <w:proofErr w:type="spellEnd"/>
                                          <w:r>
                                            <w:rPr>
                                              <w:rFonts w:ascii="Arial" w:hAnsi="Arial" w:cs="Arial"/>
                                              <w:color w:val="000000"/>
                                            </w:rPr>
                                            <w:t>". It means "bond servant" and is the same word Paul used of Himself in Romans 1:1. These references stressed the voluntary nature of the Lord's mission to die for the sins of the peopl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Style w:val="Strong"/>
                                              <w:rFonts w:ascii="Arial" w:hAnsi="Arial" w:cs="Arial"/>
                                              <w:color w:val="000000"/>
                                            </w:rPr>
                                            <w:t>What About U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So, a bond servant chose to enter into a life of service to his master, subordinating his will to his master's, and knowing that he couldn't change his mind and undo the arrangement later on. He was in for lif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e Greek word "</w:t>
                                          </w:r>
                                          <w:proofErr w:type="spellStart"/>
                                          <w:r>
                                            <w:rPr>
                                              <w:rFonts w:ascii="Arial" w:hAnsi="Arial" w:cs="Arial"/>
                                              <w:color w:val="000000"/>
                                            </w:rPr>
                                            <w:t>doulos</w:t>
                                          </w:r>
                                          <w:proofErr w:type="spellEnd"/>
                                          <w:r>
                                            <w:rPr>
                                              <w:rFonts w:ascii="Arial" w:hAnsi="Arial" w:cs="Arial"/>
                                              <w:color w:val="000000"/>
                                            </w:rPr>
                                            <w:t>" appears in 112 verses of the New Testament, mostly in reference to our relationship with the Lord. It is usually translated "servant" but as we saw it literally means "bond servant."  I believe it can serve as a model for us to consider for ourselve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We also had a debt we couldn't pay and chose to enter into a </w:t>
                                          </w:r>
                                          <w:proofErr w:type="spellStart"/>
                                          <w:r>
                                            <w:rPr>
                                              <w:rFonts w:ascii="Arial" w:hAnsi="Arial" w:cs="Arial"/>
                                              <w:color w:val="000000"/>
                                            </w:rPr>
                                            <w:t>life long</w:t>
                                          </w:r>
                                          <w:proofErr w:type="spellEnd"/>
                                          <w:r>
                                            <w:rPr>
                                              <w:rFonts w:ascii="Arial" w:hAnsi="Arial" w:cs="Arial"/>
                                              <w:color w:val="000000"/>
                                            </w:rPr>
                                            <w:t xml:space="preserve"> relationship with the Lord in exchange for having the debt forgiven. It was our choice to do so but once we made the choice, we gave up the right to undo </w:t>
                                          </w:r>
                                          <w:r>
                                            <w:rPr>
                                              <w:rFonts w:ascii="Arial" w:hAnsi="Arial" w:cs="Arial"/>
                                              <w:color w:val="000000"/>
                                            </w:rPr>
                                            <w:lastRenderedPageBreak/>
                                            <w:t>the arrangement later on. In effect, we put aside our own interests and agreed to dedicate our life to the pursuit of His interest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is is what Jesus meant when He said, "Whoever wants to be my disciple must deny himself and take up his cross and follow me" (Matt. 16:24). This verse has been widely misinterpreted as calling the believer to a life of deprivation and suffering. But in fact it is describing the bond servant relationship. As followers of Jesus we are to put our own hopes and dreams to death in favor of the Lord's plans for us, making our interests subordinate to Hi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Paul emphasized this same idea in Romans 12:1-2 telling us to offer our bodies as a living sacrifice, holy and pleasing to God-this is our true and proper worship (literally, our reasonable service). He said we should no longer conform to the pattern of this world, but be transformed by the renewing of our mind. Then we will be able to test and approve what God's will is-his good, pleasing and perfect will.</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As believers, we are called to abandon the typical dreams for the future that society encourages and instead search for God's will for our lif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When we became believers, God anointed us, set His seal of ownership on us, and put His Spirit in our heart as a deposit guaranteeing what is to come (2 Cor. 1:21-22). That means we belong to Him now. We are no longer our own, but have been bought at a price (1 Cor. 6:19-20) and that price is the precious blood of Jesus (1 Peter 1:18-19). With it He wiped away all our debt, and in view of His mercy we are urged to offer our bodies to Him as a living sacrifice (Romans 12:1).</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Those who say that since we chose to become saved we can choose to walk away. They are applying human thinking to the equation, thinking it makes sense that it should work that way. But there is no Biblical support for that opinion. In fact, as we've seen, it's not the case at all. As bond servants of the Lord we gave up our right to self-determination when we surrendered our life to Him. This is what Paul meant by saying, "You are not your own, you were bought at a price." When God set His mark of ownership on you He was claiming you as His property, the way a rancher would place his brand on the cattle he owned. Like the bond servant of Old Testament times, we belong to our Master and are not free to walk away.</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Style w:val="Strong"/>
                                              <w:rFonts w:ascii="Arial" w:hAnsi="Arial" w:cs="Arial"/>
                                              <w:color w:val="000000"/>
                                            </w:rPr>
                                            <w:t>Contained In The Old, Explained In The New</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xml:space="preserve">All Old Testament models are necessarily incomplete.   After all, they were just shadows of the things that were to come (Colossians 2:17, Hebrews 10:1).  In the bond servant model the arrangement was between two men; the master and the servant. What earthly master would agree to support a </w:t>
                                          </w:r>
                                          <w:r>
                                            <w:rPr>
                                              <w:rFonts w:ascii="Arial" w:hAnsi="Arial" w:cs="Arial"/>
                                              <w:color w:val="000000"/>
                                            </w:rPr>
                                            <w:lastRenderedPageBreak/>
                                            <w:t>servant for life without requiring a comparable amount of service in return? This was a two sided arrangement with clear responsibilities for each party. In return for being supported all his life, the servant agreed to do whatever the master desired.</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But when God agreed to pardon you for the enormous debt of sin you owed and claimed you a member of His household, He placed only one condition upon you in return. He said you must believe that when Jesus died on that cross, He died for your sins. That's all He requires of you (John 6:28-29).</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Our arrangement with God is not one that requires a prior commitment to certain levels of performance. We are saved by grace through faith and not by works (Ephes. 2:8-9). While the New Testament contains numerous admonitions to live our lives in a manner that's pleasing to God, none of them have been imposed upon us as our part of the bargain. They are presented as things we can do to express our gratitude for what the Lord has unconditionally done for us. Our willingness to do these things is what Paul called "living up to what we have already attained" (Phil. 3:16). In other words, we don't do them in the hope of qualifying for eternal life, but as our way of saying thanks because we already have it.</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Certainly Paul and other New Testament writers put these admonitions in strong terms. They knew better than most what an incredible gift we've been given and what an enormous price God paid to give it to us. But they never said our salvation depends on us obeying their instructions, or that our failure to perform would result in our arrangement with the Lord being canceled.</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On the contrary, doing these things will result in the accrual of additional blessings, in this life and the next one, above and beyond the pardon for our sins and the gift of eternal life that we've already received. So the base line of our relationship with the Lord, below which we cannot go, is forgiveness for our sins and eternal life with Him. Anything we do out of gratitude for that brings extra blessings.</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How much more then should we be willing to put our self-centered hopes for our life aside in favor of discovering God's will for us? Knowing He came so we could have an abundant life (John 10:10), that He is not going to impose a heavy work load on us (Matt. 11:30), and that He will always be with us to direct and empower us in bearing much fruit (John 15:5), how can we lose?</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 </w:t>
                                          </w:r>
                                        </w:p>
                                        <w:p w:rsidR="006B0810" w:rsidRDefault="006B0810">
                                          <w:pPr>
                                            <w:pStyle w:val="NormalWeb"/>
                                            <w:spacing w:before="0" w:beforeAutospacing="0" w:after="0" w:afterAutospacing="0"/>
                                            <w:rPr>
                                              <w:rFonts w:ascii="Arial" w:hAnsi="Arial" w:cs="Arial"/>
                                              <w:color w:val="000000"/>
                                            </w:rPr>
                                          </w:pPr>
                                          <w:r>
                                            <w:rPr>
                                              <w:rFonts w:ascii="Arial" w:hAnsi="Arial" w:cs="Arial"/>
                                              <w:color w:val="000000"/>
                                            </w:rPr>
                                            <w:t>"Come to me, all you who are weary and heavy laden, and I will give you rest.  Take my yoke upon you and learn from me, for I am gentle and humble in heart, and you will find rest for your souls.  For my yoke is easy and my burden is light" (Matt. 11:28-30).</w:t>
                                          </w:r>
                                        </w:p>
                                        <w:p w:rsidR="006B0810" w:rsidRDefault="006B0810">
                                          <w:pPr>
                                            <w:rPr>
                                              <w:rFonts w:ascii="Arial" w:hAnsi="Arial" w:cs="Arial"/>
                                              <w:color w:val="000000"/>
                                            </w:rPr>
                                          </w:pPr>
                                          <w:r>
                                            <w:rPr>
                                              <w:rFonts w:ascii="Arial" w:hAnsi="Arial" w:cs="Arial"/>
                                              <w:color w:val="000000"/>
                                            </w:rPr>
                                            <w:t> </w:t>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tcPr>
                                        <w:p w:rsidR="006B0810" w:rsidRDefault="006B0810">
                                          <w:pPr>
                                            <w:rPr>
                                              <w:rFonts w:ascii="Arial" w:hAnsi="Arial" w:cs="Arial"/>
                                              <w:color w:val="000000"/>
                                              <w:sz w:val="20"/>
                                              <w:szCs w:val="20"/>
                                            </w:rPr>
                                          </w:pPr>
                                        </w:p>
                                        <w:p w:rsidR="006B0810" w:rsidRDefault="006B0810">
                                          <w:pPr>
                                            <w:jc w:val="center"/>
                                            <w:rPr>
                                              <w:rFonts w:ascii="Arial" w:hAnsi="Arial" w:cs="Arial"/>
                                              <w:color w:val="000000"/>
                                              <w:sz w:val="20"/>
                                              <w:szCs w:val="20"/>
                                            </w:rPr>
                                          </w:pPr>
                                          <w:r>
                                            <w:rPr>
                                              <w:rFonts w:ascii="Arial" w:hAnsi="Arial" w:cs="Arial"/>
                                              <w:color w:val="000000"/>
                                              <w:sz w:val="20"/>
                                              <w:szCs w:val="20"/>
                                            </w:rPr>
                                            <w:t> </w:t>
                                          </w:r>
                                        </w:p>
                                        <w:p w:rsidR="006B0810" w:rsidRDefault="006B0810">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9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Gray"/>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6B0810" w:rsidRDefault="006B0810">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6B0810" w:rsidRDefault="006B08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6B0810" w:rsidRDefault="006B0810">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6B0810" w:rsidRDefault="006B0810">
                                          <w:pPr>
                                            <w:pStyle w:val="NormalWeb"/>
                                            <w:spacing w:before="0" w:beforeAutospacing="0" w:after="200" w:afterAutospacing="0"/>
                                            <w:jc w:val="center"/>
                                            <w:rPr>
                                              <w:rFonts w:ascii="Arial" w:hAnsi="Arial" w:cs="Arial"/>
                                              <w:color w:val="000000"/>
                                              <w:sz w:val="20"/>
                                              <w:szCs w:val="20"/>
                                            </w:rPr>
                                          </w:pPr>
                                          <w:hyperlink r:id="rId94" w:tgtFrame="_blank" w:history="1">
                                            <w:r>
                                              <w:rPr>
                                                <w:rStyle w:val="Hyperlink"/>
                                                <w:rFonts w:ascii="Arial" w:hAnsi="Arial" w:cs="Arial"/>
                                                <w:sz w:val="28"/>
                                                <w:szCs w:val="28"/>
                                              </w:rPr>
                                              <w:t>www.thegoodtest.net</w:t>
                                            </w:r>
                                          </w:hyperlink>
                                        </w:p>
                                        <w:p w:rsidR="006B0810" w:rsidRDefault="006B0810">
                                          <w:pPr>
                                            <w:pStyle w:val="NormalWeb"/>
                                            <w:spacing w:before="0" w:beforeAutospacing="0" w:after="200" w:afterAutospacing="0"/>
                                            <w:jc w:val="center"/>
                                            <w:rPr>
                                              <w:rFonts w:ascii="Arial" w:hAnsi="Arial" w:cs="Arial"/>
                                              <w:color w:val="000000"/>
                                              <w:sz w:val="20"/>
                                              <w:szCs w:val="20"/>
                                            </w:rPr>
                                          </w:pPr>
                                          <w:hyperlink r:id="rId95" w:tgtFrame="_blank" w:history="1">
                                            <w:r>
                                              <w:rPr>
                                                <w:rStyle w:val="Hyperlink"/>
                                                <w:rFonts w:ascii="Arial" w:hAnsi="Arial" w:cs="Arial"/>
                                                <w:sz w:val="28"/>
                                                <w:szCs w:val="28"/>
                                              </w:rPr>
                                              <w:t>www.gotquestions.org</w:t>
                                            </w:r>
                                          </w:hyperlink>
                                        </w:p>
                                        <w:p w:rsidR="006B0810" w:rsidRDefault="006B0810">
                                          <w:pPr>
                                            <w:pStyle w:val="NormalWeb"/>
                                            <w:spacing w:before="0" w:beforeAutospacing="0" w:after="200" w:afterAutospacing="0"/>
                                            <w:jc w:val="center"/>
                                            <w:rPr>
                                              <w:rFonts w:ascii="Arial" w:hAnsi="Arial" w:cs="Arial"/>
                                              <w:color w:val="000000"/>
                                              <w:sz w:val="20"/>
                                              <w:szCs w:val="20"/>
                                            </w:rPr>
                                          </w:pPr>
                                          <w:hyperlink r:id="rId96" w:tgtFrame="_blank" w:history="1">
                                            <w:r>
                                              <w:rPr>
                                                <w:rStyle w:val="Hyperlink"/>
                                                <w:rFonts w:ascii="Arial" w:hAnsi="Arial" w:cs="Arial"/>
                                                <w:sz w:val="28"/>
                                                <w:szCs w:val="28"/>
                                              </w:rPr>
                                              <w:t>www.wayofthemaster.com</w:t>
                                            </w:r>
                                          </w:hyperlink>
                                        </w:p>
                                        <w:p w:rsidR="006B0810" w:rsidRDefault="006B0810">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6B0810" w:rsidRDefault="006B08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6B0810" w:rsidRDefault="006B0810">
                                          <w:pPr>
                                            <w:pStyle w:val="NormalWeb"/>
                                            <w:spacing w:before="0" w:beforeAutospacing="0" w:after="200" w:afterAutospacing="0"/>
                                            <w:jc w:val="center"/>
                                            <w:rPr>
                                              <w:rFonts w:ascii="Arial" w:hAnsi="Arial" w:cs="Arial"/>
                                              <w:color w:val="000000"/>
                                              <w:sz w:val="20"/>
                                              <w:szCs w:val="20"/>
                                            </w:rPr>
                                          </w:pPr>
                                          <w:hyperlink r:id="rId97" w:tgtFrame="_blank" w:history="1">
                                            <w:r>
                                              <w:rPr>
                                                <w:rStyle w:val="Hyperlink"/>
                                                <w:rFonts w:ascii="Arial" w:hAnsi="Arial" w:cs="Arial"/>
                                                <w:sz w:val="27"/>
                                                <w:szCs w:val="27"/>
                                              </w:rPr>
                                              <w:t>http://www.goodsearch.com/toolbar/prophecy-update</w:t>
                                            </w:r>
                                          </w:hyperlink>
                                        </w:p>
                                        <w:p w:rsidR="006B0810" w:rsidRDefault="006B0810">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6B0810" w:rsidRDefault="006B0810">
                                          <w:pPr>
                                            <w:jc w:val="center"/>
                                            <w:rPr>
                                              <w:color w:val="000000"/>
                                              <w:sz w:val="20"/>
                                              <w:szCs w:val="20"/>
                                            </w:rPr>
                                          </w:pPr>
                                          <w:r>
                                            <w:rPr>
                                              <w:color w:val="000000"/>
                                              <w:sz w:val="20"/>
                                              <w:szCs w:val="20"/>
                                            </w:rPr>
                                            <w:pict>
                                              <v:rect id="_x0000_i1028" style="width:468pt;height:1.5pt" o:hralign="center" o:hrstd="t" o:hr="t" fillcolor="#a0a0a0" stroked="f"/>
                                            </w:pict>
                                          </w:r>
                                        </w:p>
                                        <w:p w:rsidR="006B0810" w:rsidRDefault="006B08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6B0810" w:rsidRDefault="006B08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6B0810" w:rsidRDefault="006B0810">
                                          <w:pPr>
                                            <w:pStyle w:val="NormalWeb"/>
                                            <w:spacing w:before="0" w:beforeAutospacing="0" w:after="200" w:afterAutospacing="0"/>
                                            <w:jc w:val="center"/>
                                            <w:rPr>
                                              <w:rFonts w:ascii="Arial" w:hAnsi="Arial" w:cs="Arial"/>
                                              <w:color w:val="000000"/>
                                              <w:sz w:val="20"/>
                                              <w:szCs w:val="20"/>
                                            </w:rPr>
                                          </w:pPr>
                                          <w:hyperlink r:id="rId98" w:tgtFrame="_blank" w:history="1">
                                            <w:r>
                                              <w:rPr>
                                                <w:rStyle w:val="Hyperlink"/>
                                                <w:rFonts w:ascii="Arial" w:hAnsi="Arial" w:cs="Arial"/>
                                              </w:rPr>
                                              <w:t>prophecyupdate@bak.rr.com</w:t>
                                            </w:r>
                                          </w:hyperlink>
                                        </w:p>
                                        <w:p w:rsidR="006B0810" w:rsidRDefault="006B0810">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6B0810" w:rsidRDefault="006B0810">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6B0810" w:rsidRDefault="006B0810">
                                    <w:pPr>
                                      <w:jc w:val="center"/>
                                      <w:rPr>
                                        <w:sz w:val="20"/>
                                        <w:szCs w:val="20"/>
                                      </w:rPr>
                                    </w:pPr>
                                  </w:p>
                                </w:tc>
                              </w:tr>
                            </w:tbl>
                            <w:p w:rsidR="006B0810" w:rsidRDefault="006B0810">
                              <w:pPr>
                                <w:jc w:val="center"/>
                                <w:rPr>
                                  <w:sz w:val="20"/>
                                  <w:szCs w:val="20"/>
                                </w:rPr>
                              </w:pP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6B0810">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jc w:val="center"/>
                                      </w:trPr>
                                      <w:tc>
                                        <w:tcPr>
                                          <w:tcW w:w="0" w:type="auto"/>
                                          <w:tcMar>
                                            <w:top w:w="0" w:type="dxa"/>
                                            <w:left w:w="0" w:type="dxa"/>
                                            <w:bottom w:w="165" w:type="dxa"/>
                                            <w:right w:w="0" w:type="dxa"/>
                                          </w:tcMar>
                                          <w:hideMark/>
                                        </w:tcPr>
                                        <w:p w:rsidR="006B0810" w:rsidRDefault="006B0810">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trPr>
                                            <w:tc>
                                              <w:tcPr>
                                                <w:tcW w:w="0" w:type="auto"/>
                                                <w:shd w:val="clear" w:color="auto" w:fill="0A74DB"/>
                                                <w:tcMar>
                                                  <w:top w:w="0" w:type="dxa"/>
                                                  <w:left w:w="0" w:type="dxa"/>
                                                  <w:bottom w:w="75" w:type="dxa"/>
                                                  <w:right w:w="0" w:type="dxa"/>
                                                </w:tcMar>
                                                <w:vAlign w:val="center"/>
                                                <w:hideMark/>
                                              </w:tcPr>
                                              <w:p w:rsidR="006B0810" w:rsidRDefault="006B0810">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rPr>
                                              <w:sz w:val="20"/>
                                              <w:szCs w:val="20"/>
                                            </w:rPr>
                                          </w:pPr>
                                        </w:p>
                                      </w:tc>
                                    </w:tr>
                                  </w:tbl>
                                  <w:p w:rsidR="006B0810" w:rsidRDefault="006B0810">
                                    <w:pPr>
                                      <w:jc w:val="center"/>
                                      <w:rPr>
                                        <w:sz w:val="20"/>
                                        <w:szCs w:val="20"/>
                                      </w:rPr>
                                    </w:pPr>
                                  </w:p>
                                </w:tc>
                              </w:tr>
                            </w:tbl>
                            <w:p w:rsidR="006B0810" w:rsidRDefault="006B0810">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rHeight w:val="15"/>
                                        <w:tblCellSpacing w:w="0" w:type="dxa"/>
                                        <w:jc w:val="center"/>
                                      </w:trPr>
                                      <w:tc>
                                        <w:tcPr>
                                          <w:tcW w:w="0" w:type="auto"/>
                                          <w:tcMar>
                                            <w:top w:w="0" w:type="dxa"/>
                                            <w:left w:w="0" w:type="dxa"/>
                                            <w:bottom w:w="165" w:type="dxa"/>
                                            <w:right w:w="0" w:type="dxa"/>
                                          </w:tcMar>
                                          <w:hideMark/>
                                        </w:tcPr>
                                        <w:p w:rsidR="006B0810" w:rsidRDefault="006B0810">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B0810" w:rsidRDefault="006B0810">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0" w:type="dxa"/>
                                            <w:right w:w="540" w:type="dxa"/>
                                          </w:tcMar>
                                          <w:hideMark/>
                                        </w:tcPr>
                                        <w:p w:rsidR="006B0810" w:rsidRDefault="006B0810">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6B0810" w:rsidRDefault="006B0810">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0" w:type="dxa"/>
                                            <w:right w:w="540" w:type="dxa"/>
                                          </w:tcMar>
                                          <w:hideMark/>
                                        </w:tcPr>
                                        <w:p w:rsidR="006B0810" w:rsidRDefault="006B0810">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acebook"/>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Twitte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LinkedIn"/>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interest"/>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6B0810" w:rsidRDefault="006B0810">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B0810">
                                      <w:trPr>
                                        <w:tblCellSpacing w:w="0" w:type="dxa"/>
                                        <w:jc w:val="center"/>
                                      </w:trPr>
                                      <w:tc>
                                        <w:tcPr>
                                          <w:tcW w:w="0" w:type="auto"/>
                                          <w:tcMar>
                                            <w:top w:w="105" w:type="dxa"/>
                                            <w:left w:w="540" w:type="dxa"/>
                                            <w:bottom w:w="105" w:type="dxa"/>
                                            <w:right w:w="540" w:type="dxa"/>
                                          </w:tcMar>
                                          <w:hideMark/>
                                        </w:tcPr>
                                        <w:p w:rsidR="006B0810" w:rsidRDefault="006B0810">
                                          <w:pPr>
                                            <w:spacing w:after="240"/>
                                            <w:jc w:val="center"/>
                                            <w:rPr>
                                              <w:rFonts w:ascii="Arial" w:hAnsi="Arial" w:cs="Arial"/>
                                              <w:color w:val="999999"/>
                                              <w:sz w:val="16"/>
                                              <w:szCs w:val="16"/>
                                            </w:rPr>
                                          </w:pPr>
                                          <w:r>
                                            <w:rPr>
                                              <w:rFonts w:ascii="Arial" w:hAnsi="Arial" w:cs="Arial"/>
                                              <w:color w:val="999999"/>
                                              <w:sz w:val="16"/>
                                              <w:szCs w:val="16"/>
                                            </w:rPr>
                                            <w:lastRenderedPageBreak/>
                                            <w:t>Prophecy Update - PO Box 40516 - Bakersfield, CA 93384</w:t>
                                          </w:r>
                                        </w:p>
                                      </w:tc>
                                    </w:tr>
                                  </w:tbl>
                                  <w:p w:rsidR="006B0810" w:rsidRDefault="006B0810">
                                    <w:pPr>
                                      <w:jc w:val="center"/>
                                      <w:rPr>
                                        <w:sz w:val="20"/>
                                        <w:szCs w:val="20"/>
                                      </w:rPr>
                                    </w:pPr>
                                  </w:p>
                                </w:tc>
                              </w:tr>
                            </w:tbl>
                            <w:p w:rsidR="006B0810" w:rsidRDefault="006B0810">
                              <w:pPr>
                                <w:jc w:val="center"/>
                                <w:rPr>
                                  <w:sz w:val="20"/>
                                  <w:szCs w:val="20"/>
                                </w:rPr>
                              </w:pPr>
                            </w:p>
                          </w:tc>
                        </w:tr>
                      </w:tbl>
                      <w:p w:rsidR="006B0810" w:rsidRDefault="006B0810">
                        <w:pPr>
                          <w:jc w:val="center"/>
                          <w:rPr>
                            <w:sz w:val="20"/>
                            <w:szCs w:val="20"/>
                          </w:rPr>
                        </w:pPr>
                      </w:p>
                    </w:tc>
                    <w:tc>
                      <w:tcPr>
                        <w:tcW w:w="0" w:type="auto"/>
                        <w:shd w:val="clear" w:color="auto" w:fill="EEEEEE"/>
                        <w:vAlign w:val="bottom"/>
                        <w:hideMark/>
                      </w:tcPr>
                      <w:p w:rsidR="006B0810" w:rsidRDefault="006B0810">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6B0810" w:rsidRDefault="006B0810">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6B0810" w:rsidRDefault="006B0810">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6B0810" w:rsidRDefault="006B0810">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6B0810" w:rsidRDefault="006B0810">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6B0810" w:rsidRDefault="006B0810">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6B0810" w:rsidRDefault="006B0810">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6B0810" w:rsidRDefault="006B0810">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6B0810" w:rsidRDefault="006B0810">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9.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6B0810" w:rsidRDefault="006B0810">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10.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6B0810" w:rsidRDefault="006B0810">
                  <w:pPr>
                    <w:jc w:val="center"/>
                    <w:rPr>
                      <w:sz w:val="20"/>
                      <w:szCs w:val="20"/>
                    </w:rPr>
                  </w:pPr>
                </w:p>
              </w:tc>
            </w:tr>
            <w:tr w:rsidR="006B0810">
              <w:trPr>
                <w:tblCellSpacing w:w="0" w:type="dxa"/>
                <w:jc w:val="center"/>
              </w:trPr>
              <w:tc>
                <w:tcPr>
                  <w:tcW w:w="5000" w:type="pct"/>
                  <w:tcMar>
                    <w:top w:w="150" w:type="dxa"/>
                    <w:left w:w="0" w:type="dxa"/>
                    <w:bottom w:w="210" w:type="dxa"/>
                    <w:right w:w="0" w:type="dxa"/>
                  </w:tcMar>
                  <w:hideMark/>
                </w:tcPr>
                <w:p w:rsidR="006B0810" w:rsidRDefault="006B0810">
                  <w:pPr>
                    <w:rPr>
                      <w:sz w:val="20"/>
                      <w:szCs w:val="20"/>
                    </w:rPr>
                  </w:pPr>
                </w:p>
              </w:tc>
            </w:tr>
          </w:tbl>
          <w:p w:rsidR="006B0810" w:rsidRDefault="006B0810">
            <w:pPr>
              <w:jc w:val="center"/>
              <w:rPr>
                <w:sz w:val="20"/>
                <w:szCs w:val="20"/>
              </w:rPr>
            </w:pPr>
          </w:p>
        </w:tc>
      </w:tr>
    </w:tbl>
    <w:p w:rsidR="00364958" w:rsidRPr="00B705AE" w:rsidRDefault="00364958" w:rsidP="00364958">
      <w:pPr>
        <w:rPr>
          <w:rFonts w:ascii="Arial" w:hAnsi="Arial" w:cs="Arial"/>
        </w:rPr>
      </w:pPr>
      <w:bookmarkStart w:id="0" w:name="_GoBack"/>
      <w:bookmarkEnd w:id="0"/>
    </w:p>
    <w:sectPr w:rsidR="00364958" w:rsidRPr="00B705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7F137FA"/>
    <w:multiLevelType w:val="multilevel"/>
    <w:tmpl w:val="3F283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Y0NjQztjAzsLQwNLBU0lEKTi0uzszPAykwrAUAXfZKmiwAAAA="/>
  </w:docVars>
  <w:rsids>
    <w:rsidRoot w:val="00B705AE"/>
    <w:rsid w:val="001C59FA"/>
    <w:rsid w:val="00364958"/>
    <w:rsid w:val="006B0810"/>
    <w:rsid w:val="009D25F1"/>
    <w:rsid w:val="00B70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17090C-9B39-44CF-A6A1-428091F49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810"/>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6B0810"/>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6B081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5AE"/>
    <w:rPr>
      <w:color w:val="0563C1" w:themeColor="hyperlink"/>
      <w:u w:val="single"/>
    </w:rPr>
  </w:style>
  <w:style w:type="character" w:customStyle="1" w:styleId="Heading2Char">
    <w:name w:val="Heading 2 Char"/>
    <w:basedOn w:val="DefaultParagraphFont"/>
    <w:link w:val="Heading2"/>
    <w:uiPriority w:val="9"/>
    <w:semiHidden/>
    <w:rsid w:val="006B081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6B0810"/>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6B0810"/>
    <w:rPr>
      <w:color w:val="800080"/>
      <w:u w:val="single"/>
    </w:rPr>
  </w:style>
  <w:style w:type="paragraph" w:styleId="NormalWeb">
    <w:name w:val="Normal (Web)"/>
    <w:basedOn w:val="Normal"/>
    <w:uiPriority w:val="99"/>
    <w:semiHidden/>
    <w:unhideWhenUsed/>
    <w:rsid w:val="006B0810"/>
    <w:pPr>
      <w:spacing w:before="100" w:beforeAutospacing="1" w:after="100" w:afterAutospacing="1"/>
    </w:pPr>
  </w:style>
  <w:style w:type="paragraph" w:customStyle="1" w:styleId="headingtext">
    <w:name w:val="headingtext"/>
    <w:basedOn w:val="Normal"/>
    <w:uiPriority w:val="99"/>
    <w:semiHidden/>
    <w:rsid w:val="006B0810"/>
    <w:pPr>
      <w:spacing w:before="100" w:beforeAutospacing="1" w:after="100" w:afterAutospacing="1"/>
    </w:pPr>
  </w:style>
  <w:style w:type="paragraph" w:customStyle="1" w:styleId="titletext">
    <w:name w:val="titletext"/>
    <w:basedOn w:val="Normal"/>
    <w:uiPriority w:val="99"/>
    <w:semiHidden/>
    <w:rsid w:val="006B0810"/>
    <w:pPr>
      <w:spacing w:before="100" w:beforeAutospacing="1" w:after="100" w:afterAutospacing="1"/>
    </w:pPr>
  </w:style>
  <w:style w:type="character" w:styleId="Strong">
    <w:name w:val="Strong"/>
    <w:basedOn w:val="DefaultParagraphFont"/>
    <w:uiPriority w:val="22"/>
    <w:qFormat/>
    <w:rsid w:val="006B0810"/>
    <w:rPr>
      <w:b/>
      <w:bCs/>
    </w:rPr>
  </w:style>
  <w:style w:type="character" w:styleId="Emphasis">
    <w:name w:val="Emphasis"/>
    <w:basedOn w:val="DefaultParagraphFont"/>
    <w:uiPriority w:val="20"/>
    <w:qFormat/>
    <w:rsid w:val="006B08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47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IJhilWx-6PcstauB_YGPVmGtIVJQYnTy3OtVZbPBtu87ZPFRUdtmgeudX5CA2tIXtZvWWCBIeN4YpRlccKxU1fn0bv4TW_7L33x20t839kkpUn0k2ykdc53VxmMeeQ-p47mGjU4wgvo8dA_dx57moLgUoV3m9osBWQinsUPml3cj80zin79k4wgEeUIeRpJWb9pPkPgIv-XgdCkRFsLut8Rt9JeoaV-X614paFrxePhATbL6XeJZHI5eogN5o5iLhs82SBQeeaXAf28NMS1tQ==&amp;c=m5x4OZe82n8V0Z0g4u1hi9lDVd-N-dv5op5MnDNpSnTf9zM10z34vA==&amp;ch=Z1hDjbU9jaEoAIHLvIZy8_La8wUmZR2ZQxPei30nGGBjqV9FXDr4xg==" TargetMode="External"/><Relationship Id="rId21" Type="http://schemas.openxmlformats.org/officeDocument/2006/relationships/image" Target="media/image17.gif"/><Relationship Id="rId42" Type="http://schemas.openxmlformats.org/officeDocument/2006/relationships/hyperlink" Target="http://r20.rs6.net/tn.jsp?f=001-IJhilWx-6PcstauB_YGPVmGtIVJQYnTy3OtVZbPBtu87ZPFRUdtmgeudX5CA2tIf_IMrQ5l0lykgGmff30FPlVhTvfyPMiYXkAaLR9rBVqhCsCdFqBTx8hJKk5XcCesox48drB3QnEY_QaW4KOy-hEwT9t6rNLwK_FHCmgCGSmQLRIZcvgp6aEfe8zLZrarwXqOraNh2tXjAAo9xntVQclFfWKGapeqUPHRHisyk-MFbrhMB2EUSet5ub9acX3K5w03ZMixvNwatBCRvamdpajt00Zs7YXu&amp;c=m5x4OZe82n8V0Z0g4u1hi9lDVd-N-dv5op5MnDNpSnTf9zM10z34vA==&amp;ch=Z1hDjbU9jaEoAIHLvIZy8_La8wUmZR2ZQxPei30nGGBjqV9FXDr4xg==" TargetMode="External"/><Relationship Id="rId47" Type="http://schemas.openxmlformats.org/officeDocument/2006/relationships/hyperlink" Target="http://r20.rs6.net/tn.jsp?f=001-IJhilWx-6PcstauB_YGPVmGtIVJQYnTy3OtVZbPBtu87ZPFRUdtmgeudX5CA2tIgAcRrqSjTKTrOzpzZQFrRAa9Ai13BjxI4DkkQKl7mV-yOvBVv5vwjjVmUYKfk2OnYnT_-7rGvCOh-XHpGmIis3p3JFuaqcpO-7GJuX8xQ1E-WlJWUaZ5dJsLRmfWeqUGxHYGV2_et7PtDsn6clzg4JnAfaEV0nPYa_U4QqQ_ffWeZu0ZcMaa9mC1IFdyGBa9WFKfDcGM7BmaP-foIHI89w==&amp;c=m5x4OZe82n8V0Z0g4u1hi9lDVd-N-dv5op5MnDNpSnTf9zM10z34vA==&amp;ch=Z1hDjbU9jaEoAIHLvIZy8_La8wUmZR2ZQxPei30nGGBjqV9FXDr4xg==" TargetMode="External"/><Relationship Id="rId63" Type="http://schemas.openxmlformats.org/officeDocument/2006/relationships/hyperlink" Target="http://r20.rs6.net/tn.jsp?f=001-IJhilWx-6PcstauB_YGPVmGtIVJQYnTy3OtVZbPBtu87ZPFRUdtmgeudX5CA2tII09NSB3kNcvLiQkQwL_EAoCRYrLuJobTUhdJ3XEXW7C1oInt8klfKZ3mulXjUls0jCuRLA4fEs5o2nf9Lf3cdnu8Y6GKZDbixyDKvyZ72HWK_CCkO3uYTMDrhFwxFlXNQXBToFUW6G0DpNHzJXb0RTtLV6N9QDhY&amp;c=m5x4OZe82n8V0Z0g4u1hi9lDVd-N-dv5op5MnDNpSnTf9zM10z34vA==&amp;ch=Z1hDjbU9jaEoAIHLvIZy8_La8wUmZR2ZQxPei30nGGBjqV9FXDr4xg==" TargetMode="External"/><Relationship Id="rId68" Type="http://schemas.openxmlformats.org/officeDocument/2006/relationships/hyperlink" Target="http://r20.rs6.net/tn.jsp?f=001-IJhilWx-6PcstauB_YGPVmGtIVJQYnTy3OtVZbPBtu87ZPFRUdtmgeudX5CA2tIsZl4S95Kd_KHTX5vXwRUva_vRWji3FppUfceI2-_7prrxhTzTM8GDQU8FIxaVG6zVa8TX70oIcnUYFmk7xKoDbmAAFYfMcXjJn3y8hXSl_snqpP_sjHh7hcTg_LC8Nt-5_WROLM6oH-tsEmjNE_ifipcGBt8MjChZbOB-TR4zM3bQviHyipIloEQQnpgCY95YGntndKTRN4=&amp;c=m5x4OZe82n8V0Z0g4u1hi9lDVd-N-dv5op5MnDNpSnTf9zM10z34vA==&amp;ch=Z1hDjbU9jaEoAIHLvIZy8_La8wUmZR2ZQxPei30nGGBjqV9FXDr4xg==" TargetMode="External"/><Relationship Id="rId84" Type="http://schemas.openxmlformats.org/officeDocument/2006/relationships/hyperlink" Target="http://r20.rs6.net/tn.jsp?f=001-IJhilWx-6PcstauB_YGPVmGtIVJQYnTy3OtVZbPBtu87ZPFRUdtmgeudX5CA2tIWUDFIBR7GU1xEAUVeL5gLiFnSfo_P_Y51qVn6jsylST9axaowwanCOsKU--uFXSDi_7j5z1FoZGENvu5RWs4quy1aG02zqF5tQuPpSO5RAODqUSUYTz85bV9j598fQVEEzsI9ezRXEr-8bE1G-7sGZY5Gm1gh-Me9yXfrRUDtSYDQzQPfFLPzB1FzN0x1zFCTobXCfn7_sW_kpzNzLvoMkjCe470omAE&amp;c=m5x4OZe82n8V0Z0g4u1hi9lDVd-N-dv5op5MnDNpSnTf9zM10z34vA==&amp;ch=Z1hDjbU9jaEoAIHLvIZy8_La8wUmZR2ZQxPei30nGGBjqV9FXDr4xg==" TargetMode="External"/><Relationship Id="rId89" Type="http://schemas.openxmlformats.org/officeDocument/2006/relationships/hyperlink" Target="http://r20.rs6.net/tn.jsp?f=001-IJhilWx-6PcstauB_YGPVmGtIVJQYnTy3OtVZbPBtu87ZPFRUdtmkb02zWwwT0vK3y3iiBHzrWEgPdMlRZsubr0UKXKg5qhvAJVq-BWk0eVXBfAGURZvCG7CH6A9tHQVvzndb9xlhNJ76exNCJOOuGOcEYWdz4NKWx-wHLr2CnhHyR4mnOG7pwJpO1SlW1e&amp;c=m5x4OZe82n8V0Z0g4u1hi9lDVd-N-dv5op5MnDNpSnTf9zM10z34vA==&amp;ch=Z1hDjbU9jaEoAIHLvIZy8_La8wUmZR2ZQxPei30nGGBjqV9FXDr4xg==" TargetMode="External"/><Relationship Id="rId7" Type="http://schemas.openxmlformats.org/officeDocument/2006/relationships/image" Target="media/image3.png"/><Relationship Id="rId71" Type="http://schemas.openxmlformats.org/officeDocument/2006/relationships/hyperlink" Target="http://r20.rs6.net/tn.jsp?f=001-IJhilWx-6PcstauB_YGPVmGtIVJQYnTy3OtVZbPBtu87ZPFRUdtmgeudX5CA2tI_dS4H7IGQhYCJCztsMPF2feIBdcpMRPQW_uup9dRxNX7AxyttGcbrLLPk47zXl_OEFhYdwFnOoaGWp1T9n2GfqdKPnzOj2RmyO9rl8MbHmaGmbY5wgjN1kPMgy6YzlmOXnzPR0vFGndgQVP1V7Lik8nQkns95EpomP61_Ssvi1BnrDqYF6iwgzoRGCFTpPG3wW-2wswt1-NHjMZxXpVi9O4Vjirzay6v5pLLGfjwkb0=&amp;c=m5x4OZe82n8V0Z0g4u1hi9lDVd-N-dv5op5MnDNpSnTf9zM10z34vA==&amp;ch=Z1hDjbU9jaEoAIHLvIZy8_La8wUmZR2ZQxPei30nGGBjqV9FXDr4xg==" TargetMode="External"/><Relationship Id="rId92" Type="http://schemas.openxmlformats.org/officeDocument/2006/relationships/hyperlink" Target="http://ui.constantcontact.com/sa/fwtf.jsp?m=1111272225814&amp;a=1120790213961&amp;ea=rthomas%40bak.rr.com" TargetMode="Externa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IJhilWx-6PcstauB_YGPVmGtIVJQYnTy3OtVZbPBtu87ZPFRUdtmgeudX5CA2tIOHDF-Qs8z8Bgju6qbqOkfH3fQkvWx-pQoXtJDoJeJWclEu1-Cu39nalZkqS89zrZl3BCT2R6Xvp9t0ACxdNJlbd82kwaAodJKqsDwFozvQwLZchcIz4L0nIlSN8jZ5NGqDgSfvsA4tmCJhvXP_1mwl9B6uF2q7t0n1F5L1wRrDiZWrICDPUnkLR6tGjD-tJm&amp;c=m5x4OZe82n8V0Z0g4u1hi9lDVd-N-dv5op5MnDNpSnTf9zM10z34vA==&amp;ch=Z1hDjbU9jaEoAIHLvIZy8_La8wUmZR2ZQxPei30nGGBjqV9FXDr4xg==" TargetMode="External"/><Relationship Id="rId107" Type="http://schemas.openxmlformats.org/officeDocument/2006/relationships/theme" Target="theme/theme1.xml"/><Relationship Id="rId11" Type="http://schemas.openxmlformats.org/officeDocument/2006/relationships/image" Target="media/image7.png"/><Relationship Id="rId24" Type="http://schemas.openxmlformats.org/officeDocument/2006/relationships/hyperlink" Target="http://r20.rs6.net/tn.jsp?f=001-IJhilWx-6PcstauB_YGPVmGtIVJQYnTy3OtVZbPBtu87ZPFRUdtmgeudX5CA2tIUzrbrx344H1vk5nj8fEUJkkT7I-LCLVoyTYfbdue-dMDnqf7DFWSD2_3hkBxVeSEypOuzXDUmgbBcudFV-SScMdoBs_FEwhw7NNJlu10XjbRoD5UMuhO_SwOyopD7AnDPooQDfGGubilRBUpjDKSBfIfari51Uh0ytPHvFXl0ve42f2ieHlAlGQlhN_XliX7l39Sh0_N6uyqSKHWcJNcKr1NxcL6UQPg&amp;c=m5x4OZe82n8V0Z0g4u1hi9lDVd-N-dv5op5MnDNpSnTf9zM10z34vA==&amp;ch=Z1hDjbU9jaEoAIHLvIZy8_La8wUmZR2ZQxPei30nGGBjqV9FXDr4xg==" TargetMode="External"/><Relationship Id="rId32" Type="http://schemas.openxmlformats.org/officeDocument/2006/relationships/hyperlink" Target="http://r20.rs6.net/tn.jsp?f=001-IJhilWx-6PcstauB_YGPVmGtIVJQYnTy3OtVZbPBtu87ZPFRUdtmgeudX5CA2tI8-q3OuukM5N29KM3h5t1HLWx-Zmuo6kMatx0EbYnvZiohCpaFS-Vlgle9wcKNo3TsZ2InxSEo1b-57PZ3_87cmHZjkqbKrVpw4xv_VaRwfbNNQFU7CXrQzNWgBFXE1qYRtxANDnNoGkdai98vF6vwX24NZL73_5xpViHY2IbJN6XLnxAo5Ty5R2iwV81XvupCDJGWIBvZpcUkFW7q81DqqrdvlBJmNjEr6pqYkfvZm5cd2SPRqkdRg==&amp;c=m5x4OZe82n8V0Z0g4u1hi9lDVd-N-dv5op5MnDNpSnTf9zM10z34vA==&amp;ch=Z1hDjbU9jaEoAIHLvIZy8_La8wUmZR2ZQxPei30nGGBjqV9FXDr4xg==" TargetMode="External"/><Relationship Id="rId37" Type="http://schemas.openxmlformats.org/officeDocument/2006/relationships/hyperlink" Target="http://r20.rs6.net/tn.jsp?f=001-IJhilWx-6PcstauB_YGPVmGtIVJQYnTy3OtVZbPBtu87ZPFRUdtmgeudX5CA2tIAPgfuMBfjujPukUHCL8i3b4ZNXrHXqLPry7ops3jP2spSs56EGxcF0nbAwTyP-SfkNvGF0-rtBDWVRIjwAOAfD3SXYRAy4X6D8k72tss4wCP-StQxe251lchuThas6PFlNv0b0VQIdNxJmgN231uEeAa2-znxQBj&amp;c=m5x4OZe82n8V0Z0g4u1hi9lDVd-N-dv5op5MnDNpSnTf9zM10z34vA==&amp;ch=Z1hDjbU9jaEoAIHLvIZy8_La8wUmZR2ZQxPei30nGGBjqV9FXDr4xg==" TargetMode="External"/><Relationship Id="rId40" Type="http://schemas.openxmlformats.org/officeDocument/2006/relationships/hyperlink" Target="http://r20.rs6.net/tn.jsp?f=001-IJhilWx-6PcstauB_YGPVmGtIVJQYnTy3OtVZbPBtu87ZPFRUdtmgeudX5CA2tIHJqayzzKp1IY6YusazO7lFcm8EzBHTEC-WZjADRkb5KzWB6l2GZXqiRySH_FKBRBzzOygq7enQKIpwzX4Rt6pLjcHhcBoFOJuVTq3fLvfz5TvtPdk2n6LWO7uuxE9_H2XESOYi2XXabnqQT9hoM5aflKS0ki17HlKy_m4qqyjO1crCMEmy5Ru7yOskrHuqwVXkysuP6ySYYA9N7bjBvZh5a6rEv7DG-tDfVwbPTZKl0iFgq_2sMvZw==&amp;c=m5x4OZe82n8V0Z0g4u1hi9lDVd-N-dv5op5MnDNpSnTf9zM10z34vA==&amp;ch=Z1hDjbU9jaEoAIHLvIZy8_La8wUmZR2ZQxPei30nGGBjqV9FXDr4xg==" TargetMode="External"/><Relationship Id="rId45" Type="http://schemas.openxmlformats.org/officeDocument/2006/relationships/hyperlink" Target="http://r20.rs6.net/tn.jsp?f=001-IJhilWx-6PcstauB_YGPVmGtIVJQYnTy3OtVZbPBtu87ZPFRUdtmgeudX5CA2tICmCY26FzBPiz1xeonEHpLdUcOl9QmRUZ3wUQAkliLypEBdaiDcFCLP5_qeGXBdfX2bzvw3wsr8QkmSIZj0uz75gsc7O64W_4bZxG9tGrcuOFsP0cT_fNO2UlbjfTjRxE3CywPfCbi0E1hl_q3AN8oeR6bEcr-p_A5to3wEonBn_m-kC61T3x0tnsgLf1lbmWxgGEstV0c69hF-0070odbg==&amp;c=m5x4OZe82n8V0Z0g4u1hi9lDVd-N-dv5op5MnDNpSnTf9zM10z34vA==&amp;ch=Z1hDjbU9jaEoAIHLvIZy8_La8wUmZR2ZQxPei30nGGBjqV9FXDr4xg==" TargetMode="External"/><Relationship Id="rId53" Type="http://schemas.openxmlformats.org/officeDocument/2006/relationships/hyperlink" Target="http://r20.rs6.net/tn.jsp?f=001-IJhilWx-6PcstauB_YGPVmGtIVJQYnTy3OtVZbPBtu87ZPFRUdtmgeudX5CA2tIUxEfuzgIRcYEu_RClaIDW1fqhfCcz9YsHIm76VASSCVio3AbqPgawJakYgcYnU0TJFFozniD_bespskC2m3lh1BPB9ksbmBMtBFYqH8LsBYCEVAeZ6nCHlsjbm5l8-G-Y1p8Pi5fW4muTYJra_tXXHWnmXjVocuF490wxd92zZqEHWEXr7DoHXfm2CwTWnsPh_XJjSFBCd0=&amp;c=m5x4OZe82n8V0Z0g4u1hi9lDVd-N-dv5op5MnDNpSnTf9zM10z34vA==&amp;ch=Z1hDjbU9jaEoAIHLvIZy8_La8wUmZR2ZQxPei30nGGBjqV9FXDr4xg==" TargetMode="External"/><Relationship Id="rId58" Type="http://schemas.openxmlformats.org/officeDocument/2006/relationships/hyperlink" Target="http://r20.rs6.net/tn.jsp?f=001-IJhilWx-6PcstauB_YGPVmGtIVJQYnTy3OtVZbPBtu87ZPFRUdtmgeudX5CA2tIElGbtvIuaYIlC0R49shiu4PrA9KfKDB2r0ry1TvNjfDY3NUgvWwzCkQ017wnz7XpXyqzCTToeK5rmFHsoYByUCnWsg9G8mmn2ihVP__iOkzl4oe2-C5-qfPZEB6dTzisCxRlpQ17sJn_BfUmwR7_Cw4ZK60eS61p026yhtJimu1g0C5PrsJy4wtCm4zyixciCJC_aItIEsrx9e48Wr6iJg==&amp;c=m5x4OZe82n8V0Z0g4u1hi9lDVd-N-dv5op5MnDNpSnTf9zM10z34vA==&amp;ch=Z1hDjbU9jaEoAIHLvIZy8_La8wUmZR2ZQxPei30nGGBjqV9FXDr4xg==" TargetMode="External"/><Relationship Id="rId66" Type="http://schemas.openxmlformats.org/officeDocument/2006/relationships/hyperlink" Target="http://r20.rs6.net/tn.jsp?f=001-IJhilWx-6PcstauB_YGPVmGtIVJQYnTy3OtVZbPBtu87ZPFRUdtmgeudX5CA2tIFIs7g8mK7MAnNawx6bjM1rcCas3RYrmvomg0j5CDTyTF6L8GnI2na0VZE3gYtn1T5yyGtZhkz7lfnvh5T_1ACXmY9zVHhHR1oWtRlKfu7EviVfgHrpDQ2j-56KrB85r2ZFiwPr6MaqNnqaOnblgaYkgxe7QF_Y-_&amp;c=m5x4OZe82n8V0Z0g4u1hi9lDVd-N-dv5op5MnDNpSnTf9zM10z34vA==&amp;ch=Z1hDjbU9jaEoAIHLvIZy8_La8wUmZR2ZQxPei30nGGBjqV9FXDr4xg==" TargetMode="External"/><Relationship Id="rId74" Type="http://schemas.openxmlformats.org/officeDocument/2006/relationships/hyperlink" Target="http://r20.rs6.net/tn.jsp?f=001-IJhilWx-6PcstauB_YGPVmGtIVJQYnTy3OtVZbPBtu87ZPFRUdtmgeudX5CA2tIVnLUJffLWUhs-O5ZtnYqATaTyw8GeQHNqyoiyQ5q6UX9PFUf_M6olXHH7W3itFkGqxCIqRfcJeojcuj1cUt3UbJbYJGEDUmI30zu82YZmU9P4P92HDnTF9Xkax8BG_9OWf7CXzmjBX_B6f1UPWB_YDrAWqFB6rVpwKAk5XNrcn_0QA8BQtJtA5bRiBW_HfJUKg3lUIF-cOmuUnRAREzfCi1iPKuDFrb4&amp;c=m5x4OZe82n8V0Z0g4u1hi9lDVd-N-dv5op5MnDNpSnTf9zM10z34vA==&amp;ch=Z1hDjbU9jaEoAIHLvIZy8_La8wUmZR2ZQxPei30nGGBjqV9FXDr4xg==" TargetMode="External"/><Relationship Id="rId79" Type="http://schemas.openxmlformats.org/officeDocument/2006/relationships/hyperlink" Target="http://r20.rs6.net/tn.jsp?f=001-IJhilWx-6PcstauB_YGPVmGtIVJQYnTy3OtVZbPBtu87ZPFRUdtmlqtZAx_J11oADITWMhzOcvAdjggFifkqcX8c99Z-AgSCfakzDgsuh6j-CeVVE6GyJO6Bj2NZxmb_UkEgHpuj9TmKrh2psV5CBo74BAhyNjCzXHfYBntmBtFiYK5DzxN-A==&amp;c=m5x4OZe82n8V0Z0g4u1hi9lDVd-N-dv5op5MnDNpSnTf9zM10z34vA==&amp;ch=Z1hDjbU9jaEoAIHLvIZy8_La8wUmZR2ZQxPei30nGGBjqV9FXDr4xg==" TargetMode="External"/><Relationship Id="rId87" Type="http://schemas.openxmlformats.org/officeDocument/2006/relationships/image" Target="media/image22.jpeg"/><Relationship Id="rId102" Type="http://schemas.openxmlformats.org/officeDocument/2006/relationships/image" Target="media/image26.png"/><Relationship Id="rId5" Type="http://schemas.openxmlformats.org/officeDocument/2006/relationships/image" Target="media/image1.png"/><Relationship Id="rId61" Type="http://schemas.openxmlformats.org/officeDocument/2006/relationships/hyperlink" Target="http://r20.rs6.net/tn.jsp?f=001-IJhilWx-6PcstauB_YGPVmGtIVJQYnTy3OtVZbPBtu87ZPFRUdtmgeudX5CA2tIu3dt7cadOjcIIqF6AOvto-7BbVaS-ia32ASyalG9X4oZP4MYAPv39qXjBgd_csuyIz43JQ-3vCcZ6wWJ64AJ6CgDzSoidscOh75RPdqB1_PfbmSmuqQNFPpxd0Lf5Ilp9ZWXtnfatJpWqxM99mMkojsIkD9D7pNDOlJS3MFJfbtzl9q9COWT2g==&amp;c=m5x4OZe82n8V0Z0g4u1hi9lDVd-N-dv5op5MnDNpSnTf9zM10z34vA==&amp;ch=Z1hDjbU9jaEoAIHLvIZy8_La8wUmZR2ZQxPei30nGGBjqV9FXDr4xg==" TargetMode="External"/><Relationship Id="rId82" Type="http://schemas.openxmlformats.org/officeDocument/2006/relationships/hyperlink" Target="http://r20.rs6.net/tn.jsp?f=001-IJhilWx-6PcstauB_YGPVmGtIVJQYnTy3OtVZbPBtu87ZPFRUdtmpQuopFW0J5DLbepElYcB9Qd6JFRWwWO6V_4-dwh0VEPlf7rSi-136weRs0uR2-G110NFvInCnILPBOOaGZMY182f-OMqZIBAdmctuS6FeOJ8JPhj_yZzRQeThHoVJuneVQWbO7KwfRYDg7WzpNMQE_2G56Ika7yMkKkFSbOPaXZ&amp;c=m5x4OZe82n8V0Z0g4u1hi9lDVd-N-dv5op5MnDNpSnTf9zM10z34vA==&amp;ch=Z1hDjbU9jaEoAIHLvIZy8_La8wUmZR2ZQxPei30nGGBjqV9FXDr4xg==" TargetMode="External"/><Relationship Id="rId90" Type="http://schemas.openxmlformats.org/officeDocument/2006/relationships/hyperlink" Target="http://r20.rs6.net/tn.jsp?f=001-IJhilWx-6PcstauB_YGPVmGtIVJQYnTy3OtVZbPBtu87ZPFRUdtmkC9fW6PybfAhLsTFi1diYQC3jKnxLBKmfi_J9KekGtN5UNOINSp60W97EkRyyhBqluhmJgwXmfuQMsuQgUh9959YQ8BJA6zzaO7cfkmlwXoDEJljPqRhp2tOAXK5ILuQJ5XCgowpaJI&amp;c=m5x4OZe82n8V0Z0g4u1hi9lDVd-N-dv5op5MnDNpSnTf9zM10z34vA==&amp;ch=Z1hDjbU9jaEoAIHLvIZy8_La8wUmZR2ZQxPei30nGGBjqV9FXDr4xg==" TargetMode="External"/><Relationship Id="rId95" Type="http://schemas.openxmlformats.org/officeDocument/2006/relationships/hyperlink" Target="http://r20.rs6.net/tn.jsp?f=001-IJhilWx-6PcstauB_YGPVmGtIVJQYnTy3OtVZbPBtu87ZPFRUdtmkb02zWwwT0vg56DBGcLe0h9H2tah-7h38SqHsEkPfKnsa_Wc0xv4yA5xr9yMlJVn5Q9NEATblB7on3PJIK6lQkGEEGgGeteS1fuEYm6rV8YW46dCS0mk9OomvWfytdm2A==&amp;c=m5x4OZe82n8V0Z0g4u1hi9lDVd-N-dv5op5MnDNpSnTf9zM10z34vA==&amp;ch=Z1hDjbU9jaEoAIHLvIZy8_La8wUmZR2ZQxPei30nGGBjqV9FXDr4xg=="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IJhilWx-6PcstauB_YGPVmGtIVJQYnTy3OtVZbPBtu87ZPFRUdtmmEnuOIYcyL3IWORSmL0ZAmnMTXGnhEL-C6CbBBP2NjlSVOz4Bqrd92HDYwlRlP-8S_Nc1BR7r_t-T9j2SHxLFSsqCIjYMtHxF-ZYiqUfZXoQOZjjDZEHM6XA8f8WkeuGqYPGjP9rJM2XjzszyToUeIMgiqb-8vgrA==&amp;c=m5x4OZe82n8V0Z0g4u1hi9lDVd-N-dv5op5MnDNpSnTf9zM10z34vA==&amp;ch=Z1hDjbU9jaEoAIHLvIZy8_La8wUmZR2ZQxPei30nGGBjqV9FXDr4xg==" TargetMode="External"/><Relationship Id="rId27" Type="http://schemas.openxmlformats.org/officeDocument/2006/relationships/hyperlink" Target="http://r20.rs6.net/tn.jsp?f=001-IJhilWx-6PcstauB_YGPVmGtIVJQYnTy3OtVZbPBtu87ZPFRUdtmgeudX5CA2tIaQ5YLGMZY9LPkh-0iq4hZm7OcjS2bEa-2IVuAaM-sr482WMvfMUJsszO8nS4QdFLBBqiJnhrHgXrBQ3bCKK0TPoO0uXrhF3t9dZzYYMyagP4MtuJ8nQD5kPl1npDj_hJuUhi4VA3OdeJq5yu9T3CDI6lgzSl6RAqxCsMnhjVxhP5gCDCZDeBcys3PbpCZDHjKb6FUiKpWPI=&amp;c=m5x4OZe82n8V0Z0g4u1hi9lDVd-N-dv5op5MnDNpSnTf9zM10z34vA==&amp;ch=Z1hDjbU9jaEoAIHLvIZy8_La8wUmZR2ZQxPei30nGGBjqV9FXDr4xg==" TargetMode="External"/><Relationship Id="rId30" Type="http://schemas.openxmlformats.org/officeDocument/2006/relationships/hyperlink" Target="http://r20.rs6.net/tn.jsp?f=001-IJhilWx-6PcstauB_YGPVmGtIVJQYnTy3OtVZbPBtu87ZPFRUdtmgeudX5CA2tIiGoxiuRpsjNINCTgWm67WLRV-J3ynRSiWF2APW7ecjL2ioHUqWq_cpBtvDeeNZiD6vhDtt1kku76CKkR65I6GLN2RbpGYagzdcc7B-l5F_9bCtzTDqCJ1fjaoHit-PBckPnIgAqgCzrsmNf_bm_A9Lxo8QoGeV0jmoPsR1gyPOcmyJRz7uxIZSJimbUjlKjmRad8iHVziRX3xYIsWFCjaVOl5UUQXzOshKTHXbIYzMZ_0DBQSQmbO-WePCBRZy1P&amp;c=m5x4OZe82n8V0Z0g4u1hi9lDVd-N-dv5op5MnDNpSnTf9zM10z34vA==&amp;ch=Z1hDjbU9jaEoAIHLvIZy8_La8wUmZR2ZQxPei30nGGBjqV9FXDr4xg==" TargetMode="External"/><Relationship Id="rId35" Type="http://schemas.openxmlformats.org/officeDocument/2006/relationships/hyperlink" Target="http://r20.rs6.net/tn.jsp?f=001-IJhilWx-6PcstauB_YGPVmGtIVJQYnTy3OtVZbPBtu87ZPFRUdtmgeudX5CA2tIMymJ9_1tAGOYUl2WQWgphTGUJoruOMXKy1DvavYQ4Vw6p0VOw-bdUVJysOAH_Dn3o2QAka_o07YNktkmDBMC03hM5-Zq0CQJKRzmR9HGEsekXeGFH3E0efdj9KEVInPYKNzfcsDd6-hLz4cEDTgaXTntC9vNC10kLRsHMyliQQPgEjNSS4lfyLLJJ5lAGSYwOs-iXBQduss8YhSFnPieIGWw7rywS_Jh&amp;c=m5x4OZe82n8V0Z0g4u1hi9lDVd-N-dv5op5MnDNpSnTf9zM10z34vA==&amp;ch=Z1hDjbU9jaEoAIHLvIZy8_La8wUmZR2ZQxPei30nGGBjqV9FXDr4xg==" TargetMode="External"/><Relationship Id="rId43" Type="http://schemas.openxmlformats.org/officeDocument/2006/relationships/hyperlink" Target="http://r20.rs6.net/tn.jsp?f=001-IJhilWx-6PcstauB_YGPVmGtIVJQYnTy3OtVZbPBtu87ZPFRUdtmgeudX5CA2tI3lfUMs0wWzZznwYH-ElwYWvlYcku8zs86YshO9HZpRLeOup2b5NLOzSEcslWTRRWOAmR5ppvBPwMAGtFtnyMttuBDVK05HlTZEcehRaISats2wZvTshlLknG4q1yixLiK1tTme0PbXj8jp9JIeszxS5FOK2IiWj8c1K8930NTvT245o5VLROjFo3aHCsrCditVVUoEAGZsO7zNQAplS9WUXr478ZPZto_WfpwW6beNc=&amp;c=m5x4OZe82n8V0Z0g4u1hi9lDVd-N-dv5op5MnDNpSnTf9zM10z34vA==&amp;ch=Z1hDjbU9jaEoAIHLvIZy8_La8wUmZR2ZQxPei30nGGBjqV9FXDr4xg==" TargetMode="External"/><Relationship Id="rId48" Type="http://schemas.openxmlformats.org/officeDocument/2006/relationships/hyperlink" Target="http://r20.rs6.net/tn.jsp?f=001-IJhilWx-6PcstauB_YGPVmGtIVJQYnTy3OtVZbPBtu87ZPFRUdtmgeudX5CA2tIhY3LkPMXpK0si9d4wEYup4LnY3Ciq61NCoH8GHJm-y-qRi5gV1nwSEYhWYW-Lr5cMKZq6-8XMmauUr9LayDvcvw6cZZhYw3NbHXvbZKM0pHLSpCIbjK81WEuNH_w-onfvkbiRwUiVwlGCSd3m0C2lScFnHiM0sKT6Jn3EVRCAzQoL6_L77DW0Gu0OG09PnShQZLnoSiY8u2uO6ebqLgjE3cA0A4gZqzee-2zL1oegjgt55KQaCOurU3sC50JXDBx&amp;c=m5x4OZe82n8V0Z0g4u1hi9lDVd-N-dv5op5MnDNpSnTf9zM10z34vA==&amp;ch=Z1hDjbU9jaEoAIHLvIZy8_La8wUmZR2ZQxPei30nGGBjqV9FXDr4xg==" TargetMode="External"/><Relationship Id="rId56" Type="http://schemas.openxmlformats.org/officeDocument/2006/relationships/hyperlink" Target="http://r20.rs6.net/tn.jsp?f=001-IJhilWx-6PcstauB_YGPVmGtIVJQYnTy3OtVZbPBtu87ZPFRUdtmgeudX5CA2tIZgjL6M4rHWY9hRm7TB9aLGEgMmqOWg0Ugg1IcCg5G_iDuH1BH1Mny8iG5FsGBIb2gEwKUF13hjuXNmymPbz2Fjxm8tILCtWaFQ_0M37LnS1Yki3vVf2anXJn5ooRCB1qjvOdKUGFJ2yI827In9smI2h5CcU2gDLCDlF4nFXk-WhdyJILPh05v4PmwRUzmwI8DlnOTngCKNo=&amp;c=m5x4OZe82n8V0Z0g4u1hi9lDVd-N-dv5op5MnDNpSnTf9zM10z34vA==&amp;ch=Z1hDjbU9jaEoAIHLvIZy8_La8wUmZR2ZQxPei30nGGBjqV9FXDr4xg==" TargetMode="External"/><Relationship Id="rId64" Type="http://schemas.openxmlformats.org/officeDocument/2006/relationships/hyperlink" Target="http://r20.rs6.net/tn.jsp?f=001-IJhilWx-6PcstauB_YGPVmGtIVJQYnTy3OtVZbPBtu87ZPFRUdtmgeudX5CA2tI0UNRxpgkcIkETpEzeZacAhnz5Yzp6wx3rsmooGoBFyIWP32VPKtOAnu8hV0NCULJSFATwVOd8168ob82b_vi4KViWLG21fZoRtFFkCkrDiSVQUChfwrhe_jnMh93Xx8iSUZ98TvVjfch5h7pd4-aHeB_UVB84Mqb&amp;c=m5x4OZe82n8V0Z0g4u1hi9lDVd-N-dv5op5MnDNpSnTf9zM10z34vA==&amp;ch=Z1hDjbU9jaEoAIHLvIZy8_La8wUmZR2ZQxPei30nGGBjqV9FXDr4xg==" TargetMode="External"/><Relationship Id="rId69" Type="http://schemas.openxmlformats.org/officeDocument/2006/relationships/hyperlink" Target="http://r20.rs6.net/tn.jsp?f=001-IJhilWx-6PcstauB_YGPVmGtIVJQYnTy3OtVZbPBtu87ZPFRUdtmgeudX5CA2tIVNrmWNr5XdWg8K5c5P5jGKH2oM975bBUXSSWw7AUrSvBDOTNiP-htqQoB2pxOzuFjzE9o3_zOw3x3RfCUBN1OIWwQKhgBOR0hdKYkZVh-rsPfZqlPAczzOYcNsTROSltjCQR7XF4Wt2W1y0mxACk_-wgqbsELVaGFscANAMJ-anhrdsPBHZXfIVTiutJ7UDf&amp;c=m5x4OZe82n8V0Z0g4u1hi9lDVd-N-dv5op5MnDNpSnTf9zM10z34vA==&amp;ch=Z1hDjbU9jaEoAIHLvIZy8_La8wUmZR2ZQxPei30nGGBjqV9FXDr4xg==" TargetMode="External"/><Relationship Id="rId77" Type="http://schemas.openxmlformats.org/officeDocument/2006/relationships/image" Target="media/image19.jpeg"/><Relationship Id="rId100" Type="http://schemas.openxmlformats.org/officeDocument/2006/relationships/image" Target="media/image24.png"/><Relationship Id="rId105" Type="http://schemas.openxmlformats.org/officeDocument/2006/relationships/image" Target="media/image29.png"/><Relationship Id="rId8" Type="http://schemas.openxmlformats.org/officeDocument/2006/relationships/image" Target="media/image4.png"/><Relationship Id="rId51" Type="http://schemas.openxmlformats.org/officeDocument/2006/relationships/hyperlink" Target="http://r20.rs6.net/tn.jsp?f=001-IJhilWx-6PcstauB_YGPVmGtIVJQYnTy3OtVZbPBtu87ZPFRUdtmgeudX5CA2tIRJlhRTd9mWoUl7XaHfbjGLJD5ntH5cu7xfQEltDSOj-gMmYlL2HyeqHxP9PD5XDN3zskN26Pk_UW7KlsVu1ayBfSyPHrPalXDCFjGOeM7ORUyp28tiFL6C2A3gS6EPDvth-bXX0ZiJlTurMVwiTEpysMvqdF_QNaGeSmd7GSQ9UkFgQaYJC4Ux0ghgZ7iEgYQkLmn46ZrQ6enQ0fQuYNWzPTZfZQl-rgVesHe1o3dY0T9Wd4AAl9CgnHX1cTBS3UKdX-yVrr1twHCHYnlo_tCL2eOfRSyoiKt14BcuAE8z4=&amp;c=m5x4OZe82n8V0Z0g4u1hi9lDVd-N-dv5op5MnDNpSnTf9zM10z34vA==&amp;ch=Z1hDjbU9jaEoAIHLvIZy8_La8wUmZR2ZQxPei30nGGBjqV9FXDr4xg==" TargetMode="External"/><Relationship Id="rId72" Type="http://schemas.openxmlformats.org/officeDocument/2006/relationships/hyperlink" Target="http://r20.rs6.net/tn.jsp?f=001-IJhilWx-6PcstauB_YGPVmGtIVJQYnTy3OtVZbPBtu87ZPFRUdtmvFIDHOvA9ZycHg1dbou0oZdDSeAMkRXxGKBsH0u328J5Df_p_Rx6uDmbevfSy-3n_fp6hOrofPSQAxLrVuGxh4ca_udGmpPIsfZS2HUhxHHm9rUVOOAKAi7yE5C6Png3iaom3UjVT4-1XbE7W5Q6-5xHPVNCB2ZVw==&amp;c=m5x4OZe82n8V0Z0g4u1hi9lDVd-N-dv5op5MnDNpSnTf9zM10z34vA==&amp;ch=Z1hDjbU9jaEoAIHLvIZy8_La8wUmZR2ZQxPei30nGGBjqV9FXDr4xg==" TargetMode="External"/><Relationship Id="rId80" Type="http://schemas.openxmlformats.org/officeDocument/2006/relationships/image" Target="media/image20.jpeg"/><Relationship Id="rId85" Type="http://schemas.openxmlformats.org/officeDocument/2006/relationships/hyperlink" Target="http://r20.rs6.net/tn.jsp?f=001-IJhilWx-6PcstauB_YGPVmGtIVJQYnTy3OtVZbPBtu87ZPFRUdtmgeudX5CA2tIcTP4h_DrsV_EhL-8Tstcw8OKLPIRYYOB-blt-unFKjtDYiUVWYnZ4EycPbu5THUYLW28os-OUI3XNYzuwVBDQWwLQ75JdRCUW67nY5ThOMYk83-1fvCMi-CzbjsIQId-OboYQ_nMdTxw_YAnyqguU8oW3_EU8HnY&amp;c=m5x4OZe82n8V0Z0g4u1hi9lDVd-N-dv5op5MnDNpSnTf9zM10z34vA==&amp;ch=Z1hDjbU9jaEoAIHLvIZy8_La8wUmZR2ZQxPei30nGGBjqV9FXDr4xg==" TargetMode="External"/><Relationship Id="rId93" Type="http://schemas.openxmlformats.org/officeDocument/2006/relationships/image" Target="media/image23.gif"/><Relationship Id="rId98" Type="http://schemas.openxmlformats.org/officeDocument/2006/relationships/hyperlink" Target="mailto:prophecyupdate@bak.rr.com"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IJhilWx-6PcstauB_YGPVmGtIVJQYnTy3OtVZbPBtu87ZPFRUdtmgeudX5CA2tIPt9OawcpZHXl8PIA9AMeOpn-jg4FsQAQ0Hlk02551Juq1aAbPwDLBXbmzIhhBOIaTCf8MfEzUsPRMr6QfCCFlPpxVdYKhHGg1sZYfVzzfPh3uOZYucfU0k1aPu9tHJqgTRaRwJXI4_t9dfcE7q1ZMdRPUbEShz2RktWpR474N8iS9Ref4vkvLRwMoZJMWlUeEgbONNL7EgkkxhDIP9nWlA==&amp;c=m5x4OZe82n8V0Z0g4u1hi9lDVd-N-dv5op5MnDNpSnTf9zM10z34vA==&amp;ch=Z1hDjbU9jaEoAIHLvIZy8_La8wUmZR2ZQxPei30nGGBjqV9FXDr4xg==" TargetMode="External"/><Relationship Id="rId33" Type="http://schemas.openxmlformats.org/officeDocument/2006/relationships/hyperlink" Target="http://r20.rs6.net/tn.jsp?f=001-IJhilWx-6PcstauB_YGPVmGtIVJQYnTy3OtVZbPBtu87ZPFRUdtmgeudX5CA2tIJavSi1KFcO2sHoRicwVwcOkAs4BFYNNpEKLoFWOs9TocejI59aVl9esUkOMz2KBm_N3ZsAyc642_iQruldyALdLRlTMCdFe0LMrbX441OLvNQuUO6EVhyKAlkt92KZxvkk0uR6u48a-3wuCogtsyn0S7ELHHmE_xZ6X95RvkmLveehdN115qvy9kn0qnHbWwlkcM7WvE1uo=&amp;c=m5x4OZe82n8V0Z0g4u1hi9lDVd-N-dv5op5MnDNpSnTf9zM10z34vA==&amp;ch=Z1hDjbU9jaEoAIHLvIZy8_La8wUmZR2ZQxPei30nGGBjqV9FXDr4xg==" TargetMode="External"/><Relationship Id="rId38" Type="http://schemas.openxmlformats.org/officeDocument/2006/relationships/hyperlink" Target="http://r20.rs6.net/tn.jsp?f=001-IJhilWx-6PcstauB_YGPVmGtIVJQYnTy3OtVZbPBtu87ZPFRUdtmgeudX5CA2tI59MN4hEiCF0Fs6Gl_Gb7rwvLfrhjt32r96ESfo9884uSYlcmVZG_jeByiRZVy3FptEZQt100wrpPyNoK_p_dd13mPxeE92a4hBt4txrxA34vd-9h7yw3cufidga3yfvJEmXHvwfkOrJn7mIRKi52uYJVbT44pTOuB5q-nI_xQEO8juEG7v_qEjenG7oKgvFmFtsrVWTwC4ihaOMyU4Igro5Zy3iTUd48YwCWC5BC9gw=&amp;c=m5x4OZe82n8V0Z0g4u1hi9lDVd-N-dv5op5MnDNpSnTf9zM10z34vA==&amp;ch=Z1hDjbU9jaEoAIHLvIZy8_La8wUmZR2ZQxPei30nGGBjqV9FXDr4xg==" TargetMode="External"/><Relationship Id="rId46" Type="http://schemas.openxmlformats.org/officeDocument/2006/relationships/hyperlink" Target="http://r20.rs6.net/tn.jsp?f=001-IJhilWx-6PcstauB_YGPVmGtIVJQYnTy3OtVZbPBtu87ZPFRUdtmgeudX5CA2tIeLkKpY6QQ3xPVVrXQd15wfpO66ufTuo1K8u0C0ySfOuhOfJquLlDT8r_pMDGFiKxcyRvyd2ardjy1_e2STOpa27JTepC7UfptPWsChmt1D0p8nbtC6wSGitchuOVxO8wRHtASdR_MV-UHLJUC1iQJNZ1VS0S_HQJgLs_xtVJoMkL8C-y-_vc3ReXd8m_ZlzS7j_KCRaRs20g1zkc-JTT6Q==&amp;c=m5x4OZe82n8V0Z0g4u1hi9lDVd-N-dv5op5MnDNpSnTf9zM10z34vA==&amp;ch=Z1hDjbU9jaEoAIHLvIZy8_La8wUmZR2ZQxPei30nGGBjqV9FXDr4xg==" TargetMode="External"/><Relationship Id="rId59" Type="http://schemas.openxmlformats.org/officeDocument/2006/relationships/hyperlink" Target="http://r20.rs6.net/tn.jsp?f=001-IJhilWx-6PcstauB_YGPVmGtIVJQYnTy3OtVZbPBtu87ZPFRUdtmgeudX5CA2tI5KcWfRsX_hfRRE0mjQw7TrEbslk-LAdshcdOHokKG0_OeoZMCy8FrXJr_QkG8Rkzpytul2VeZOYiUTPY-HQCy86T_gwj59g9x0b70JKbTRZ8zWLbJ2D7pmBZ1IxNnGKrhBlCBqi24ZHrDDIJIXfVl9Z2I7-BWaL9yXMrgKe75gbcDKOSr8Cz5qG9GsFD7zlbVkBavYt198xSgB6WOnW7AQ==&amp;c=m5x4OZe82n8V0Z0g4u1hi9lDVd-N-dv5op5MnDNpSnTf9zM10z34vA==&amp;ch=Z1hDjbU9jaEoAIHLvIZy8_La8wUmZR2ZQxPei30nGGBjqV9FXDr4xg==" TargetMode="External"/><Relationship Id="rId67" Type="http://schemas.openxmlformats.org/officeDocument/2006/relationships/hyperlink" Target="http://r20.rs6.net/tn.jsp?f=001-IJhilWx-6PcstauB_YGPVmGtIVJQYnTy3OtVZbPBtu87ZPFRUdtmgeudX5CA2tIM3SGhOrUdq8-N_N3791f0HN-MiOTfMM4KLlRw8uqAPcSrkbEVIvkzF3tBrtBUYIhYtQuboDgODGwaqSPPfW3CsbIfPSGZWus1kTW8zzayByHOapp-r4NIAQ8qm83h30RF4zWsfV94eNhxJbHrP_r5y1bHTu8dY2ntLZyzfW35sk-9G3xFfyNNPtPKOqVPNWFSqI82LLZdsI6IQJoEHWIjHtwHsyjcctmnSo8hTqIWVE=&amp;c=m5x4OZe82n8V0Z0g4u1hi9lDVd-N-dv5op5MnDNpSnTf9zM10z34vA==&amp;ch=Z1hDjbU9jaEoAIHLvIZy8_La8wUmZR2ZQxPei30nGGBjqV9FXDr4xg==" TargetMode="External"/><Relationship Id="rId103" Type="http://schemas.openxmlformats.org/officeDocument/2006/relationships/image" Target="media/image27.png"/><Relationship Id="rId20" Type="http://schemas.openxmlformats.org/officeDocument/2006/relationships/image" Target="media/image16.jpeg"/><Relationship Id="rId41" Type="http://schemas.openxmlformats.org/officeDocument/2006/relationships/hyperlink" Target="http://r20.rs6.net/tn.jsp?f=001-IJhilWx-6PcstauB_YGPVmGtIVJQYnTy3OtVZbPBtu87ZPFRUdtmgeudX5CA2tIIEBtcK23b30YAzESpHT-vscjpIUgzo86Ibp8xU8Zh5j7Cowo3KQKcZ22vq46328Vnl7ZhEBKOI8OfA-AgCvx1ij5s3e3cNNE6rYzVrvULwsPazI1NlMK0oLyn9sNJoW3SF8JHF-TXPUz0nMmrhGTQ7DFJWGCxmHSifVii0Jr36SKKko-nZWrvsDVQKw0cgcOd5lYkNvWQMC1-DHCToX6cPTxQA9wgYnE&amp;c=m5x4OZe82n8V0Z0g4u1hi9lDVd-N-dv5op5MnDNpSnTf9zM10z34vA==&amp;ch=Z1hDjbU9jaEoAIHLvIZy8_La8wUmZR2ZQxPei30nGGBjqV9FXDr4xg==" TargetMode="External"/><Relationship Id="rId54" Type="http://schemas.openxmlformats.org/officeDocument/2006/relationships/hyperlink" Target="http://r20.rs6.net/tn.jsp?f=001-IJhilWx-6PcstauB_YGPVmGtIVJQYnTy3OtVZbPBtu87ZPFRUdtmgeudX5CA2tIH74qawNNDfA8uc814sCdF2F_WvgoYXCo-hnixvlx3F05IjVH9MJeaGPsXIuQnRkc3eTL3Y-SEs5MejLRrjdH-GGURdEgsU0T1MrL9gS_uN3JsZdKrWH0uCH3YU7mdA56n1ib8S-O71kJS4JiIZDTw3i4-VnAJlHPAraAV0otp9Any-ToFnTVembllh_2unlaLMRuXvlRoTM=&amp;c=m5x4OZe82n8V0Z0g4u1hi9lDVd-N-dv5op5MnDNpSnTf9zM10z34vA==&amp;ch=Z1hDjbU9jaEoAIHLvIZy8_La8wUmZR2ZQxPei30nGGBjqV9FXDr4xg==" TargetMode="External"/><Relationship Id="rId62" Type="http://schemas.openxmlformats.org/officeDocument/2006/relationships/hyperlink" Target="http://r20.rs6.net/tn.jsp?f=001-IJhilWx-6PcstauB_YGPVmGtIVJQYnTy3OtVZbPBtu87ZPFRUdtmgeudX5CA2tIlSxzEhLY1AdC1BV0suGQyosDMONXDz-R1NyTCk0kDreWfsKndjS4Q82ae9xZpueS7t86CoOej8faIr3rwGiSNq3Qhh5ZelGCwMPIPOL5H3owkS8soaZ3A3x-2cRopHQB1GgtBxaRvjCLwqOgzZGDSTdTwiGH7Vz81WmY0yoJNjNhwLNt88UXbA==&amp;c=m5x4OZe82n8V0Z0g4u1hi9lDVd-N-dv5op5MnDNpSnTf9zM10z34vA==&amp;ch=Z1hDjbU9jaEoAIHLvIZy8_La8wUmZR2ZQxPei30nGGBjqV9FXDr4xg==" TargetMode="External"/><Relationship Id="rId70" Type="http://schemas.openxmlformats.org/officeDocument/2006/relationships/hyperlink" Target="http://r20.rs6.net/tn.jsp?f=001-IJhilWx-6PcstauB_YGPVmGtIVJQYnTy3OtVZbPBtu87ZPFRUdtmgeudX5CA2tInN7UWaxnfcTEcSzUPc-Il2oRhwOgDBlXML2V5BaewIesZGqxSKeIXOsxtIToLS93xXZ6ltWyliF8irnGcjF3Tpbm4yQjgB33rd6FZ8dKqDOrIgwDXdZJQwhaDOcJwPl5N_DQ1d0PCz83tzjYt_VqdhlaKfhsH8MgKeqvjtT2ZMAc0O8lFEtVFAxPUWgQH_Uph794fPzA55lMYWpY2mB4Ww==&amp;c=m5x4OZe82n8V0Z0g4u1hi9lDVd-N-dv5op5MnDNpSnTf9zM10z34vA==&amp;ch=Z1hDjbU9jaEoAIHLvIZy8_La8wUmZR2ZQxPei30nGGBjqV9FXDr4xg==" TargetMode="External"/><Relationship Id="rId75" Type="http://schemas.openxmlformats.org/officeDocument/2006/relationships/image" Target="media/image18.jpeg"/><Relationship Id="rId83" Type="http://schemas.openxmlformats.org/officeDocument/2006/relationships/hyperlink" Target="http://r20.rs6.net/tn.jsp?f=001-IJhilWx-6PcstauB_YGPVmGtIVJQYnTy3OtVZbPBtu87ZPFRUdtmgeudX5CA2tIKULs6Tog6bh5Qv1rs_GzPTU-ZlscAAbd3E_VhU8RUKb_V9EMtUNyd3P7laG8RfAN7tiGVH7mWwPx7dJ5g5k3qt9MEahJDtxDb2oUNtUaCu1seIfk-AnJ8t7ICB5vhMZbYLXJ3e0dSNwMJp2g4RabyZsskSideoXIm8q2f3uvt16PtpVTgiGPwGZRIh7wkl1gjoMmvThtNII=&amp;c=m5x4OZe82n8V0Z0g4u1hi9lDVd-N-dv5op5MnDNpSnTf9zM10z34vA==&amp;ch=Z1hDjbU9jaEoAIHLvIZy8_La8wUmZR2ZQxPei30nGGBjqV9FXDr4xg==" TargetMode="External"/><Relationship Id="rId88" Type="http://schemas.openxmlformats.org/officeDocument/2006/relationships/hyperlink" Target="http://r20.rs6.net/tn.jsp?f=001-IJhilWx-6PcstauB_YGPVmGtIVJQYnTy3OtVZbPBtu87ZPFRUdtmkb02zWwwT0vK3y3iiBHzrWEgPdMlRZsubr0UKXKg5qhvAJVq-BWk0eVXBfAGURZvCG7CH6A9tHQVvzndb9xlhNJ76exNCJOOuGOcEYWdz4NKWx-wHLr2CnhHyR4mnOG7pwJpO1SlW1e&amp;c=m5x4OZe82n8V0Z0g4u1hi9lDVd-N-dv5op5MnDNpSnTf9zM10z34vA==&amp;ch=Z1hDjbU9jaEoAIHLvIZy8_La8wUmZR2ZQxPei30nGGBjqV9FXDr4xg==" TargetMode="External"/><Relationship Id="rId91" Type="http://schemas.openxmlformats.org/officeDocument/2006/relationships/hyperlink" Target="http://r20.rs6.net/tn.jsp?f=001-IJhilWx-6PcstauB_YGPVmGtIVJQYnTy3OtVZbPBtu87ZPFRUdtmgeudX5CA2tIcPMyH7KbhUBU7_1lfUqVgEKbBOnXymifb5yCXAYHkfe-5ENUrYrXTQPvprZ0YbWj8R8gJI2ez0Poz0jy-RTXEqXXM1IIXePC9tJIYeKJ3ANKMpqmmzfXKOTIvy7s6bTULXBCKSEbWf569JyhFlq9oqr_iPApOUoB5noGEz6ZsPYyCeKxwKmxNw==&amp;c=m5x4OZe82n8V0Z0g4u1hi9lDVd-N-dv5op5MnDNpSnTf9zM10z34vA==&amp;ch=Z1hDjbU9jaEoAIHLvIZy8_La8wUmZR2ZQxPei30nGGBjqV9FXDr4xg==" TargetMode="External"/><Relationship Id="rId96" Type="http://schemas.openxmlformats.org/officeDocument/2006/relationships/hyperlink" Target="http://r20.rs6.net/tn.jsp?f=001-IJhilWx-6PcstauB_YGPVmGtIVJQYnTy3OtVZbPBtu87ZPFRUdtmkb02zWwwT0v5L8TNUGxjLMjc1US8E3BB2Pm1rs8cZ10crdSd6ypaSFSiON-Q-ovBvBAa8XSW-0_fb2Xnu594ufFehES16fQMzd8TKE9wGjfwrBd-lR80aO_w5khCXVn5A==&amp;c=m5x4OZe82n8V0Z0g4u1hi9lDVd-N-dv5op5MnDNpSnTf9zM10z34vA==&amp;ch=Z1hDjbU9jaEoAIHLvIZy8_La8wUmZR2ZQxPei30nGGBjqV9FXDr4xg=="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IJhilWx-6PcstauB_YGPVmGtIVJQYnTy3OtVZbPBtu87ZPFRUdtmgeudX5CA2tIqWXx2Emwm7yqliqOt4Cec8pbI9MkCui6Gj9WHyxyCH-_g6lvoF3ehXQryJP_TYKS5VswELebgLAQpVyqtCtdiQGdPTThJQ5HhO5Hhso-u4sXEVnDKTNJJkXO9nmvCvo-HtPbu0jZtjsiOC9AaAMWhwNYfspUzqj1rfXAgb-_HOoIg9ys5YyNxRl1d6d-gQWAylM0MWz1PNYR_2povkthMy0BkaKXLwasNjPxfgPh7O-sQyBzqbrkdTcZI4XqRVZDsaKpG6qX3bs=&amp;c=m5x4OZe82n8V0Z0g4u1hi9lDVd-N-dv5op5MnDNpSnTf9zM10z34vA==&amp;ch=Z1hDjbU9jaEoAIHLvIZy8_La8wUmZR2ZQxPei30nGGBjqV9FXDr4xg==" TargetMode="External"/><Relationship Id="rId28" Type="http://schemas.openxmlformats.org/officeDocument/2006/relationships/hyperlink" Target="http://r20.rs6.net/tn.jsp?f=001-IJhilWx-6PcstauB_YGPVmGtIVJQYnTy3OtVZbPBtu87ZPFRUdtmgeudX5CA2tInn4Jk5yd9cwrInkEtpbE2mt-PHHbIm_eMHbatBqi664n7QTkgclODjnJcetV9JGzH-Tp9Y4HGvu_Ii930ZF9HY4zb-Vs937qFSVFJFf2sKu5ZTx8M-N27PABVwEa2kwDs286XwByp0jUmvcR7j0darp0CMpyUHfcFgmZiw8itsDckoBYq28WeunVjBagCrdfihMvrhSC1THJ_ykPLyKNBQ==&amp;c=m5x4OZe82n8V0Z0g4u1hi9lDVd-N-dv5op5MnDNpSnTf9zM10z34vA==&amp;ch=Z1hDjbU9jaEoAIHLvIZy8_La8wUmZR2ZQxPei30nGGBjqV9FXDr4xg==" TargetMode="External"/><Relationship Id="rId36" Type="http://schemas.openxmlformats.org/officeDocument/2006/relationships/hyperlink" Target="http://r20.rs6.net/tn.jsp?f=001-IJhilWx-6PcstauB_YGPVmGtIVJQYnTy3OtVZbPBtu87ZPFRUdtmgeudX5CA2tI1BA93PjnFgVeZIskuIkdtgm-_dbA0tdA4roxVxPWRYvKotiydrZmPEsz7mKeHlhc6osq0mV1zhcGOSCaPmRK15NJW01GDbAIyk8Gk1qJkp4WL_JCPVD61KsxE-9anJl8h2o01JL73T6Z_EKzTO42UjluK_ITVjvAXq09_gLQCq3ifMIbWIJiZWKB89QM0aku&amp;c=m5x4OZe82n8V0Z0g4u1hi9lDVd-N-dv5op5MnDNpSnTf9zM10z34vA==&amp;ch=Z1hDjbU9jaEoAIHLvIZy8_La8wUmZR2ZQxPei30nGGBjqV9FXDr4xg==" TargetMode="External"/><Relationship Id="rId49" Type="http://schemas.openxmlformats.org/officeDocument/2006/relationships/hyperlink" Target="http://r20.rs6.net/tn.jsp?f=001-IJhilWx-6PcstauB_YGPVmGtIVJQYnTy3OtVZbPBtu87ZPFRUdtmgeudX5CA2tInEG3YvQvzGZlndEbJNtsYvUWDBWNPhGyyEuHXeix25Q98azB36ScA0jXQBSLTbRf1i6nMGzdGugKYW5sWe7BKHyydGvy7gntgkt-4RXA4PY6b1Hlyf2hkYsuzD2RU6WkerawE5lk_OxtNx_3GDzvxqQgm96vbxPHYteZW85F_G4Rj4AXF_1BbdMgKkBQza0_FP3ZT607pSag34Q_zsjkHGq0g5AL5Mg15s03rp5wKfpgHDZJAuvgzA==&amp;c=m5x4OZe82n8V0Z0g4u1hi9lDVd-N-dv5op5MnDNpSnTf9zM10z34vA==&amp;ch=Z1hDjbU9jaEoAIHLvIZy8_La8wUmZR2ZQxPei30nGGBjqV9FXDr4xg==" TargetMode="External"/><Relationship Id="rId57" Type="http://schemas.openxmlformats.org/officeDocument/2006/relationships/hyperlink" Target="http://r20.rs6.net/tn.jsp?f=001-IJhilWx-6PcstauB_YGPVmGtIVJQYnTy3OtVZbPBtu87ZPFRUdtmgeudX5CA2tIuxlJdWP6rS7u4QWNtQgdenIqz6JdiQvKLzLDU56dR153bNaVtUOUHLljjTMQ5x-5hLT169lj23l_CTsfkBonUQSsanX5eXitZI2cS69-VeymYKojQJ1b2pttB1wJPMMj_kFvDm8SH-OKIjRx49UajReMT5cCVGFDnn5T1SbIiMV8YHhWgSYBi9ZxV4C0ijvb5fZoHBPmMKQ=&amp;c=m5x4OZe82n8V0Z0g4u1hi9lDVd-N-dv5op5MnDNpSnTf9zM10z34vA==&amp;ch=Z1hDjbU9jaEoAIHLvIZy8_La8wUmZR2ZQxPei30nGGBjqV9FXDr4xg==" TargetMode="External"/><Relationship Id="rId106"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hyperlink" Target="http://r20.rs6.net/tn.jsp?f=001-IJhilWx-6PcstauB_YGPVmGtIVJQYnTy3OtVZbPBtu87ZPFRUdtmgeudX5CA2tI1k-Otp0NqqARxp6ZwHv6A1r6iUmNhklPYU8W5ZVPO2tXZmvhdzntYbo1r3VAAcKBT6QFWbWOetvB7QAyTLyJkCNtxLcZiTK3NXKQ3JD2ToYRZMECt5kvHj54_MkrdAw3V7sL6qyiCazCYdTOGEUvsGvJm30JbMKSKskLyYmKuZLpTsyEETY8jvDOJRrpEIIcx78iwueUJa14JjY3kYCHBZQuzDStYB9T&amp;c=m5x4OZe82n8V0Z0g4u1hi9lDVd-N-dv5op5MnDNpSnTf9zM10z34vA==&amp;ch=Z1hDjbU9jaEoAIHLvIZy8_La8wUmZR2ZQxPei30nGGBjqV9FXDr4xg==" TargetMode="External"/><Relationship Id="rId44" Type="http://schemas.openxmlformats.org/officeDocument/2006/relationships/hyperlink" Target="http://r20.rs6.net/tn.jsp?f=001-IJhilWx-6PcstauB_YGPVmGtIVJQYnTy3OtVZbPBtu87ZPFRUdtmgeudX5CA2tI4c_0KmvX_RdIS9Sf59kU9LAvJcQvp2pGKLYMPCMUsuGdB6NZsXpSkWQY9j7kvcjAjB_w6VCVuZPN19akBxpJhDmRu-QHT1fTUPte4rkcWz8aNNN-4luzALS_o5BLafDjgwzgiPvGQl1Yz5xt5rk3kTL-Cu5bko1_UIo8ZoUPKD6XKPnC4Wg_kdSoDCVZRS8BNf9ZlIq6FRs=&amp;c=m5x4OZe82n8V0Z0g4u1hi9lDVd-N-dv5op5MnDNpSnTf9zM10z34vA==&amp;ch=Z1hDjbU9jaEoAIHLvIZy8_La8wUmZR2ZQxPei30nGGBjqV9FXDr4xg==" TargetMode="External"/><Relationship Id="rId52" Type="http://schemas.openxmlformats.org/officeDocument/2006/relationships/hyperlink" Target="http://r20.rs6.net/tn.jsp?f=001-IJhilWx-6PcstauB_YGPVmGtIVJQYnTy3OtVZbPBtu87ZPFRUdtmgeudX5CA2tI1eF7hQc7RvDGGUj-7e73Vya_DcoLgauz55U-moSmuks-TBZ2zlClo19kRPN97kc6x4XXPVSnmNv9QDf7dEdvKZT0DXOEkrz489HqqDCUCIcIwwrFkP14OfnDoeFSEPmIRBYwfodsb8j3bpuIZKnWI7wpaCF2CijeLySqbUyQiaHwiu01JakOFxlEM3cUpV2zo17b6HWmHU1U-8nFyCqyF2obV18AAEXy4DVYAAERvhYyjH7GbiqUpZ90rs5gwf9Yb7jndaj7PS0=&amp;c=m5x4OZe82n8V0Z0g4u1hi9lDVd-N-dv5op5MnDNpSnTf9zM10z34vA==&amp;ch=Z1hDjbU9jaEoAIHLvIZy8_La8wUmZR2ZQxPei30nGGBjqV9FXDr4xg==" TargetMode="External"/><Relationship Id="rId60" Type="http://schemas.openxmlformats.org/officeDocument/2006/relationships/hyperlink" Target="http://r20.rs6.net/tn.jsp?f=001-IJhilWx-6PcstauB_YGPVmGtIVJQYnTy3OtVZbPBtu87ZPFRUdtmgeudX5CA2tILGPYONwaQhkfBojpJQqtGgsvkPqDmraUGE6PdB_AUu4yBcXD4vviu7h3kTeP71JJ30f0dWlFMD8NUzxaIfWOzgq636pvuxM10PabYcMYzTVB4WGYYA_5M6UR8PNHraDKEfdCyQye8OsUjDsOHr-USUzdie5U5kMzjbU5Km9TM-VK8iXQcVXB9Q8eRwYDyr0Z1XYqHwBXqX56vk7tiVON2Q==&amp;c=m5x4OZe82n8V0Z0g4u1hi9lDVd-N-dv5op5MnDNpSnTf9zM10z34vA==&amp;ch=Z1hDjbU9jaEoAIHLvIZy8_La8wUmZR2ZQxPei30nGGBjqV9FXDr4xg==" TargetMode="External"/><Relationship Id="rId65" Type="http://schemas.openxmlformats.org/officeDocument/2006/relationships/hyperlink" Target="http://r20.rs6.net/tn.jsp?f=001-IJhilWx-6PcstauB_YGPVmGtIVJQYnTy3OtVZbPBtu87ZPFRUdtmgeudX5CA2tIuoWbI4z6Ymsgm7qGJjRml8iYDBXf_Kfws64oC0qHwmNdU5jJhCrMKi_iOoNDilXIqeA1b1j0ODUz1Yh4rHnq9bbxNkEzXbRonzv9Qvt2bG4ayEKEe3BVEjCJAdStsYvgQ1vkvAmGcbtd7uOsSzVPa0DeNfqni1KI&amp;c=m5x4OZe82n8V0Z0g4u1hi9lDVd-N-dv5op5MnDNpSnTf9zM10z34vA==&amp;ch=Z1hDjbU9jaEoAIHLvIZy8_La8wUmZR2ZQxPei30nGGBjqV9FXDr4xg==" TargetMode="External"/><Relationship Id="rId73" Type="http://schemas.openxmlformats.org/officeDocument/2006/relationships/hyperlink" Target="http://r20.rs6.net/tn.jsp?f=001-IJhilWx-6PcstauB_YGPVmGtIVJQYnTy3OtVZbPBtu87ZPFRUdtmgeudX5CA2tIYjFRKaiysX12_GZlolMkaaAc5k8C2qVdrk4lCtxL1UipUc-HsxOAhqW8Ue7cTuVy0PtB213Wjg1Q0blaX00e7kS6bquvk6AhHFuG7q5_vqzotuUbcOotz16rmx0nUxL7VV_W-b9X438TDwKVCb-apFTLJJlxX-hBhPIcEyBGar-IJqS3bA9suC6HtHMDz-DzSblKj3_Kde4JiyIpTKm6JpHC6yspDZrkAnMZgs99j1Uw3H4_q4PJdQ==&amp;c=m5x4OZe82n8V0Z0g4u1hi9lDVd-N-dv5op5MnDNpSnTf9zM10z34vA==&amp;ch=Z1hDjbU9jaEoAIHLvIZy8_La8wUmZR2ZQxPei30nGGBjqV9FXDr4xg==" TargetMode="External"/><Relationship Id="rId78" Type="http://schemas.openxmlformats.org/officeDocument/2006/relationships/hyperlink" Target="http://r20.rs6.net/tn.jsp?f=001-IJhilWx-6PcstauB_YGPVmGtIVJQYnTy3OtVZbPBtu87ZPFRUdtmpQuopFW0J5DLbepElYcB9Qd6JFRWwWO6V_4-dwh0VEPlf7rSi-136weRs0uR2-G110NFvInCnILPBOOaGZMY182f-OMqZIBAdmctuS6FeOJ8JPhj_yZzRQeThHoVJuneVQWbO7KwfRYDg7WzpNMQE_2G56Ika7yMkKkFSbOPaXZ&amp;c=m5x4OZe82n8V0Z0g4u1hi9lDVd-N-dv5op5MnDNpSnTf9zM10z34vA==&amp;ch=Z1hDjbU9jaEoAIHLvIZy8_La8wUmZR2ZQxPei30nGGBjqV9FXDr4xg==" TargetMode="External"/><Relationship Id="rId81" Type="http://schemas.openxmlformats.org/officeDocument/2006/relationships/hyperlink" Target="http://r20.rs6.net/tn.jsp?f=001-IJhilWx-6PcstauB_YGPVmGtIVJQYnTy3OtVZbPBtu87ZPFRUdtmpQuopFW0J5DLbepElYcB9Qd6JFRWwWO6V_4-dwh0VEPlf7rSi-136weRs0uR2-G110NFvInCnILPBOOaGZMY182f-OMqZIBAdmctuS6FeOJ8JPhj_yZzRQeThHoVJuneVQWbO7KwfRYDg7WzpNMQE_2G56Ika7yMkKkFSbOPaXZ&amp;c=m5x4OZe82n8V0Z0g4u1hi9lDVd-N-dv5op5MnDNpSnTf9zM10z34vA==&amp;ch=Z1hDjbU9jaEoAIHLvIZy8_La8wUmZR2ZQxPei30nGGBjqV9FXDr4xg==" TargetMode="External"/><Relationship Id="rId86" Type="http://schemas.openxmlformats.org/officeDocument/2006/relationships/image" Target="media/image21.jpeg"/><Relationship Id="rId94" Type="http://schemas.openxmlformats.org/officeDocument/2006/relationships/hyperlink" Target="http://r20.rs6.net/tn.jsp?f=001-IJhilWx-6PcstauB_YGPVmGtIVJQYnTy3OtVZbPBtu87ZPFRUdtmkb02zWwwT0vjU1eyAOaD0qMPemuOAxsDC-M5DEzqKGgiQZGnpjBKs4sfgTFq3KaeHhGRHbISMK47Yj4S9v-GvuktHk9_nNGQevvayyVMpnjt3_M9EtXX8Vsf6_T68GaMg==&amp;c=m5x4OZe82n8V0Z0g4u1hi9lDVd-N-dv5op5MnDNpSnTf9zM10z34vA==&amp;ch=Z1hDjbU9jaEoAIHLvIZy8_La8wUmZR2ZQxPei30nGGBjqV9FXDr4xg==" TargetMode="External"/><Relationship Id="rId99" Type="http://schemas.openxmlformats.org/officeDocument/2006/relationships/hyperlink" Target="http://r20.rs6.net/tn.jsp?f=001-IJhilWx-6PcstauB_YGPVmGtIVJQYnTy3OtVZbPBtu87ZPFRUdtmkb02zWwwT0vcIK-pNs5ripXHJvBy3CgiAgmW92m2qvkwEhUuxFj16gSRea5fflvqJ9gp5gpXkU2eQq8lYofSoRifDVHPWFyE6RVIC5S3tcwRDPFxy-ZDTTI23eOWJ0QRQ==&amp;c=m5x4OZe82n8V0Z0g4u1hi9lDVd-N-dv5op5MnDNpSnTf9zM10z34vA==&amp;ch=Z1hDjbU9jaEoAIHLvIZy8_La8wUmZR2ZQxPei30nGGBjqV9FXDr4xg==" TargetMode="External"/><Relationship Id="rId10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IJhilWx-6PcstauB_YGPVmGtIVJQYnTy3OtVZbPBtu87ZPFRUdtmgeudX5CA2tIecWg_0yixiyDYA1bk8G1M-kCUCmTfs_Z_xuRpinx1PrljT-uvXbsCrA0xjHu8qUrp20s_qcALzr85E6kH8X8eqx1-Ly6kSGlWwW_rVj4gPFy46V0iCp7cldmosD8UGz_ZV7COPxyZJMtCrjR46LmIPjVcIbDl-MxdTYKwqJjbffTY62OUS7xDf6f18OomeXVn5X4sBa4RYMImf8udofsOPbsYPmmLOYx&amp;c=m5x4OZe82n8V0Z0g4u1hi9lDVd-N-dv5op5MnDNpSnTf9zM10z34vA==&amp;ch=Z1hDjbU9jaEoAIHLvIZy8_La8wUmZR2ZQxPei30nGGBjqV9FXDr4xg==" TargetMode="External"/><Relationship Id="rId34" Type="http://schemas.openxmlformats.org/officeDocument/2006/relationships/hyperlink" Target="http://r20.rs6.net/tn.jsp?f=001-IJhilWx-6PcstauB_YGPVmGtIVJQYnTy3OtVZbPBtu87ZPFRUdtmgeudX5CA2tI07z3NSQv1YlkdgmvOe_WFb_GKNLHCPXK1sKqWcluD5cddBYYMA57CmSAfyLKMp1XSGD67hBPeb17zWH5gC8paIQdXfnMnfN_V16pfhsXobIz6zRayl-WPSirM4ULaf_cYS1hhCRNRbT7dt16IjC2vMfQFh5JO3iq&amp;c=m5x4OZe82n8V0Z0g4u1hi9lDVd-N-dv5op5MnDNpSnTf9zM10z34vA==&amp;ch=Z1hDjbU9jaEoAIHLvIZy8_La8wUmZR2ZQxPei30nGGBjqV9FXDr4xg==" TargetMode="External"/><Relationship Id="rId50" Type="http://schemas.openxmlformats.org/officeDocument/2006/relationships/hyperlink" Target="http://r20.rs6.net/tn.jsp?f=001-IJhilWx-6PcstauB_YGPVmGtIVJQYnTy3OtVZbPBtu87ZPFRUdtmgeudX5CA2tItlONNYnrK0bEUNoGiWCRmlaFjE6_2EMA7RaWER1ZGzDcefmEz_aTXw_za_ViUn0meKIpgYHq78ljT4v6c4Fh-bTo4AiALaPieCSgLt0Qh42hUHbUsYEwOMTbsa8IwzLS0RGwMWCeXNJcc8WLhP8W02uBe1X4AV9ula2u3L6o1PBAaYx5nCWT6e1Vf2hl31TGtTTLb-CM3gYLCsH8lMlmgudGRzKoI2DxEVPXY954Wrc=&amp;c=m5x4OZe82n8V0Z0g4u1hi9lDVd-N-dv5op5MnDNpSnTf9zM10z34vA==&amp;ch=Z1hDjbU9jaEoAIHLvIZy8_La8wUmZR2ZQxPei30nGGBjqV9FXDr4xg==" TargetMode="External"/><Relationship Id="rId55" Type="http://schemas.openxmlformats.org/officeDocument/2006/relationships/hyperlink" Target="http://r20.rs6.net/tn.jsp?f=001-IJhilWx-6PcstauB_YGPVmGtIVJQYnTy3OtVZbPBtu87ZPFRUdtmgeudX5CA2tIkWCLbUjeLP0GA075ddZY4a025vPzII-rXUblMFYJb0ez2MieaaahDhNURW9mPJUA1628Gmon4aG0IU-d5DTgfpzS6z0Kp-G3oAXKIe8L8OEPQtbF73RnzF1PimHNVUFZISr6kWZ2kKmb-lO-6750TUHtfSCYwC8XCX1sUAEAjPNhb5N3uNk3Nn-HVEag_2TOb4L4yUaCQKo=&amp;c=m5x4OZe82n8V0Z0g4u1hi9lDVd-N-dv5op5MnDNpSnTf9zM10z34vA==&amp;ch=Z1hDjbU9jaEoAIHLvIZy8_La8wUmZR2ZQxPei30nGGBjqV9FXDr4xg==" TargetMode="External"/><Relationship Id="rId76" Type="http://schemas.openxmlformats.org/officeDocument/2006/relationships/hyperlink" Target="http://r20.rs6.net/tn.jsp?f=001-IJhilWx-6PcstauB_YGPVmGtIVJQYnTy3OtVZbPBtu87ZPFRUdtmhDFtWQKfk53vWTwh3Rq_KnKQoVcqpNhrnmbpyF3nsEqnspOmFULPdqyCQjQwVkgltAKlVD4EUFx7vEZlnT5CX6OeJRLKnnp4hnN9N7aq5HAiVEKgsr95Pblo1Tjg81Vyw==&amp;c=m5x4OZe82n8V0Z0g4u1hi9lDVd-N-dv5op5MnDNpSnTf9zM10z34vA==&amp;ch=Z1hDjbU9jaEoAIHLvIZy8_La8wUmZR2ZQxPei30nGGBjqV9FXDr4xg==" TargetMode="External"/><Relationship Id="rId97" Type="http://schemas.openxmlformats.org/officeDocument/2006/relationships/hyperlink" Target="http://r20.rs6.net/tn.jsp?f=001-IJhilWx-6PcstauB_YGPVmGtIVJQYnTy3OtVZbPBtu87ZPFRUdtmkb02zWwwT0vJT4NS90M1Kcy1ET-GwUlKbC9A1GQ3VZHx0LIlntBezAYjtpM04puY4ix2sL2M4hOzgvEWoDQg3jP7QKOy-8ieaGZ3Fretr_mEEVhKu3OwVQjGfDxHNQ5P10LNiiWNxCXJ5fdMusghHes_7QsGshEgQ==&amp;c=m5x4OZe82n8V0Z0g4u1hi9lDVd-N-dv5op5MnDNpSnTf9zM10z34vA==&amp;ch=Z1hDjbU9jaEoAIHLvIZy8_La8wUmZR2ZQxPei30nGGBjqV9FXDr4xg==" TargetMode="External"/><Relationship Id="rId104"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40</Pages>
  <Words>15581</Words>
  <Characters>88817</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19T15:40:00Z</dcterms:created>
  <dcterms:modified xsi:type="dcterms:W3CDTF">2015-04-19T16:27:00Z</dcterms:modified>
</cp:coreProperties>
</file>